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D8F2E4" w14:textId="75B44D22" w:rsidR="00481D90" w:rsidRPr="00CE4A07" w:rsidRDefault="00726A81" w:rsidP="00CE4A07">
      <w:pPr>
        <w:pStyle w:val="Heading1"/>
        <w:rPr>
          <w:color w:val="222A35" w:themeColor="text2" w:themeShade="80"/>
        </w:rPr>
      </w:pPr>
      <w:r w:rsidRPr="00CE4A07">
        <w:rPr>
          <w:color w:val="222A35" w:themeColor="text2" w:themeShade="80"/>
        </w:rPr>
        <w:t xml:space="preserve">My </w:t>
      </w:r>
      <w:r w:rsidR="00C474CD" w:rsidRPr="00CE4A07">
        <w:rPr>
          <w:color w:val="222A35" w:themeColor="text2" w:themeShade="80"/>
        </w:rPr>
        <w:t>Skills</w:t>
      </w:r>
      <w:r w:rsidR="007C0DF4" w:rsidRPr="00CE4A07">
        <w:rPr>
          <w:color w:val="222A35" w:themeColor="text2" w:themeShade="80"/>
        </w:rPr>
        <w:t xml:space="preserve"> Assessment</w:t>
      </w:r>
    </w:p>
    <w:p w14:paraId="04EAC1F1" w14:textId="42DC88A9" w:rsidR="001531E4" w:rsidRPr="00CE4A07" w:rsidRDefault="00726A81" w:rsidP="001531E4">
      <w:pPr>
        <w:spacing w:before="120" w:after="120" w:line="240" w:lineRule="auto"/>
        <w:rPr>
          <w:rFonts w:cs="Arial"/>
        </w:rPr>
      </w:pPr>
      <w:r w:rsidRPr="00CE4A07">
        <w:rPr>
          <w:rStyle w:val="Strong"/>
        </w:rPr>
        <w:t>Instructions:</w:t>
      </w:r>
      <w:r w:rsidRPr="00CE4A07">
        <w:rPr>
          <w:rFonts w:cs="Arial"/>
        </w:rPr>
        <w:t xml:space="preserve"> </w:t>
      </w:r>
      <w:r w:rsidR="001531E4" w:rsidRPr="00CE4A07">
        <w:rPr>
          <w:rFonts w:cs="Arial"/>
        </w:rPr>
        <w:t xml:space="preserve">In this activity, you will use the skills inventory </w:t>
      </w:r>
      <w:r w:rsidR="00C1017B" w:rsidRPr="00CE4A07">
        <w:rPr>
          <w:rFonts w:cs="Arial"/>
        </w:rPr>
        <w:t xml:space="preserve">below </w:t>
      </w:r>
      <w:r w:rsidR="001531E4" w:rsidRPr="00CE4A07">
        <w:rPr>
          <w:rFonts w:cs="Arial"/>
        </w:rPr>
        <w:t xml:space="preserve">to help you recognize the variety of skills that you already possess but may have a hard time thinking of yourself. For career </w:t>
      </w:r>
      <w:r w:rsidR="00C1017B" w:rsidRPr="00CE4A07">
        <w:rPr>
          <w:rFonts w:cs="Arial"/>
        </w:rPr>
        <w:t>planning</w:t>
      </w:r>
      <w:r w:rsidR="001531E4" w:rsidRPr="00CE4A07">
        <w:rPr>
          <w:rFonts w:cs="Arial"/>
        </w:rPr>
        <w:t xml:space="preserve">, it is also helpful to identify the skills that you want to develop. </w:t>
      </w:r>
    </w:p>
    <w:p w14:paraId="6B711B6D" w14:textId="53E19661" w:rsidR="001531E4" w:rsidRPr="00CE4A07" w:rsidRDefault="006D5392" w:rsidP="001531E4">
      <w:pPr>
        <w:spacing w:before="120" w:after="120" w:line="240" w:lineRule="auto"/>
        <w:rPr>
          <w:rFonts w:cs="Arial"/>
        </w:rPr>
      </w:pPr>
      <w:r w:rsidRPr="00CE4A07">
        <w:rPr>
          <w:rFonts w:cs="Arial"/>
        </w:rPr>
        <w:t xml:space="preserve">In this worksheet, you are given </w:t>
      </w:r>
      <w:r w:rsidR="00C1017B" w:rsidRPr="00CE4A07">
        <w:rPr>
          <w:rFonts w:cs="Arial"/>
        </w:rPr>
        <w:t>nine</w:t>
      </w:r>
      <w:r w:rsidRPr="00CE4A07">
        <w:rPr>
          <w:rFonts w:cs="Arial"/>
        </w:rPr>
        <w:t xml:space="preserve"> groups of skills</w:t>
      </w:r>
      <w:r w:rsidR="00E97D1D" w:rsidRPr="00CE4A07">
        <w:rPr>
          <w:rFonts w:cs="Arial"/>
        </w:rPr>
        <w:t xml:space="preserve">. </w:t>
      </w:r>
      <w:r w:rsidRPr="00CE4A07">
        <w:rPr>
          <w:rFonts w:cs="Arial"/>
        </w:rPr>
        <w:t>Review</w:t>
      </w:r>
      <w:r w:rsidR="001531E4" w:rsidRPr="00CE4A07">
        <w:rPr>
          <w:rFonts w:cs="Arial"/>
        </w:rPr>
        <w:t xml:space="preserve"> the list of </w:t>
      </w:r>
      <w:r w:rsidR="00E97D1D" w:rsidRPr="00CE4A07">
        <w:rPr>
          <w:rFonts w:cs="Arial"/>
        </w:rPr>
        <w:t>possible</w:t>
      </w:r>
      <w:r w:rsidRPr="00CE4A07">
        <w:rPr>
          <w:rFonts w:cs="Arial"/>
        </w:rPr>
        <w:t xml:space="preserve"> skills and place a “X</w:t>
      </w:r>
      <w:r w:rsidR="001531E4" w:rsidRPr="00CE4A07">
        <w:rPr>
          <w:rFonts w:cs="Arial"/>
        </w:rPr>
        <w:t xml:space="preserve">” in the following column(s) as applicable: </w:t>
      </w:r>
    </w:p>
    <w:p w14:paraId="6D36022E" w14:textId="6E24EAE7" w:rsidR="001531E4" w:rsidRPr="00CE4A07" w:rsidRDefault="00AA04ED" w:rsidP="001531E4">
      <w:pPr>
        <w:pStyle w:val="ListParagraph"/>
        <w:numPr>
          <w:ilvl w:val="0"/>
          <w:numId w:val="14"/>
        </w:numPr>
        <w:rPr>
          <w:rFonts w:cs="Arial"/>
        </w:rPr>
      </w:pPr>
      <w:r w:rsidRPr="00CE4A07">
        <w:rPr>
          <w:rFonts w:cs="Arial"/>
        </w:rPr>
        <w:t xml:space="preserve">Mark the </w:t>
      </w:r>
      <w:r w:rsidRPr="00CE4A07">
        <w:rPr>
          <w:rFonts w:cs="Arial"/>
          <w:i/>
        </w:rPr>
        <w:t>“I can do this well”</w:t>
      </w:r>
      <w:r w:rsidRPr="00CE4A07">
        <w:rPr>
          <w:rFonts w:cs="Arial"/>
        </w:rPr>
        <w:t xml:space="preserve"> column for s</w:t>
      </w:r>
      <w:r w:rsidR="001531E4" w:rsidRPr="00CE4A07">
        <w:rPr>
          <w:rFonts w:cs="Arial"/>
        </w:rPr>
        <w:t xml:space="preserve">kills you have already acquired and feel comfortable and confident </w:t>
      </w:r>
      <w:r w:rsidR="00C1017B" w:rsidRPr="00CE4A07">
        <w:rPr>
          <w:rFonts w:cs="Arial"/>
        </w:rPr>
        <w:t>using</w:t>
      </w:r>
      <w:r w:rsidR="001531E4" w:rsidRPr="00CE4A07">
        <w:rPr>
          <w:rFonts w:cs="Arial"/>
        </w:rPr>
        <w:t>.</w:t>
      </w:r>
    </w:p>
    <w:p w14:paraId="4BFE99F8" w14:textId="230B0AAF" w:rsidR="001531E4" w:rsidRPr="00CE4A07" w:rsidRDefault="00AA04ED" w:rsidP="001531E4">
      <w:pPr>
        <w:pStyle w:val="ListParagraph"/>
        <w:numPr>
          <w:ilvl w:val="0"/>
          <w:numId w:val="14"/>
        </w:numPr>
        <w:rPr>
          <w:rFonts w:cs="Arial"/>
        </w:rPr>
      </w:pPr>
      <w:r w:rsidRPr="00CE4A07">
        <w:rPr>
          <w:rFonts w:cs="Arial"/>
        </w:rPr>
        <w:t xml:space="preserve">Mark the </w:t>
      </w:r>
      <w:r w:rsidRPr="00CE4A07">
        <w:rPr>
          <w:rFonts w:cs="Arial"/>
          <w:i/>
        </w:rPr>
        <w:t>“I enjoy this”</w:t>
      </w:r>
      <w:r w:rsidRPr="00CE4A07">
        <w:rPr>
          <w:rFonts w:cs="Arial"/>
        </w:rPr>
        <w:t xml:space="preserve"> column for s</w:t>
      </w:r>
      <w:r w:rsidR="001531E4" w:rsidRPr="00CE4A07">
        <w:rPr>
          <w:rFonts w:cs="Arial"/>
        </w:rPr>
        <w:t xml:space="preserve">kills you enjoy, even if you are not proficient </w:t>
      </w:r>
      <w:r w:rsidR="00764E7F" w:rsidRPr="00CE4A07">
        <w:rPr>
          <w:rFonts w:cs="Arial"/>
        </w:rPr>
        <w:t>or don’t feel fully confident using them yet</w:t>
      </w:r>
      <w:r w:rsidR="001531E4" w:rsidRPr="00CE4A07">
        <w:rPr>
          <w:rFonts w:cs="Arial"/>
        </w:rPr>
        <w:t>.</w:t>
      </w:r>
    </w:p>
    <w:p w14:paraId="0165914B" w14:textId="4208C55B" w:rsidR="001531E4" w:rsidRPr="00CE4A07" w:rsidRDefault="00764E7F" w:rsidP="00764E7F">
      <w:pPr>
        <w:pStyle w:val="ListParagraph"/>
        <w:numPr>
          <w:ilvl w:val="0"/>
          <w:numId w:val="14"/>
        </w:numPr>
        <w:rPr>
          <w:rFonts w:cs="Arial"/>
        </w:rPr>
      </w:pPr>
      <w:r w:rsidRPr="00CE4A07">
        <w:rPr>
          <w:rFonts w:cs="Arial"/>
        </w:rPr>
        <w:t xml:space="preserve">Mark the </w:t>
      </w:r>
      <w:r w:rsidRPr="00CE4A07">
        <w:rPr>
          <w:rFonts w:cs="Arial"/>
          <w:i/>
        </w:rPr>
        <w:t>“I would like to develop this”</w:t>
      </w:r>
      <w:r w:rsidRPr="00CE4A07">
        <w:rPr>
          <w:rFonts w:cs="Arial"/>
        </w:rPr>
        <w:t xml:space="preserve"> column for s</w:t>
      </w:r>
      <w:r w:rsidR="001531E4" w:rsidRPr="00CE4A07">
        <w:rPr>
          <w:rFonts w:cs="Arial"/>
        </w:rPr>
        <w:t>kills you would like to acquire or get better at.</w:t>
      </w:r>
    </w:p>
    <w:p w14:paraId="3083A7B0" w14:textId="77777777" w:rsidR="004D643B" w:rsidRPr="00CE4A07" w:rsidRDefault="001531E4" w:rsidP="001531E4">
      <w:pPr>
        <w:spacing w:before="120" w:after="120" w:line="240" w:lineRule="auto"/>
        <w:rPr>
          <w:rFonts w:cs="Arial"/>
        </w:rPr>
      </w:pPr>
      <w:r w:rsidRPr="00CE4A07">
        <w:rPr>
          <w:rFonts w:cs="Arial"/>
        </w:rPr>
        <w:t>You can have the same skill marked in more than one column.</w:t>
      </w:r>
    </w:p>
    <w:p w14:paraId="289011C4" w14:textId="5148620D" w:rsidR="00EA5B8B" w:rsidRPr="00CE4A07" w:rsidRDefault="006D5392" w:rsidP="001531E4">
      <w:pPr>
        <w:spacing w:before="120" w:after="120" w:line="240" w:lineRule="auto"/>
        <w:rPr>
          <w:rFonts w:cs="Arial"/>
        </w:rPr>
      </w:pPr>
      <w:r w:rsidRPr="00CE4A07">
        <w:rPr>
          <w:rFonts w:cs="Arial"/>
        </w:rPr>
        <w:t xml:space="preserve">By no means is this a comprehensive list of skills, so feel free to add any additional skills you identify within yourself. Once complete, this inventory will become a valuable resource as you </w:t>
      </w:r>
      <w:r w:rsidR="00C1017B" w:rsidRPr="00CE4A07">
        <w:rPr>
          <w:rFonts w:cs="Arial"/>
        </w:rPr>
        <w:t>write</w:t>
      </w:r>
      <w:r w:rsidRPr="00CE4A07">
        <w:rPr>
          <w:rFonts w:cs="Arial"/>
        </w:rPr>
        <w:t xml:space="preserve"> your resumes, cover letters, and </w:t>
      </w:r>
      <w:r w:rsidR="005E2F3C" w:rsidRPr="00CE4A07">
        <w:rPr>
          <w:rFonts w:cs="Arial"/>
        </w:rPr>
        <w:t xml:space="preserve">prepare </w:t>
      </w:r>
      <w:r w:rsidRPr="00CE4A07">
        <w:rPr>
          <w:rFonts w:cs="Arial"/>
        </w:rPr>
        <w:t xml:space="preserve">interview answers. </w:t>
      </w:r>
    </w:p>
    <w:p w14:paraId="5A9FF49F" w14:textId="16F49522" w:rsidR="00CE4A07" w:rsidRPr="00CE4A07" w:rsidRDefault="00CE4A07" w:rsidP="00CE4A07">
      <w:pPr>
        <w:pStyle w:val="Caption"/>
        <w:keepNext/>
        <w:jc w:val="center"/>
        <w:rPr>
          <w:b/>
          <w:i w:val="0"/>
          <w:color w:val="222A35" w:themeColor="text2" w:themeShade="80"/>
          <w:sz w:val="22"/>
        </w:rPr>
      </w:pPr>
      <w:r w:rsidRPr="00CE4A07">
        <w:rPr>
          <w:b/>
          <w:i w:val="0"/>
          <w:color w:val="222A35" w:themeColor="text2" w:themeShade="80"/>
          <w:sz w:val="22"/>
        </w:rPr>
        <w:t xml:space="preserve">Table </w:t>
      </w:r>
      <w:r w:rsidRPr="00CE4A07">
        <w:rPr>
          <w:b/>
          <w:i w:val="0"/>
          <w:color w:val="222A35" w:themeColor="text2" w:themeShade="80"/>
          <w:sz w:val="22"/>
        </w:rPr>
        <w:fldChar w:fldCharType="begin"/>
      </w:r>
      <w:r w:rsidRPr="00CE4A07">
        <w:rPr>
          <w:b/>
          <w:i w:val="0"/>
          <w:color w:val="222A35" w:themeColor="text2" w:themeShade="80"/>
          <w:sz w:val="22"/>
        </w:rPr>
        <w:instrText xml:space="preserve"> SEQ Table \* ARABIC </w:instrText>
      </w:r>
      <w:r w:rsidRPr="00CE4A07">
        <w:rPr>
          <w:b/>
          <w:i w:val="0"/>
          <w:color w:val="222A35" w:themeColor="text2" w:themeShade="80"/>
          <w:sz w:val="22"/>
        </w:rPr>
        <w:fldChar w:fldCharType="separate"/>
      </w:r>
      <w:r w:rsidRPr="00CE4A07">
        <w:rPr>
          <w:b/>
          <w:i w:val="0"/>
          <w:noProof/>
          <w:color w:val="222A35" w:themeColor="text2" w:themeShade="80"/>
          <w:sz w:val="22"/>
        </w:rPr>
        <w:t>1</w:t>
      </w:r>
      <w:r w:rsidRPr="00CE4A07">
        <w:rPr>
          <w:b/>
          <w:i w:val="0"/>
          <w:color w:val="222A35" w:themeColor="text2" w:themeShade="80"/>
          <w:sz w:val="22"/>
        </w:rPr>
        <w:fldChar w:fldCharType="end"/>
      </w:r>
      <w:r w:rsidRPr="00CE4A07">
        <w:rPr>
          <w:b/>
          <w:i w:val="0"/>
          <w:color w:val="222A35" w:themeColor="text2" w:themeShade="80"/>
          <w:sz w:val="22"/>
        </w:rPr>
        <w:t>: My Skills Assess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87"/>
        <w:gridCol w:w="7"/>
        <w:gridCol w:w="1334"/>
        <w:gridCol w:w="1388"/>
        <w:gridCol w:w="1234"/>
      </w:tblGrid>
      <w:tr w:rsidR="00AA04ED" w:rsidRPr="00CE4A07" w14:paraId="435427B3" w14:textId="77777777" w:rsidTr="00A952C7">
        <w:trPr>
          <w:tblHeader/>
        </w:trPr>
        <w:tc>
          <w:tcPr>
            <w:tcW w:w="5387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222A35" w:themeFill="text2" w:themeFillShade="80"/>
            <w:vAlign w:val="center"/>
          </w:tcPr>
          <w:p w14:paraId="7FD1BF4A" w14:textId="192ACC0B" w:rsidR="00AA04ED" w:rsidRPr="00CE4A07" w:rsidRDefault="00AA04ED" w:rsidP="0036059E">
            <w:pPr>
              <w:spacing w:before="80" w:after="80"/>
              <w:rPr>
                <w:rFonts w:cs="Arial"/>
              </w:rPr>
            </w:pPr>
            <w:r w:rsidRPr="00CE4A07">
              <w:rPr>
                <w:rFonts w:cs="Arial"/>
                <w:sz w:val="20"/>
              </w:rPr>
              <w:t>Skills</w:t>
            </w:r>
          </w:p>
        </w:tc>
        <w:tc>
          <w:tcPr>
            <w:tcW w:w="1341" w:type="dxa"/>
            <w:gridSpan w:val="2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222A35" w:themeFill="text2" w:themeFillShade="80"/>
            <w:vAlign w:val="center"/>
          </w:tcPr>
          <w:p w14:paraId="2CA47418" w14:textId="584AED20" w:rsidR="00AA04ED" w:rsidRPr="00CE4A07" w:rsidRDefault="00AA04ED" w:rsidP="00E97D1D">
            <w:pPr>
              <w:spacing w:before="80" w:after="80"/>
              <w:jc w:val="center"/>
              <w:rPr>
                <w:rFonts w:cs="Arial"/>
              </w:rPr>
            </w:pPr>
            <w:r w:rsidRPr="00CE4A07">
              <w:rPr>
                <w:rFonts w:cs="Arial"/>
                <w:sz w:val="20"/>
              </w:rPr>
              <w:t>I can do this well</w:t>
            </w:r>
          </w:p>
        </w:tc>
        <w:tc>
          <w:tcPr>
            <w:tcW w:w="1388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222A35" w:themeFill="text2" w:themeFillShade="80"/>
            <w:vAlign w:val="center"/>
          </w:tcPr>
          <w:p w14:paraId="3C067A16" w14:textId="6F0701FC" w:rsidR="00AA04ED" w:rsidRPr="00CE4A07" w:rsidRDefault="00AA04ED" w:rsidP="00E97D1D">
            <w:pPr>
              <w:spacing w:before="80" w:after="80"/>
              <w:jc w:val="center"/>
              <w:rPr>
                <w:rFonts w:cs="Arial"/>
              </w:rPr>
            </w:pPr>
            <w:r w:rsidRPr="00CE4A07">
              <w:rPr>
                <w:rFonts w:cs="Arial"/>
                <w:sz w:val="20"/>
              </w:rPr>
              <w:t>I enjoy doing this</w:t>
            </w:r>
          </w:p>
        </w:tc>
        <w:tc>
          <w:tcPr>
            <w:tcW w:w="1234" w:type="dxa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222A35" w:themeFill="text2" w:themeFillShade="80"/>
            <w:vAlign w:val="center"/>
          </w:tcPr>
          <w:p w14:paraId="5F866EC3" w14:textId="19F4D817" w:rsidR="00AA04ED" w:rsidRPr="00CE4A07" w:rsidRDefault="00AA04ED" w:rsidP="00E97D1D">
            <w:pPr>
              <w:spacing w:before="80" w:after="80"/>
              <w:jc w:val="center"/>
              <w:rPr>
                <w:rFonts w:cs="Arial"/>
              </w:rPr>
            </w:pPr>
            <w:r w:rsidRPr="00CE4A07">
              <w:rPr>
                <w:rFonts w:cs="Arial"/>
                <w:sz w:val="20"/>
              </w:rPr>
              <w:t>I would like to develop this</w:t>
            </w:r>
          </w:p>
        </w:tc>
      </w:tr>
      <w:tr w:rsidR="0036059E" w:rsidRPr="00CE4A07" w14:paraId="7E587065" w14:textId="77777777" w:rsidTr="0036059E">
        <w:tc>
          <w:tcPr>
            <w:tcW w:w="9350" w:type="dxa"/>
            <w:gridSpan w:val="5"/>
            <w:tcBorders>
              <w:top w:val="single" w:sz="4" w:space="0" w:color="808080" w:themeColor="background1" w:themeShade="80"/>
            </w:tcBorders>
            <w:shd w:val="clear" w:color="auto" w:fill="BFBFBF" w:themeFill="background1" w:themeFillShade="BF"/>
          </w:tcPr>
          <w:p w14:paraId="7068C4F2" w14:textId="7F182EB8" w:rsidR="0036059E" w:rsidRPr="00CE4A07" w:rsidRDefault="0036059E" w:rsidP="00CE4A07">
            <w:pPr>
              <w:spacing w:before="80" w:after="80"/>
              <w:rPr>
                <w:rFonts w:cs="Arial"/>
                <w:b/>
              </w:rPr>
            </w:pPr>
            <w:r w:rsidRPr="00CE4A07">
              <w:rPr>
                <w:rFonts w:cs="Arial"/>
                <w:b/>
              </w:rPr>
              <w:t>COMMUNICATION SKILLS</w:t>
            </w:r>
          </w:p>
        </w:tc>
      </w:tr>
      <w:tr w:rsidR="006D5392" w:rsidRPr="00CE4A07" w14:paraId="1231B92D" w14:textId="77777777" w:rsidTr="00A952C7">
        <w:tc>
          <w:tcPr>
            <w:tcW w:w="5387" w:type="dxa"/>
            <w:tcBorders>
              <w:top w:val="single" w:sz="4" w:space="0" w:color="808080" w:themeColor="background1" w:themeShade="80"/>
            </w:tcBorders>
          </w:tcPr>
          <w:p w14:paraId="0E83D758" w14:textId="71F772DA" w:rsidR="006D5392" w:rsidRPr="00CE4A07" w:rsidRDefault="006D5392" w:rsidP="0036059E">
            <w:pPr>
              <w:spacing w:before="80" w:after="80"/>
              <w:rPr>
                <w:rFonts w:cs="Arial"/>
              </w:rPr>
            </w:pPr>
            <w:r w:rsidRPr="00CE4A07">
              <w:rPr>
                <w:rFonts w:cs="Arial"/>
              </w:rPr>
              <w:t>Write, edit, interpret or critique w</w:t>
            </w:r>
            <w:r w:rsidR="00C1017B" w:rsidRPr="00CE4A07">
              <w:rPr>
                <w:rFonts w:cs="Arial"/>
              </w:rPr>
              <w:t>ritten word</w:t>
            </w:r>
            <w:r w:rsidRPr="00CE4A07">
              <w:rPr>
                <w:rFonts w:cs="Arial"/>
              </w:rPr>
              <w:t>s</w:t>
            </w:r>
          </w:p>
        </w:tc>
        <w:tc>
          <w:tcPr>
            <w:tcW w:w="1341" w:type="dxa"/>
            <w:gridSpan w:val="2"/>
            <w:tcBorders>
              <w:top w:val="single" w:sz="4" w:space="0" w:color="808080" w:themeColor="background1" w:themeShade="80"/>
            </w:tcBorders>
          </w:tcPr>
          <w:p w14:paraId="72E91239" w14:textId="77777777" w:rsidR="006D5392" w:rsidRPr="00CE4A07" w:rsidRDefault="006D5392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388" w:type="dxa"/>
            <w:tcBorders>
              <w:top w:val="single" w:sz="4" w:space="0" w:color="808080" w:themeColor="background1" w:themeShade="80"/>
            </w:tcBorders>
          </w:tcPr>
          <w:p w14:paraId="726D0AF1" w14:textId="77777777" w:rsidR="006D5392" w:rsidRPr="00CE4A07" w:rsidRDefault="006D5392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234" w:type="dxa"/>
            <w:tcBorders>
              <w:top w:val="single" w:sz="4" w:space="0" w:color="808080" w:themeColor="background1" w:themeShade="80"/>
            </w:tcBorders>
          </w:tcPr>
          <w:p w14:paraId="5C49B1AA" w14:textId="77777777" w:rsidR="006D5392" w:rsidRPr="00CE4A07" w:rsidRDefault="006D5392" w:rsidP="0036059E">
            <w:pPr>
              <w:spacing w:before="80" w:after="80"/>
              <w:rPr>
                <w:rFonts w:cs="Arial"/>
              </w:rPr>
            </w:pPr>
          </w:p>
        </w:tc>
      </w:tr>
      <w:tr w:rsidR="006D5392" w:rsidRPr="00CE4A07" w14:paraId="6B41B7F6" w14:textId="77777777" w:rsidTr="00A952C7">
        <w:tc>
          <w:tcPr>
            <w:tcW w:w="5387" w:type="dxa"/>
          </w:tcPr>
          <w:p w14:paraId="1899B4D6" w14:textId="34FE6F41" w:rsidR="006D5392" w:rsidRPr="00CE4A07" w:rsidRDefault="006D5392" w:rsidP="0036059E">
            <w:pPr>
              <w:spacing w:before="80" w:after="80"/>
              <w:rPr>
                <w:rFonts w:cs="Arial"/>
              </w:rPr>
            </w:pPr>
            <w:r w:rsidRPr="00CE4A07">
              <w:rPr>
                <w:rFonts w:cs="Arial"/>
              </w:rPr>
              <w:t>Speak public</w:t>
            </w:r>
            <w:r w:rsidR="00E97D1D" w:rsidRPr="00CE4A07">
              <w:rPr>
                <w:rFonts w:cs="Arial"/>
              </w:rPr>
              <w:t>ly</w:t>
            </w:r>
            <w:r w:rsidRPr="00CE4A07">
              <w:rPr>
                <w:rFonts w:cs="Arial"/>
              </w:rPr>
              <w:t xml:space="preserve">, debate, advocate, </w:t>
            </w:r>
            <w:r w:rsidR="00E97D1D" w:rsidRPr="00CE4A07">
              <w:rPr>
                <w:rFonts w:cs="Arial"/>
              </w:rPr>
              <w:t xml:space="preserve">or </w:t>
            </w:r>
            <w:r w:rsidRPr="00CE4A07">
              <w:rPr>
                <w:rFonts w:cs="Arial"/>
              </w:rPr>
              <w:t>present an idea</w:t>
            </w:r>
          </w:p>
        </w:tc>
        <w:tc>
          <w:tcPr>
            <w:tcW w:w="1341" w:type="dxa"/>
            <w:gridSpan w:val="2"/>
          </w:tcPr>
          <w:p w14:paraId="5BBB4624" w14:textId="77777777" w:rsidR="006D5392" w:rsidRPr="00CE4A07" w:rsidRDefault="006D5392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388" w:type="dxa"/>
          </w:tcPr>
          <w:p w14:paraId="3A7EA919" w14:textId="77777777" w:rsidR="006D5392" w:rsidRPr="00CE4A07" w:rsidRDefault="006D5392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234" w:type="dxa"/>
          </w:tcPr>
          <w:p w14:paraId="2829EBA4" w14:textId="77777777" w:rsidR="006D5392" w:rsidRPr="00CE4A07" w:rsidRDefault="006D5392" w:rsidP="0036059E">
            <w:pPr>
              <w:spacing w:before="80" w:after="80"/>
              <w:rPr>
                <w:rFonts w:cs="Arial"/>
              </w:rPr>
            </w:pPr>
          </w:p>
        </w:tc>
      </w:tr>
      <w:tr w:rsidR="006D5392" w:rsidRPr="00CE4A07" w14:paraId="655DBECE" w14:textId="77777777" w:rsidTr="00A952C7">
        <w:tc>
          <w:tcPr>
            <w:tcW w:w="5387" w:type="dxa"/>
          </w:tcPr>
          <w:p w14:paraId="533B39D9" w14:textId="77777777" w:rsidR="006D5392" w:rsidRPr="00CE4A07" w:rsidRDefault="006D5392" w:rsidP="0036059E">
            <w:pPr>
              <w:spacing w:before="80" w:after="80"/>
              <w:rPr>
                <w:rFonts w:cs="Arial"/>
              </w:rPr>
            </w:pPr>
            <w:r w:rsidRPr="00CE4A07">
              <w:rPr>
                <w:rFonts w:cs="Arial"/>
              </w:rPr>
              <w:t>Facilitate a meeting</w:t>
            </w:r>
          </w:p>
        </w:tc>
        <w:tc>
          <w:tcPr>
            <w:tcW w:w="1341" w:type="dxa"/>
            <w:gridSpan w:val="2"/>
          </w:tcPr>
          <w:p w14:paraId="22271FD0" w14:textId="77777777" w:rsidR="006D5392" w:rsidRPr="00CE4A07" w:rsidRDefault="006D5392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388" w:type="dxa"/>
          </w:tcPr>
          <w:p w14:paraId="51FC2A34" w14:textId="77777777" w:rsidR="006D5392" w:rsidRPr="00CE4A07" w:rsidRDefault="006D5392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234" w:type="dxa"/>
          </w:tcPr>
          <w:p w14:paraId="51EBFD35" w14:textId="77777777" w:rsidR="006D5392" w:rsidRPr="00CE4A07" w:rsidRDefault="006D5392" w:rsidP="0036059E">
            <w:pPr>
              <w:spacing w:before="80" w:after="80"/>
              <w:rPr>
                <w:rFonts w:cs="Arial"/>
              </w:rPr>
            </w:pPr>
          </w:p>
        </w:tc>
      </w:tr>
      <w:tr w:rsidR="006D5392" w:rsidRPr="00CE4A07" w14:paraId="76CCAEFE" w14:textId="77777777" w:rsidTr="00A952C7">
        <w:tc>
          <w:tcPr>
            <w:tcW w:w="5387" w:type="dxa"/>
          </w:tcPr>
          <w:p w14:paraId="586DDBE5" w14:textId="2B68E3C9" w:rsidR="006D5392" w:rsidRPr="00CE4A07" w:rsidRDefault="006D5392" w:rsidP="0036059E">
            <w:pPr>
              <w:spacing w:before="80" w:after="80"/>
              <w:rPr>
                <w:rFonts w:cs="Arial"/>
              </w:rPr>
            </w:pPr>
            <w:r w:rsidRPr="00CE4A07">
              <w:rPr>
                <w:rFonts w:cs="Arial"/>
              </w:rPr>
              <w:t xml:space="preserve">Read and follow </w:t>
            </w:r>
            <w:r w:rsidR="00AA04ED" w:rsidRPr="00CE4A07">
              <w:rPr>
                <w:rFonts w:cs="Arial"/>
              </w:rPr>
              <w:t>a set of directions</w:t>
            </w:r>
          </w:p>
        </w:tc>
        <w:tc>
          <w:tcPr>
            <w:tcW w:w="1341" w:type="dxa"/>
            <w:gridSpan w:val="2"/>
          </w:tcPr>
          <w:p w14:paraId="0999D216" w14:textId="77777777" w:rsidR="006D5392" w:rsidRPr="00CE4A07" w:rsidRDefault="006D5392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388" w:type="dxa"/>
          </w:tcPr>
          <w:p w14:paraId="6D1D4D10" w14:textId="77777777" w:rsidR="006D5392" w:rsidRPr="00CE4A07" w:rsidRDefault="006D5392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234" w:type="dxa"/>
          </w:tcPr>
          <w:p w14:paraId="18224C10" w14:textId="77777777" w:rsidR="006D5392" w:rsidRPr="00CE4A07" w:rsidRDefault="006D5392" w:rsidP="0036059E">
            <w:pPr>
              <w:spacing w:before="80" w:after="80"/>
              <w:rPr>
                <w:rFonts w:cs="Arial"/>
              </w:rPr>
            </w:pPr>
          </w:p>
        </w:tc>
      </w:tr>
      <w:tr w:rsidR="006D5392" w:rsidRPr="00CE4A07" w14:paraId="1F22832C" w14:textId="77777777" w:rsidTr="00A952C7">
        <w:tc>
          <w:tcPr>
            <w:tcW w:w="5387" w:type="dxa"/>
          </w:tcPr>
          <w:p w14:paraId="7395F6EA" w14:textId="1ABEE2B5" w:rsidR="006D5392" w:rsidRPr="00CE4A07" w:rsidRDefault="006D5392" w:rsidP="0036059E">
            <w:pPr>
              <w:spacing w:before="80" w:after="80"/>
              <w:rPr>
                <w:rFonts w:cs="Arial"/>
              </w:rPr>
            </w:pPr>
            <w:r w:rsidRPr="00CE4A07">
              <w:rPr>
                <w:rFonts w:cs="Arial"/>
              </w:rPr>
              <w:t>Writ</w:t>
            </w:r>
            <w:r w:rsidR="00AA04ED" w:rsidRPr="00CE4A07">
              <w:rPr>
                <w:rFonts w:cs="Arial"/>
              </w:rPr>
              <w:t>e</w:t>
            </w:r>
            <w:r w:rsidRPr="00CE4A07">
              <w:rPr>
                <w:rFonts w:cs="Arial"/>
              </w:rPr>
              <w:t xml:space="preserve"> </w:t>
            </w:r>
            <w:r w:rsidR="00AA04ED" w:rsidRPr="00CE4A07">
              <w:rPr>
                <w:rFonts w:cs="Arial"/>
              </w:rPr>
              <w:t xml:space="preserve">clear </w:t>
            </w:r>
            <w:r w:rsidRPr="00CE4A07">
              <w:rPr>
                <w:rFonts w:cs="Arial"/>
              </w:rPr>
              <w:t xml:space="preserve">reports, letters </w:t>
            </w:r>
            <w:r w:rsidR="00AA04ED" w:rsidRPr="00CE4A07">
              <w:rPr>
                <w:rFonts w:cs="Arial"/>
              </w:rPr>
              <w:t>or</w:t>
            </w:r>
            <w:r w:rsidRPr="00CE4A07">
              <w:rPr>
                <w:rFonts w:cs="Arial"/>
              </w:rPr>
              <w:t xml:space="preserve"> memos </w:t>
            </w:r>
          </w:p>
        </w:tc>
        <w:tc>
          <w:tcPr>
            <w:tcW w:w="1341" w:type="dxa"/>
            <w:gridSpan w:val="2"/>
          </w:tcPr>
          <w:p w14:paraId="5B2E6FCF" w14:textId="77777777" w:rsidR="006D5392" w:rsidRPr="00CE4A07" w:rsidRDefault="006D5392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388" w:type="dxa"/>
          </w:tcPr>
          <w:p w14:paraId="1F843B55" w14:textId="77777777" w:rsidR="006D5392" w:rsidRPr="00CE4A07" w:rsidRDefault="006D5392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234" w:type="dxa"/>
          </w:tcPr>
          <w:p w14:paraId="2EE4EB45" w14:textId="77777777" w:rsidR="006D5392" w:rsidRPr="00CE4A07" w:rsidRDefault="006D5392" w:rsidP="0036059E">
            <w:pPr>
              <w:spacing w:before="80" w:after="80"/>
              <w:rPr>
                <w:rFonts w:cs="Arial"/>
              </w:rPr>
            </w:pPr>
          </w:p>
        </w:tc>
      </w:tr>
      <w:tr w:rsidR="006D5392" w:rsidRPr="00CE4A07" w14:paraId="35D6E06F" w14:textId="77777777" w:rsidTr="00A952C7">
        <w:tc>
          <w:tcPr>
            <w:tcW w:w="5387" w:type="dxa"/>
          </w:tcPr>
          <w:p w14:paraId="0A0EDEF1" w14:textId="499F78B5" w:rsidR="006D5392" w:rsidRPr="00CE4A07" w:rsidRDefault="006D5392" w:rsidP="0036059E">
            <w:pPr>
              <w:spacing w:before="80" w:after="80"/>
              <w:rPr>
                <w:rFonts w:cs="Arial"/>
              </w:rPr>
            </w:pPr>
            <w:r w:rsidRPr="00CE4A07">
              <w:rPr>
                <w:rFonts w:cs="Arial"/>
              </w:rPr>
              <w:t xml:space="preserve">Read and understand policies </w:t>
            </w:r>
            <w:r w:rsidR="00AA04ED" w:rsidRPr="00CE4A07">
              <w:rPr>
                <w:rFonts w:cs="Arial"/>
              </w:rPr>
              <w:t>or processes</w:t>
            </w:r>
          </w:p>
        </w:tc>
        <w:tc>
          <w:tcPr>
            <w:tcW w:w="1341" w:type="dxa"/>
            <w:gridSpan w:val="2"/>
          </w:tcPr>
          <w:p w14:paraId="778B809D" w14:textId="77777777" w:rsidR="006D5392" w:rsidRPr="00CE4A07" w:rsidRDefault="006D5392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388" w:type="dxa"/>
          </w:tcPr>
          <w:p w14:paraId="3DD208A9" w14:textId="77777777" w:rsidR="006D5392" w:rsidRPr="00CE4A07" w:rsidRDefault="006D5392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234" w:type="dxa"/>
          </w:tcPr>
          <w:p w14:paraId="3DA31E86" w14:textId="77777777" w:rsidR="006D5392" w:rsidRPr="00CE4A07" w:rsidRDefault="006D5392" w:rsidP="0036059E">
            <w:pPr>
              <w:spacing w:before="80" w:after="80"/>
              <w:rPr>
                <w:rFonts w:cs="Arial"/>
              </w:rPr>
            </w:pPr>
          </w:p>
        </w:tc>
      </w:tr>
      <w:tr w:rsidR="006D5392" w:rsidRPr="00CE4A07" w14:paraId="2839EE42" w14:textId="77777777" w:rsidTr="00A952C7">
        <w:tc>
          <w:tcPr>
            <w:tcW w:w="5387" w:type="dxa"/>
          </w:tcPr>
          <w:p w14:paraId="0F6CCF6E" w14:textId="23EB9082" w:rsidR="006D5392" w:rsidRPr="00CE4A07" w:rsidRDefault="006D5392" w:rsidP="0036059E">
            <w:pPr>
              <w:spacing w:before="80" w:after="80"/>
              <w:rPr>
                <w:rFonts w:cs="Arial"/>
              </w:rPr>
            </w:pPr>
            <w:r w:rsidRPr="00CE4A07">
              <w:rPr>
                <w:rFonts w:cs="Arial"/>
              </w:rPr>
              <w:t>Comfortably speak to others you do not know</w:t>
            </w:r>
          </w:p>
        </w:tc>
        <w:tc>
          <w:tcPr>
            <w:tcW w:w="1341" w:type="dxa"/>
            <w:gridSpan w:val="2"/>
          </w:tcPr>
          <w:p w14:paraId="5C5E5EEA" w14:textId="77777777" w:rsidR="006D5392" w:rsidRPr="00CE4A07" w:rsidRDefault="006D5392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388" w:type="dxa"/>
          </w:tcPr>
          <w:p w14:paraId="2B6C1A70" w14:textId="77777777" w:rsidR="006D5392" w:rsidRPr="00CE4A07" w:rsidRDefault="006D5392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234" w:type="dxa"/>
          </w:tcPr>
          <w:p w14:paraId="6D3F15F3" w14:textId="77777777" w:rsidR="006D5392" w:rsidRPr="00CE4A07" w:rsidRDefault="006D5392" w:rsidP="0036059E">
            <w:pPr>
              <w:spacing w:before="80" w:after="80"/>
              <w:rPr>
                <w:rFonts w:cs="Arial"/>
              </w:rPr>
            </w:pPr>
          </w:p>
        </w:tc>
      </w:tr>
      <w:tr w:rsidR="006D5392" w:rsidRPr="00CE4A07" w14:paraId="7EF7D3BB" w14:textId="77777777" w:rsidTr="00A952C7">
        <w:tc>
          <w:tcPr>
            <w:tcW w:w="5387" w:type="dxa"/>
          </w:tcPr>
          <w:p w14:paraId="517631DE" w14:textId="4F26550E" w:rsidR="006D5392" w:rsidRPr="00CE4A07" w:rsidRDefault="006D5392" w:rsidP="0036059E">
            <w:pPr>
              <w:spacing w:before="80" w:after="80"/>
              <w:rPr>
                <w:rFonts w:cs="Arial"/>
              </w:rPr>
            </w:pPr>
            <w:r w:rsidRPr="00CE4A07">
              <w:rPr>
                <w:rFonts w:cs="Arial"/>
              </w:rPr>
              <w:t>Tak</w:t>
            </w:r>
            <w:r w:rsidR="00AA04ED" w:rsidRPr="00CE4A07">
              <w:rPr>
                <w:rFonts w:cs="Arial"/>
              </w:rPr>
              <w:t>e</w:t>
            </w:r>
            <w:r w:rsidRPr="00CE4A07">
              <w:rPr>
                <w:rFonts w:cs="Arial"/>
              </w:rPr>
              <w:t xml:space="preserve"> notes while someone speaks</w:t>
            </w:r>
          </w:p>
        </w:tc>
        <w:tc>
          <w:tcPr>
            <w:tcW w:w="1341" w:type="dxa"/>
            <w:gridSpan w:val="2"/>
          </w:tcPr>
          <w:p w14:paraId="3E63EDF6" w14:textId="77777777" w:rsidR="006D5392" w:rsidRPr="00CE4A07" w:rsidRDefault="006D5392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388" w:type="dxa"/>
          </w:tcPr>
          <w:p w14:paraId="1AACC7D1" w14:textId="77777777" w:rsidR="006D5392" w:rsidRPr="00CE4A07" w:rsidRDefault="006D5392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234" w:type="dxa"/>
          </w:tcPr>
          <w:p w14:paraId="717A6168" w14:textId="77777777" w:rsidR="006D5392" w:rsidRPr="00CE4A07" w:rsidRDefault="006D5392" w:rsidP="0036059E">
            <w:pPr>
              <w:spacing w:before="80" w:after="80"/>
              <w:rPr>
                <w:rFonts w:cs="Arial"/>
              </w:rPr>
            </w:pPr>
          </w:p>
        </w:tc>
      </w:tr>
      <w:tr w:rsidR="006D5392" w:rsidRPr="00CE4A07" w14:paraId="47F42171" w14:textId="77777777" w:rsidTr="00A952C7">
        <w:tc>
          <w:tcPr>
            <w:tcW w:w="5387" w:type="dxa"/>
          </w:tcPr>
          <w:p w14:paraId="47B9D82B" w14:textId="6B85E0CF" w:rsidR="006D5392" w:rsidRPr="00CE4A07" w:rsidRDefault="006D5392" w:rsidP="0036059E">
            <w:pPr>
              <w:spacing w:before="80" w:after="80"/>
              <w:rPr>
                <w:rFonts w:cs="Arial"/>
              </w:rPr>
            </w:pPr>
            <w:r w:rsidRPr="00CE4A07">
              <w:rPr>
                <w:rFonts w:cs="Arial"/>
              </w:rPr>
              <w:t xml:space="preserve">Explain </w:t>
            </w:r>
            <w:r w:rsidR="00AA04ED" w:rsidRPr="00CE4A07">
              <w:rPr>
                <w:rFonts w:cs="Arial"/>
              </w:rPr>
              <w:t>information</w:t>
            </w:r>
            <w:r w:rsidRPr="00CE4A07">
              <w:rPr>
                <w:rFonts w:cs="Arial"/>
              </w:rPr>
              <w:t xml:space="preserve"> to other people</w:t>
            </w:r>
          </w:p>
        </w:tc>
        <w:tc>
          <w:tcPr>
            <w:tcW w:w="1341" w:type="dxa"/>
            <w:gridSpan w:val="2"/>
          </w:tcPr>
          <w:p w14:paraId="3FA6C51C" w14:textId="77777777" w:rsidR="006D5392" w:rsidRPr="00CE4A07" w:rsidRDefault="006D5392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388" w:type="dxa"/>
          </w:tcPr>
          <w:p w14:paraId="7BE494B1" w14:textId="77777777" w:rsidR="006D5392" w:rsidRPr="00CE4A07" w:rsidRDefault="006D5392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234" w:type="dxa"/>
          </w:tcPr>
          <w:p w14:paraId="0B293C1F" w14:textId="77777777" w:rsidR="006D5392" w:rsidRPr="00CE4A07" w:rsidRDefault="006D5392" w:rsidP="0036059E">
            <w:pPr>
              <w:spacing w:before="80" w:after="80"/>
              <w:rPr>
                <w:rFonts w:cs="Arial"/>
              </w:rPr>
            </w:pPr>
          </w:p>
        </w:tc>
      </w:tr>
      <w:tr w:rsidR="006D5392" w:rsidRPr="00CE4A07" w14:paraId="181A2416" w14:textId="77777777" w:rsidTr="00A952C7">
        <w:tc>
          <w:tcPr>
            <w:tcW w:w="5387" w:type="dxa"/>
          </w:tcPr>
          <w:p w14:paraId="1E70781D" w14:textId="7E24D034" w:rsidR="006D5392" w:rsidRPr="00CE4A07" w:rsidRDefault="00AA04ED" w:rsidP="0036059E">
            <w:pPr>
              <w:spacing w:before="80" w:after="80"/>
              <w:rPr>
                <w:rFonts w:cs="Arial"/>
              </w:rPr>
            </w:pPr>
            <w:r w:rsidRPr="00CE4A07">
              <w:rPr>
                <w:rFonts w:cs="Arial"/>
              </w:rPr>
              <w:t>Provide clear</w:t>
            </w:r>
            <w:r w:rsidR="006D5392" w:rsidRPr="00CE4A07">
              <w:rPr>
                <w:rFonts w:cs="Arial"/>
              </w:rPr>
              <w:t xml:space="preserve"> </w:t>
            </w:r>
            <w:r w:rsidR="00E97D1D" w:rsidRPr="00CE4A07">
              <w:rPr>
                <w:rFonts w:cs="Arial"/>
              </w:rPr>
              <w:t>directions or advice</w:t>
            </w:r>
            <w:r w:rsidR="006D5392" w:rsidRPr="00CE4A07">
              <w:rPr>
                <w:rFonts w:cs="Arial"/>
              </w:rPr>
              <w:t xml:space="preserve"> </w:t>
            </w:r>
            <w:r w:rsidRPr="00CE4A07">
              <w:rPr>
                <w:rFonts w:cs="Arial"/>
              </w:rPr>
              <w:t xml:space="preserve">to </w:t>
            </w:r>
            <w:r w:rsidR="006D5392" w:rsidRPr="00CE4A07">
              <w:rPr>
                <w:rFonts w:cs="Arial"/>
              </w:rPr>
              <w:t>others</w:t>
            </w:r>
          </w:p>
        </w:tc>
        <w:tc>
          <w:tcPr>
            <w:tcW w:w="1341" w:type="dxa"/>
            <w:gridSpan w:val="2"/>
          </w:tcPr>
          <w:p w14:paraId="5BBCA2A9" w14:textId="77777777" w:rsidR="006D5392" w:rsidRPr="00CE4A07" w:rsidRDefault="006D5392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388" w:type="dxa"/>
          </w:tcPr>
          <w:p w14:paraId="6EB91B16" w14:textId="77777777" w:rsidR="006D5392" w:rsidRPr="00CE4A07" w:rsidRDefault="006D5392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234" w:type="dxa"/>
          </w:tcPr>
          <w:p w14:paraId="4E511832" w14:textId="77777777" w:rsidR="006D5392" w:rsidRPr="00CE4A07" w:rsidRDefault="006D5392" w:rsidP="0036059E">
            <w:pPr>
              <w:spacing w:before="80" w:after="80"/>
              <w:rPr>
                <w:rFonts w:cs="Arial"/>
              </w:rPr>
            </w:pPr>
          </w:p>
        </w:tc>
      </w:tr>
      <w:tr w:rsidR="006D5392" w:rsidRPr="00CE4A07" w14:paraId="3DF98CDB" w14:textId="77777777" w:rsidTr="00A952C7">
        <w:tc>
          <w:tcPr>
            <w:tcW w:w="5387" w:type="dxa"/>
          </w:tcPr>
          <w:p w14:paraId="3DE72560" w14:textId="315664BA" w:rsidR="006D5392" w:rsidRPr="00CE4A07" w:rsidRDefault="006D5392" w:rsidP="0036059E">
            <w:pPr>
              <w:spacing w:before="80" w:after="80"/>
              <w:rPr>
                <w:rFonts w:cs="Arial"/>
              </w:rPr>
            </w:pPr>
            <w:r w:rsidRPr="00CE4A07">
              <w:rPr>
                <w:rFonts w:cs="Arial"/>
              </w:rPr>
              <w:t>Listen</w:t>
            </w:r>
            <w:r w:rsidR="00AA04ED" w:rsidRPr="00CE4A07">
              <w:rPr>
                <w:rFonts w:cs="Arial"/>
              </w:rPr>
              <w:t xml:space="preserve"> effectively</w:t>
            </w:r>
            <w:r w:rsidRPr="00CE4A07">
              <w:rPr>
                <w:rFonts w:cs="Arial"/>
              </w:rPr>
              <w:t xml:space="preserve"> to others</w:t>
            </w:r>
          </w:p>
        </w:tc>
        <w:tc>
          <w:tcPr>
            <w:tcW w:w="1341" w:type="dxa"/>
            <w:gridSpan w:val="2"/>
          </w:tcPr>
          <w:p w14:paraId="6791B55B" w14:textId="77777777" w:rsidR="006D5392" w:rsidRPr="00CE4A07" w:rsidRDefault="006D5392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388" w:type="dxa"/>
          </w:tcPr>
          <w:p w14:paraId="5BE749F6" w14:textId="77777777" w:rsidR="006D5392" w:rsidRPr="00CE4A07" w:rsidRDefault="006D5392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234" w:type="dxa"/>
          </w:tcPr>
          <w:p w14:paraId="530D3D67" w14:textId="77777777" w:rsidR="006D5392" w:rsidRPr="00CE4A07" w:rsidRDefault="006D5392" w:rsidP="0036059E">
            <w:pPr>
              <w:spacing w:before="80" w:after="80"/>
              <w:rPr>
                <w:rFonts w:cs="Arial"/>
              </w:rPr>
            </w:pPr>
          </w:p>
        </w:tc>
      </w:tr>
      <w:tr w:rsidR="0036059E" w:rsidRPr="00CE4A07" w14:paraId="254C2D3E" w14:textId="77777777" w:rsidTr="00483488">
        <w:tc>
          <w:tcPr>
            <w:tcW w:w="9350" w:type="dxa"/>
            <w:gridSpan w:val="5"/>
            <w:tcBorders>
              <w:top w:val="single" w:sz="4" w:space="0" w:color="808080" w:themeColor="background1" w:themeShade="80"/>
            </w:tcBorders>
            <w:shd w:val="clear" w:color="auto" w:fill="BFBFBF" w:themeFill="background1" w:themeFillShade="BF"/>
          </w:tcPr>
          <w:p w14:paraId="0BC525EA" w14:textId="1401D61D" w:rsidR="0036059E" w:rsidRPr="00CE4A07" w:rsidRDefault="0036059E" w:rsidP="00CE4A07">
            <w:pPr>
              <w:spacing w:before="80" w:after="80"/>
              <w:rPr>
                <w:rFonts w:cs="Arial"/>
                <w:b/>
              </w:rPr>
            </w:pPr>
            <w:r w:rsidRPr="00CE4A07">
              <w:rPr>
                <w:rFonts w:cs="Arial"/>
                <w:b/>
              </w:rPr>
              <w:t>PHYSICAL SKILLS</w:t>
            </w:r>
          </w:p>
        </w:tc>
      </w:tr>
      <w:tr w:rsidR="006D5392" w:rsidRPr="00CE4A07" w14:paraId="511465F0" w14:textId="77777777" w:rsidTr="00A952C7">
        <w:tc>
          <w:tcPr>
            <w:tcW w:w="5387" w:type="dxa"/>
            <w:tcBorders>
              <w:top w:val="single" w:sz="4" w:space="0" w:color="808080" w:themeColor="background1" w:themeShade="80"/>
            </w:tcBorders>
          </w:tcPr>
          <w:p w14:paraId="7A5C0FEC" w14:textId="72FB07CF" w:rsidR="006D5392" w:rsidRPr="00CE4A07" w:rsidRDefault="006D5392" w:rsidP="0036059E">
            <w:pPr>
              <w:spacing w:before="80" w:after="80"/>
              <w:rPr>
                <w:rFonts w:cs="Arial"/>
              </w:rPr>
            </w:pPr>
            <w:r w:rsidRPr="00CE4A07">
              <w:rPr>
                <w:rFonts w:cs="Arial"/>
              </w:rPr>
              <w:t xml:space="preserve">Be athletic or </w:t>
            </w:r>
            <w:r w:rsidR="00AA04ED" w:rsidRPr="00CE4A07">
              <w:rPr>
                <w:rFonts w:cs="Arial"/>
              </w:rPr>
              <w:t>easily engage in physical activities</w:t>
            </w:r>
          </w:p>
        </w:tc>
        <w:tc>
          <w:tcPr>
            <w:tcW w:w="1341" w:type="dxa"/>
            <w:gridSpan w:val="2"/>
            <w:tcBorders>
              <w:top w:val="single" w:sz="4" w:space="0" w:color="808080" w:themeColor="background1" w:themeShade="80"/>
            </w:tcBorders>
          </w:tcPr>
          <w:p w14:paraId="38DBD549" w14:textId="77777777" w:rsidR="006D5392" w:rsidRPr="00CE4A07" w:rsidRDefault="006D5392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388" w:type="dxa"/>
            <w:tcBorders>
              <w:top w:val="single" w:sz="4" w:space="0" w:color="808080" w:themeColor="background1" w:themeShade="80"/>
            </w:tcBorders>
          </w:tcPr>
          <w:p w14:paraId="6492116E" w14:textId="77777777" w:rsidR="006D5392" w:rsidRPr="00CE4A07" w:rsidRDefault="006D5392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234" w:type="dxa"/>
            <w:tcBorders>
              <w:top w:val="single" w:sz="4" w:space="0" w:color="808080" w:themeColor="background1" w:themeShade="80"/>
            </w:tcBorders>
          </w:tcPr>
          <w:p w14:paraId="52B3A6D7" w14:textId="77777777" w:rsidR="006D5392" w:rsidRPr="00CE4A07" w:rsidRDefault="006D5392" w:rsidP="0036059E">
            <w:pPr>
              <w:spacing w:before="80" w:after="80"/>
              <w:rPr>
                <w:rFonts w:cs="Arial"/>
              </w:rPr>
            </w:pPr>
          </w:p>
        </w:tc>
      </w:tr>
      <w:tr w:rsidR="006D5392" w:rsidRPr="00CE4A07" w14:paraId="2C1F688F" w14:textId="77777777" w:rsidTr="00A952C7">
        <w:tc>
          <w:tcPr>
            <w:tcW w:w="5387" w:type="dxa"/>
          </w:tcPr>
          <w:p w14:paraId="16978E3E" w14:textId="77777777" w:rsidR="006D5392" w:rsidRPr="00CE4A07" w:rsidRDefault="006D5392" w:rsidP="0036059E">
            <w:pPr>
              <w:spacing w:before="80" w:after="80"/>
              <w:rPr>
                <w:rFonts w:cs="Arial"/>
              </w:rPr>
            </w:pPr>
            <w:r w:rsidRPr="00CE4A07">
              <w:rPr>
                <w:rFonts w:cs="Arial"/>
              </w:rPr>
              <w:t>Build or construct things or structures</w:t>
            </w:r>
          </w:p>
        </w:tc>
        <w:tc>
          <w:tcPr>
            <w:tcW w:w="1341" w:type="dxa"/>
            <w:gridSpan w:val="2"/>
          </w:tcPr>
          <w:p w14:paraId="4F38A322" w14:textId="77777777" w:rsidR="006D5392" w:rsidRPr="00CE4A07" w:rsidRDefault="006D5392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388" w:type="dxa"/>
          </w:tcPr>
          <w:p w14:paraId="4AD73B8C" w14:textId="77777777" w:rsidR="006D5392" w:rsidRPr="00CE4A07" w:rsidRDefault="006D5392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234" w:type="dxa"/>
          </w:tcPr>
          <w:p w14:paraId="3E144ECA" w14:textId="77777777" w:rsidR="006D5392" w:rsidRPr="00CE4A07" w:rsidRDefault="006D5392" w:rsidP="0036059E">
            <w:pPr>
              <w:spacing w:before="80" w:after="80"/>
              <w:rPr>
                <w:rFonts w:cs="Arial"/>
              </w:rPr>
            </w:pPr>
          </w:p>
        </w:tc>
      </w:tr>
      <w:tr w:rsidR="006D5392" w:rsidRPr="00CE4A07" w14:paraId="2AD00B75" w14:textId="77777777" w:rsidTr="00A952C7">
        <w:tc>
          <w:tcPr>
            <w:tcW w:w="5387" w:type="dxa"/>
          </w:tcPr>
          <w:p w14:paraId="4BFB133C" w14:textId="560625D4" w:rsidR="006D5392" w:rsidRPr="00CE4A07" w:rsidRDefault="006D5392" w:rsidP="0036059E">
            <w:pPr>
              <w:spacing w:before="80" w:after="80"/>
              <w:rPr>
                <w:rFonts w:cs="Arial"/>
              </w:rPr>
            </w:pPr>
            <w:r w:rsidRPr="00CE4A07">
              <w:rPr>
                <w:rFonts w:cs="Arial"/>
              </w:rPr>
              <w:lastRenderedPageBreak/>
              <w:t xml:space="preserve">Do skilled crafts or </w:t>
            </w:r>
            <w:r w:rsidR="00E97D1D" w:rsidRPr="00CE4A07">
              <w:rPr>
                <w:rFonts w:cs="Arial"/>
              </w:rPr>
              <w:t>work</w:t>
            </w:r>
            <w:r w:rsidRPr="00CE4A07">
              <w:rPr>
                <w:rFonts w:cs="Arial"/>
              </w:rPr>
              <w:t xml:space="preserve"> </w:t>
            </w:r>
            <w:r w:rsidR="00B7744A" w:rsidRPr="00CE4A07">
              <w:rPr>
                <w:rFonts w:cs="Arial"/>
              </w:rPr>
              <w:t xml:space="preserve">comfortably </w:t>
            </w:r>
            <w:r w:rsidRPr="00CE4A07">
              <w:rPr>
                <w:rFonts w:cs="Arial"/>
              </w:rPr>
              <w:t>with tools</w:t>
            </w:r>
          </w:p>
        </w:tc>
        <w:tc>
          <w:tcPr>
            <w:tcW w:w="1341" w:type="dxa"/>
            <w:gridSpan w:val="2"/>
          </w:tcPr>
          <w:p w14:paraId="7A1DC41A" w14:textId="77777777" w:rsidR="006D5392" w:rsidRPr="00CE4A07" w:rsidRDefault="006D5392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388" w:type="dxa"/>
          </w:tcPr>
          <w:p w14:paraId="62F91B72" w14:textId="77777777" w:rsidR="006D5392" w:rsidRPr="00CE4A07" w:rsidRDefault="006D5392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234" w:type="dxa"/>
          </w:tcPr>
          <w:p w14:paraId="099EC3F4" w14:textId="77777777" w:rsidR="006D5392" w:rsidRPr="00CE4A07" w:rsidRDefault="006D5392" w:rsidP="0036059E">
            <w:pPr>
              <w:spacing w:before="80" w:after="80"/>
              <w:rPr>
                <w:rFonts w:cs="Arial"/>
              </w:rPr>
            </w:pPr>
          </w:p>
        </w:tc>
      </w:tr>
      <w:tr w:rsidR="006D5392" w:rsidRPr="00CE4A07" w14:paraId="44D67855" w14:textId="77777777" w:rsidTr="00A952C7">
        <w:tc>
          <w:tcPr>
            <w:tcW w:w="5387" w:type="dxa"/>
          </w:tcPr>
          <w:p w14:paraId="0A545A9A" w14:textId="77777777" w:rsidR="006D5392" w:rsidRPr="00CE4A07" w:rsidRDefault="006D5392" w:rsidP="0036059E">
            <w:pPr>
              <w:spacing w:before="80" w:after="80"/>
              <w:rPr>
                <w:rFonts w:cs="Arial"/>
              </w:rPr>
            </w:pPr>
            <w:r w:rsidRPr="00CE4A07">
              <w:rPr>
                <w:rFonts w:cs="Arial"/>
              </w:rPr>
              <w:t>Operate vehicles, machines or electronic equipment</w:t>
            </w:r>
          </w:p>
        </w:tc>
        <w:tc>
          <w:tcPr>
            <w:tcW w:w="1341" w:type="dxa"/>
            <w:gridSpan w:val="2"/>
          </w:tcPr>
          <w:p w14:paraId="61248A47" w14:textId="77777777" w:rsidR="006D5392" w:rsidRPr="00CE4A07" w:rsidRDefault="006D5392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388" w:type="dxa"/>
          </w:tcPr>
          <w:p w14:paraId="51D9B8CF" w14:textId="77777777" w:rsidR="006D5392" w:rsidRPr="00CE4A07" w:rsidRDefault="006D5392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234" w:type="dxa"/>
          </w:tcPr>
          <w:p w14:paraId="2893B012" w14:textId="77777777" w:rsidR="006D5392" w:rsidRPr="00CE4A07" w:rsidRDefault="006D5392" w:rsidP="0036059E">
            <w:pPr>
              <w:spacing w:before="80" w:after="80"/>
              <w:rPr>
                <w:rFonts w:cs="Arial"/>
              </w:rPr>
            </w:pPr>
          </w:p>
        </w:tc>
      </w:tr>
      <w:tr w:rsidR="006D5392" w:rsidRPr="00CE4A07" w14:paraId="6EE6A3BF" w14:textId="77777777" w:rsidTr="00A952C7">
        <w:tc>
          <w:tcPr>
            <w:tcW w:w="5387" w:type="dxa"/>
          </w:tcPr>
          <w:p w14:paraId="72D32DE4" w14:textId="738B083C" w:rsidR="006D5392" w:rsidRPr="00CE4A07" w:rsidRDefault="006D5392" w:rsidP="0036059E">
            <w:pPr>
              <w:spacing w:before="80" w:after="80"/>
              <w:rPr>
                <w:rFonts w:cs="Arial"/>
              </w:rPr>
            </w:pPr>
            <w:r w:rsidRPr="00CE4A07">
              <w:rPr>
                <w:rFonts w:cs="Arial"/>
              </w:rPr>
              <w:t xml:space="preserve">Repair or </w:t>
            </w:r>
            <w:r w:rsidR="00AA04ED" w:rsidRPr="00CE4A07">
              <w:rPr>
                <w:rFonts w:cs="Arial"/>
              </w:rPr>
              <w:t>install</w:t>
            </w:r>
            <w:r w:rsidRPr="00CE4A07">
              <w:rPr>
                <w:rFonts w:cs="Arial"/>
              </w:rPr>
              <w:t xml:space="preserve"> machines or equipment</w:t>
            </w:r>
          </w:p>
        </w:tc>
        <w:tc>
          <w:tcPr>
            <w:tcW w:w="1341" w:type="dxa"/>
            <w:gridSpan w:val="2"/>
          </w:tcPr>
          <w:p w14:paraId="2A947BF1" w14:textId="77777777" w:rsidR="006D5392" w:rsidRPr="00CE4A07" w:rsidRDefault="006D5392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388" w:type="dxa"/>
          </w:tcPr>
          <w:p w14:paraId="1D63869F" w14:textId="77777777" w:rsidR="006D5392" w:rsidRPr="00CE4A07" w:rsidRDefault="006D5392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234" w:type="dxa"/>
          </w:tcPr>
          <w:p w14:paraId="0E3052D6" w14:textId="77777777" w:rsidR="006D5392" w:rsidRPr="00CE4A07" w:rsidRDefault="006D5392" w:rsidP="0036059E">
            <w:pPr>
              <w:spacing w:before="80" w:after="80"/>
              <w:rPr>
                <w:rFonts w:cs="Arial"/>
              </w:rPr>
            </w:pPr>
          </w:p>
        </w:tc>
      </w:tr>
      <w:tr w:rsidR="006D5392" w:rsidRPr="00CE4A07" w14:paraId="395B747D" w14:textId="77777777" w:rsidTr="00A952C7">
        <w:tc>
          <w:tcPr>
            <w:tcW w:w="5387" w:type="dxa"/>
          </w:tcPr>
          <w:p w14:paraId="19022F0A" w14:textId="77777777" w:rsidR="006D5392" w:rsidRPr="00CE4A07" w:rsidRDefault="006D5392" w:rsidP="0036059E">
            <w:pPr>
              <w:spacing w:before="80" w:after="80"/>
              <w:rPr>
                <w:rFonts w:cs="Arial"/>
              </w:rPr>
            </w:pPr>
            <w:r w:rsidRPr="00CE4A07">
              <w:rPr>
                <w:rFonts w:cs="Arial"/>
              </w:rPr>
              <w:t>Work with earth and nature</w:t>
            </w:r>
          </w:p>
        </w:tc>
        <w:tc>
          <w:tcPr>
            <w:tcW w:w="1341" w:type="dxa"/>
            <w:gridSpan w:val="2"/>
          </w:tcPr>
          <w:p w14:paraId="03D349EF" w14:textId="77777777" w:rsidR="006D5392" w:rsidRPr="00CE4A07" w:rsidRDefault="006D5392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388" w:type="dxa"/>
          </w:tcPr>
          <w:p w14:paraId="5BC80B3F" w14:textId="77777777" w:rsidR="006D5392" w:rsidRPr="00CE4A07" w:rsidRDefault="006D5392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234" w:type="dxa"/>
          </w:tcPr>
          <w:p w14:paraId="24645D49" w14:textId="77777777" w:rsidR="006D5392" w:rsidRPr="00CE4A07" w:rsidRDefault="006D5392" w:rsidP="0036059E">
            <w:pPr>
              <w:spacing w:before="80" w:after="80"/>
              <w:rPr>
                <w:rFonts w:cs="Arial"/>
              </w:rPr>
            </w:pPr>
          </w:p>
        </w:tc>
      </w:tr>
      <w:tr w:rsidR="006D5392" w:rsidRPr="00CE4A07" w14:paraId="374F43CC" w14:textId="77777777" w:rsidTr="00A952C7">
        <w:tc>
          <w:tcPr>
            <w:tcW w:w="5387" w:type="dxa"/>
          </w:tcPr>
          <w:p w14:paraId="0490B761" w14:textId="5CF7BB95" w:rsidR="006D5392" w:rsidRPr="00CE4A07" w:rsidRDefault="00AA04ED" w:rsidP="0036059E">
            <w:pPr>
              <w:spacing w:before="80" w:after="80"/>
              <w:rPr>
                <w:rFonts w:cs="Arial"/>
              </w:rPr>
            </w:pPr>
            <w:r w:rsidRPr="00CE4A07">
              <w:rPr>
                <w:rFonts w:cs="Arial"/>
              </w:rPr>
              <w:t>Engage in g</w:t>
            </w:r>
            <w:r w:rsidR="006D5392" w:rsidRPr="00CE4A07">
              <w:rPr>
                <w:rFonts w:cs="Arial"/>
              </w:rPr>
              <w:t xml:space="preserve">ardening, landscaping </w:t>
            </w:r>
            <w:r w:rsidRPr="00CE4A07">
              <w:rPr>
                <w:rFonts w:cs="Arial"/>
              </w:rPr>
              <w:t>or</w:t>
            </w:r>
            <w:r w:rsidR="006D5392" w:rsidRPr="00CE4A07">
              <w:rPr>
                <w:rFonts w:cs="Arial"/>
              </w:rPr>
              <w:t xml:space="preserve"> farming</w:t>
            </w:r>
          </w:p>
        </w:tc>
        <w:tc>
          <w:tcPr>
            <w:tcW w:w="1341" w:type="dxa"/>
            <w:gridSpan w:val="2"/>
          </w:tcPr>
          <w:p w14:paraId="3ED7C128" w14:textId="77777777" w:rsidR="006D5392" w:rsidRPr="00CE4A07" w:rsidRDefault="006D5392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388" w:type="dxa"/>
          </w:tcPr>
          <w:p w14:paraId="7619E8DB" w14:textId="77777777" w:rsidR="006D5392" w:rsidRPr="00CE4A07" w:rsidRDefault="006D5392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234" w:type="dxa"/>
          </w:tcPr>
          <w:p w14:paraId="5B0704C8" w14:textId="77777777" w:rsidR="006D5392" w:rsidRPr="00CE4A07" w:rsidRDefault="006D5392" w:rsidP="0036059E">
            <w:pPr>
              <w:spacing w:before="80" w:after="80"/>
              <w:rPr>
                <w:rFonts w:cs="Arial"/>
              </w:rPr>
            </w:pPr>
          </w:p>
        </w:tc>
      </w:tr>
      <w:tr w:rsidR="0036059E" w:rsidRPr="00CE4A07" w14:paraId="554919BD" w14:textId="77777777" w:rsidTr="00E91D88">
        <w:tc>
          <w:tcPr>
            <w:tcW w:w="9350" w:type="dxa"/>
            <w:gridSpan w:val="5"/>
            <w:shd w:val="clear" w:color="auto" w:fill="BFBFBF" w:themeFill="background1" w:themeFillShade="BF"/>
          </w:tcPr>
          <w:p w14:paraId="4B5349F5" w14:textId="21A5766F" w:rsidR="0036059E" w:rsidRPr="00CE4A07" w:rsidRDefault="0036059E" w:rsidP="00CE4A07">
            <w:pPr>
              <w:spacing w:before="80" w:after="80"/>
              <w:rPr>
                <w:rFonts w:cs="Arial"/>
              </w:rPr>
            </w:pPr>
            <w:r w:rsidRPr="00CE4A07">
              <w:rPr>
                <w:rFonts w:cs="Arial"/>
                <w:b/>
              </w:rPr>
              <w:t>LEADERSHIP SKILLS</w:t>
            </w:r>
          </w:p>
        </w:tc>
      </w:tr>
      <w:tr w:rsidR="006D5392" w:rsidRPr="00CE4A07" w14:paraId="25E35B0D" w14:textId="77777777" w:rsidTr="00A952C7">
        <w:tc>
          <w:tcPr>
            <w:tcW w:w="5394" w:type="dxa"/>
            <w:gridSpan w:val="2"/>
            <w:tcBorders>
              <w:top w:val="single" w:sz="4" w:space="0" w:color="808080" w:themeColor="background1" w:themeShade="80"/>
            </w:tcBorders>
          </w:tcPr>
          <w:p w14:paraId="660ADB1F" w14:textId="460D548E" w:rsidR="006D5392" w:rsidRPr="00CE4A07" w:rsidRDefault="00E97D1D" w:rsidP="0036059E">
            <w:pPr>
              <w:spacing w:before="80" w:after="80"/>
              <w:rPr>
                <w:rFonts w:cs="Arial"/>
              </w:rPr>
            </w:pPr>
            <w:r w:rsidRPr="00CE4A07">
              <w:rPr>
                <w:rFonts w:cs="Arial"/>
              </w:rPr>
              <w:t>S</w:t>
            </w:r>
            <w:r w:rsidR="006D5392" w:rsidRPr="00CE4A07">
              <w:rPr>
                <w:rFonts w:cs="Arial"/>
              </w:rPr>
              <w:t xml:space="preserve">et goals </w:t>
            </w:r>
            <w:r w:rsidRPr="00CE4A07">
              <w:rPr>
                <w:rFonts w:cs="Arial"/>
              </w:rPr>
              <w:t xml:space="preserve">or </w:t>
            </w:r>
            <w:r w:rsidR="006D5392" w:rsidRPr="00CE4A07">
              <w:rPr>
                <w:rFonts w:cs="Arial"/>
              </w:rPr>
              <w:t>priorities</w:t>
            </w:r>
            <w:r w:rsidRPr="00CE4A07">
              <w:rPr>
                <w:rFonts w:cs="Arial"/>
              </w:rPr>
              <w:t xml:space="preserve"> and</w:t>
            </w:r>
            <w:r w:rsidR="006D5392" w:rsidRPr="00CE4A07">
              <w:rPr>
                <w:rFonts w:cs="Arial"/>
              </w:rPr>
              <w:t xml:space="preserve"> </w:t>
            </w:r>
            <w:r w:rsidRPr="00CE4A07">
              <w:rPr>
                <w:rFonts w:cs="Arial"/>
              </w:rPr>
              <w:t>create action plans</w:t>
            </w:r>
          </w:p>
        </w:tc>
        <w:tc>
          <w:tcPr>
            <w:tcW w:w="1334" w:type="dxa"/>
            <w:tcBorders>
              <w:top w:val="single" w:sz="4" w:space="0" w:color="808080" w:themeColor="background1" w:themeShade="80"/>
            </w:tcBorders>
          </w:tcPr>
          <w:p w14:paraId="49851751" w14:textId="77777777" w:rsidR="006D5392" w:rsidRPr="00CE4A07" w:rsidRDefault="006D5392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388" w:type="dxa"/>
            <w:tcBorders>
              <w:top w:val="single" w:sz="4" w:space="0" w:color="808080" w:themeColor="background1" w:themeShade="80"/>
            </w:tcBorders>
          </w:tcPr>
          <w:p w14:paraId="11DC5D37" w14:textId="77777777" w:rsidR="006D5392" w:rsidRPr="00CE4A07" w:rsidRDefault="006D5392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234" w:type="dxa"/>
            <w:tcBorders>
              <w:top w:val="single" w:sz="4" w:space="0" w:color="808080" w:themeColor="background1" w:themeShade="80"/>
            </w:tcBorders>
          </w:tcPr>
          <w:p w14:paraId="4DF0B1D7" w14:textId="77777777" w:rsidR="006D5392" w:rsidRPr="00CE4A07" w:rsidRDefault="006D5392" w:rsidP="0036059E">
            <w:pPr>
              <w:spacing w:before="80" w:after="80"/>
              <w:rPr>
                <w:rFonts w:cs="Arial"/>
              </w:rPr>
            </w:pPr>
          </w:p>
        </w:tc>
      </w:tr>
      <w:tr w:rsidR="00E97D1D" w:rsidRPr="00CE4A07" w14:paraId="4612607E" w14:textId="77777777" w:rsidTr="00A952C7">
        <w:tc>
          <w:tcPr>
            <w:tcW w:w="5394" w:type="dxa"/>
            <w:gridSpan w:val="2"/>
            <w:tcBorders>
              <w:top w:val="single" w:sz="4" w:space="0" w:color="808080" w:themeColor="background1" w:themeShade="80"/>
            </w:tcBorders>
          </w:tcPr>
          <w:p w14:paraId="4674DB3F" w14:textId="7A734B67" w:rsidR="00E97D1D" w:rsidRPr="00CE4A07" w:rsidRDefault="00E97D1D" w:rsidP="0036059E">
            <w:pPr>
              <w:spacing w:before="80" w:after="80"/>
              <w:rPr>
                <w:rFonts w:cs="Arial"/>
              </w:rPr>
            </w:pPr>
            <w:r w:rsidRPr="00CE4A07">
              <w:rPr>
                <w:rFonts w:cs="Arial"/>
              </w:rPr>
              <w:t>Make decisions</w:t>
            </w:r>
          </w:p>
        </w:tc>
        <w:tc>
          <w:tcPr>
            <w:tcW w:w="1334" w:type="dxa"/>
            <w:tcBorders>
              <w:top w:val="single" w:sz="4" w:space="0" w:color="808080" w:themeColor="background1" w:themeShade="80"/>
            </w:tcBorders>
          </w:tcPr>
          <w:p w14:paraId="0C0BDB4D" w14:textId="77777777" w:rsidR="00E97D1D" w:rsidRPr="00CE4A07" w:rsidRDefault="00E97D1D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388" w:type="dxa"/>
            <w:tcBorders>
              <w:top w:val="single" w:sz="4" w:space="0" w:color="808080" w:themeColor="background1" w:themeShade="80"/>
            </w:tcBorders>
          </w:tcPr>
          <w:p w14:paraId="3DE8E387" w14:textId="77777777" w:rsidR="00E97D1D" w:rsidRPr="00CE4A07" w:rsidRDefault="00E97D1D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234" w:type="dxa"/>
            <w:tcBorders>
              <w:top w:val="single" w:sz="4" w:space="0" w:color="808080" w:themeColor="background1" w:themeShade="80"/>
            </w:tcBorders>
          </w:tcPr>
          <w:p w14:paraId="2A6D819E" w14:textId="77777777" w:rsidR="00E97D1D" w:rsidRPr="00CE4A07" w:rsidRDefault="00E97D1D" w:rsidP="0036059E">
            <w:pPr>
              <w:spacing w:before="80" w:after="80"/>
              <w:rPr>
                <w:rFonts w:cs="Arial"/>
              </w:rPr>
            </w:pPr>
          </w:p>
        </w:tc>
      </w:tr>
      <w:tr w:rsidR="006D5392" w:rsidRPr="00CE4A07" w14:paraId="304AFBE9" w14:textId="77777777" w:rsidTr="00A952C7">
        <w:tc>
          <w:tcPr>
            <w:tcW w:w="5394" w:type="dxa"/>
            <w:gridSpan w:val="2"/>
          </w:tcPr>
          <w:p w14:paraId="1E28C250" w14:textId="7B3D2B56" w:rsidR="006D5392" w:rsidRPr="00CE4A07" w:rsidRDefault="006D5392" w:rsidP="0036059E">
            <w:pPr>
              <w:spacing w:before="80" w:after="80"/>
              <w:rPr>
                <w:rFonts w:cs="Arial"/>
              </w:rPr>
            </w:pPr>
            <w:r w:rsidRPr="00CE4A07">
              <w:rPr>
                <w:rFonts w:cs="Arial"/>
              </w:rPr>
              <w:t>Initiate, anticipate or create change</w:t>
            </w:r>
          </w:p>
        </w:tc>
        <w:tc>
          <w:tcPr>
            <w:tcW w:w="1334" w:type="dxa"/>
          </w:tcPr>
          <w:p w14:paraId="1CB34092" w14:textId="77777777" w:rsidR="006D5392" w:rsidRPr="00CE4A07" w:rsidRDefault="006D5392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388" w:type="dxa"/>
          </w:tcPr>
          <w:p w14:paraId="23C0DBC9" w14:textId="77777777" w:rsidR="006D5392" w:rsidRPr="00CE4A07" w:rsidRDefault="006D5392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234" w:type="dxa"/>
          </w:tcPr>
          <w:p w14:paraId="38BC7115" w14:textId="77777777" w:rsidR="006D5392" w:rsidRPr="00CE4A07" w:rsidRDefault="006D5392" w:rsidP="0036059E">
            <w:pPr>
              <w:spacing w:before="80" w:after="80"/>
              <w:rPr>
                <w:rFonts w:cs="Arial"/>
              </w:rPr>
            </w:pPr>
          </w:p>
        </w:tc>
      </w:tr>
      <w:tr w:rsidR="006D5392" w:rsidRPr="00CE4A07" w14:paraId="2146DDED" w14:textId="77777777" w:rsidTr="00A952C7">
        <w:tc>
          <w:tcPr>
            <w:tcW w:w="5394" w:type="dxa"/>
            <w:gridSpan w:val="2"/>
          </w:tcPr>
          <w:p w14:paraId="47AEE5D9" w14:textId="0A73D46B" w:rsidR="006D5392" w:rsidRPr="00CE4A07" w:rsidRDefault="006D5392" w:rsidP="0036059E">
            <w:pPr>
              <w:spacing w:before="80" w:after="80"/>
              <w:rPr>
                <w:rFonts w:cs="Arial"/>
              </w:rPr>
            </w:pPr>
            <w:r w:rsidRPr="00CE4A07">
              <w:rPr>
                <w:rFonts w:cs="Arial"/>
              </w:rPr>
              <w:t>Manage people, delegate tasks</w:t>
            </w:r>
            <w:r w:rsidR="0003494C" w:rsidRPr="00CE4A07">
              <w:rPr>
                <w:rFonts w:cs="Arial"/>
              </w:rPr>
              <w:t xml:space="preserve"> or </w:t>
            </w:r>
            <w:r w:rsidRPr="00CE4A07">
              <w:rPr>
                <w:rFonts w:cs="Arial"/>
              </w:rPr>
              <w:t xml:space="preserve">direct </w:t>
            </w:r>
            <w:r w:rsidR="0003494C" w:rsidRPr="00CE4A07">
              <w:rPr>
                <w:rFonts w:cs="Arial"/>
              </w:rPr>
              <w:t>others</w:t>
            </w:r>
          </w:p>
        </w:tc>
        <w:tc>
          <w:tcPr>
            <w:tcW w:w="1334" w:type="dxa"/>
          </w:tcPr>
          <w:p w14:paraId="1BB48542" w14:textId="77777777" w:rsidR="006D5392" w:rsidRPr="00CE4A07" w:rsidRDefault="006D5392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388" w:type="dxa"/>
          </w:tcPr>
          <w:p w14:paraId="7768FD21" w14:textId="77777777" w:rsidR="006D5392" w:rsidRPr="00CE4A07" w:rsidRDefault="006D5392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234" w:type="dxa"/>
          </w:tcPr>
          <w:p w14:paraId="11C3D81F" w14:textId="77777777" w:rsidR="006D5392" w:rsidRPr="00CE4A07" w:rsidRDefault="006D5392" w:rsidP="0036059E">
            <w:pPr>
              <w:spacing w:before="80" w:after="80"/>
              <w:rPr>
                <w:rFonts w:cs="Arial"/>
              </w:rPr>
            </w:pPr>
          </w:p>
        </w:tc>
      </w:tr>
      <w:tr w:rsidR="006D5392" w:rsidRPr="00CE4A07" w14:paraId="50F9FF96" w14:textId="77777777" w:rsidTr="00A952C7">
        <w:tc>
          <w:tcPr>
            <w:tcW w:w="5394" w:type="dxa"/>
            <w:gridSpan w:val="2"/>
          </w:tcPr>
          <w:p w14:paraId="36BC9D92" w14:textId="77777777" w:rsidR="006D5392" w:rsidRPr="00CE4A07" w:rsidRDefault="006D5392" w:rsidP="0036059E">
            <w:pPr>
              <w:tabs>
                <w:tab w:val="left" w:pos="1540"/>
              </w:tabs>
              <w:spacing w:before="80" w:after="80"/>
              <w:rPr>
                <w:rFonts w:cs="Arial"/>
              </w:rPr>
            </w:pPr>
            <w:r w:rsidRPr="00CE4A07">
              <w:rPr>
                <w:rFonts w:cs="Arial"/>
              </w:rPr>
              <w:t>Sell, negotiate, convince, promote or persuade</w:t>
            </w:r>
          </w:p>
        </w:tc>
        <w:tc>
          <w:tcPr>
            <w:tcW w:w="1334" w:type="dxa"/>
          </w:tcPr>
          <w:p w14:paraId="7CF5C706" w14:textId="77777777" w:rsidR="006D5392" w:rsidRPr="00CE4A07" w:rsidRDefault="006D5392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388" w:type="dxa"/>
          </w:tcPr>
          <w:p w14:paraId="7BE11AFA" w14:textId="77777777" w:rsidR="006D5392" w:rsidRPr="00CE4A07" w:rsidRDefault="006D5392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234" w:type="dxa"/>
          </w:tcPr>
          <w:p w14:paraId="05D4D4F2" w14:textId="77777777" w:rsidR="006D5392" w:rsidRPr="00CE4A07" w:rsidRDefault="006D5392" w:rsidP="0036059E">
            <w:pPr>
              <w:spacing w:before="80" w:after="80"/>
              <w:rPr>
                <w:rFonts w:cs="Arial"/>
              </w:rPr>
            </w:pPr>
          </w:p>
        </w:tc>
      </w:tr>
      <w:tr w:rsidR="006D5392" w:rsidRPr="00CE4A07" w14:paraId="6EA350C5" w14:textId="77777777" w:rsidTr="00A952C7">
        <w:tc>
          <w:tcPr>
            <w:tcW w:w="5394" w:type="dxa"/>
            <w:gridSpan w:val="2"/>
          </w:tcPr>
          <w:p w14:paraId="3967A191" w14:textId="4535580C" w:rsidR="006D5392" w:rsidRPr="00CE4A07" w:rsidRDefault="006D5392" w:rsidP="0036059E">
            <w:pPr>
              <w:spacing w:before="80" w:after="80"/>
              <w:rPr>
                <w:rFonts w:cs="Arial"/>
              </w:rPr>
            </w:pPr>
            <w:r w:rsidRPr="00CE4A07">
              <w:rPr>
                <w:rFonts w:cs="Arial"/>
              </w:rPr>
              <w:t xml:space="preserve">Offer </w:t>
            </w:r>
            <w:r w:rsidR="00AA04ED" w:rsidRPr="00CE4A07">
              <w:rPr>
                <w:rFonts w:cs="Arial"/>
              </w:rPr>
              <w:t>support to a team</w:t>
            </w:r>
          </w:p>
        </w:tc>
        <w:tc>
          <w:tcPr>
            <w:tcW w:w="1334" w:type="dxa"/>
          </w:tcPr>
          <w:p w14:paraId="57AE0035" w14:textId="77777777" w:rsidR="006D5392" w:rsidRPr="00CE4A07" w:rsidRDefault="006D5392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388" w:type="dxa"/>
          </w:tcPr>
          <w:p w14:paraId="494ADB81" w14:textId="77777777" w:rsidR="006D5392" w:rsidRPr="00CE4A07" w:rsidRDefault="006D5392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234" w:type="dxa"/>
          </w:tcPr>
          <w:p w14:paraId="57D3AD11" w14:textId="77777777" w:rsidR="006D5392" w:rsidRPr="00CE4A07" w:rsidRDefault="006D5392" w:rsidP="0036059E">
            <w:pPr>
              <w:spacing w:before="80" w:after="80"/>
              <w:rPr>
                <w:rFonts w:cs="Arial"/>
              </w:rPr>
            </w:pPr>
          </w:p>
        </w:tc>
      </w:tr>
      <w:tr w:rsidR="006D5392" w:rsidRPr="00CE4A07" w14:paraId="4516A790" w14:textId="77777777" w:rsidTr="00A952C7">
        <w:tc>
          <w:tcPr>
            <w:tcW w:w="5394" w:type="dxa"/>
            <w:gridSpan w:val="2"/>
          </w:tcPr>
          <w:p w14:paraId="2B044C2F" w14:textId="6145F0EA" w:rsidR="006D5392" w:rsidRPr="00CE4A07" w:rsidRDefault="00AA04ED" w:rsidP="0036059E">
            <w:pPr>
              <w:spacing w:before="80" w:after="80"/>
              <w:rPr>
                <w:rFonts w:cs="Arial"/>
              </w:rPr>
            </w:pPr>
            <w:r w:rsidRPr="00CE4A07">
              <w:rPr>
                <w:rFonts w:cs="Arial"/>
              </w:rPr>
              <w:t>M</w:t>
            </w:r>
            <w:r w:rsidR="006D5392" w:rsidRPr="00CE4A07">
              <w:rPr>
                <w:rFonts w:cs="Arial"/>
              </w:rPr>
              <w:t>otivate others to get the job done</w:t>
            </w:r>
          </w:p>
        </w:tc>
        <w:tc>
          <w:tcPr>
            <w:tcW w:w="1334" w:type="dxa"/>
          </w:tcPr>
          <w:p w14:paraId="5EEB602B" w14:textId="77777777" w:rsidR="006D5392" w:rsidRPr="00CE4A07" w:rsidRDefault="006D5392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388" w:type="dxa"/>
          </w:tcPr>
          <w:p w14:paraId="06D53B33" w14:textId="77777777" w:rsidR="006D5392" w:rsidRPr="00CE4A07" w:rsidRDefault="006D5392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234" w:type="dxa"/>
          </w:tcPr>
          <w:p w14:paraId="3D4CC462" w14:textId="77777777" w:rsidR="006D5392" w:rsidRPr="00CE4A07" w:rsidRDefault="006D5392" w:rsidP="0036059E">
            <w:pPr>
              <w:spacing w:before="80" w:after="80"/>
              <w:rPr>
                <w:rFonts w:cs="Arial"/>
              </w:rPr>
            </w:pPr>
          </w:p>
        </w:tc>
      </w:tr>
      <w:tr w:rsidR="006D5392" w:rsidRPr="00CE4A07" w14:paraId="65B201EF" w14:textId="77777777" w:rsidTr="00A952C7">
        <w:tc>
          <w:tcPr>
            <w:tcW w:w="5394" w:type="dxa"/>
            <w:gridSpan w:val="2"/>
          </w:tcPr>
          <w:p w14:paraId="11270F7D" w14:textId="1F774A85" w:rsidR="006D5392" w:rsidRPr="00CE4A07" w:rsidRDefault="006D5392" w:rsidP="0036059E">
            <w:pPr>
              <w:spacing w:before="80" w:after="80"/>
              <w:rPr>
                <w:rFonts w:cs="Arial"/>
              </w:rPr>
            </w:pPr>
            <w:r w:rsidRPr="00CE4A07">
              <w:rPr>
                <w:rFonts w:cs="Arial"/>
              </w:rPr>
              <w:t>Prioritiz</w:t>
            </w:r>
            <w:r w:rsidR="0003494C" w:rsidRPr="00CE4A07">
              <w:rPr>
                <w:rFonts w:cs="Arial"/>
              </w:rPr>
              <w:t>e</w:t>
            </w:r>
            <w:r w:rsidRPr="00CE4A07">
              <w:rPr>
                <w:rFonts w:cs="Arial"/>
              </w:rPr>
              <w:t xml:space="preserve"> tasks so that the larger goal is met on time</w:t>
            </w:r>
          </w:p>
        </w:tc>
        <w:tc>
          <w:tcPr>
            <w:tcW w:w="1334" w:type="dxa"/>
          </w:tcPr>
          <w:p w14:paraId="2289EF86" w14:textId="77777777" w:rsidR="006D5392" w:rsidRPr="00CE4A07" w:rsidRDefault="006D5392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388" w:type="dxa"/>
          </w:tcPr>
          <w:p w14:paraId="20B6BB9A" w14:textId="77777777" w:rsidR="006D5392" w:rsidRPr="00CE4A07" w:rsidRDefault="006D5392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234" w:type="dxa"/>
          </w:tcPr>
          <w:p w14:paraId="1D47C735" w14:textId="77777777" w:rsidR="006D5392" w:rsidRPr="00CE4A07" w:rsidRDefault="006D5392" w:rsidP="0036059E">
            <w:pPr>
              <w:spacing w:before="80" w:after="80"/>
              <w:rPr>
                <w:rFonts w:cs="Arial"/>
              </w:rPr>
            </w:pPr>
          </w:p>
        </w:tc>
      </w:tr>
      <w:tr w:rsidR="006D5392" w:rsidRPr="00CE4A07" w14:paraId="544FBB64" w14:textId="77777777" w:rsidTr="00A952C7">
        <w:tc>
          <w:tcPr>
            <w:tcW w:w="5394" w:type="dxa"/>
            <w:gridSpan w:val="2"/>
          </w:tcPr>
          <w:p w14:paraId="79012B2D" w14:textId="044547FA" w:rsidR="006D5392" w:rsidRPr="00CE4A07" w:rsidRDefault="00AA04ED" w:rsidP="0036059E">
            <w:pPr>
              <w:spacing w:before="80" w:after="80"/>
              <w:rPr>
                <w:rFonts w:cs="Arial"/>
              </w:rPr>
            </w:pPr>
            <w:r w:rsidRPr="00CE4A07">
              <w:rPr>
                <w:rFonts w:cs="Arial"/>
              </w:rPr>
              <w:t>Follow rules and regulations</w:t>
            </w:r>
          </w:p>
        </w:tc>
        <w:tc>
          <w:tcPr>
            <w:tcW w:w="1334" w:type="dxa"/>
          </w:tcPr>
          <w:p w14:paraId="3CE25921" w14:textId="77777777" w:rsidR="006D5392" w:rsidRPr="00CE4A07" w:rsidRDefault="006D5392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388" w:type="dxa"/>
          </w:tcPr>
          <w:p w14:paraId="52822386" w14:textId="77777777" w:rsidR="006D5392" w:rsidRPr="00CE4A07" w:rsidRDefault="006D5392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234" w:type="dxa"/>
          </w:tcPr>
          <w:p w14:paraId="6599B208" w14:textId="77777777" w:rsidR="006D5392" w:rsidRPr="00CE4A07" w:rsidRDefault="006D5392" w:rsidP="0036059E">
            <w:pPr>
              <w:spacing w:before="80" w:after="80"/>
              <w:rPr>
                <w:rFonts w:cs="Arial"/>
              </w:rPr>
            </w:pPr>
          </w:p>
        </w:tc>
      </w:tr>
      <w:tr w:rsidR="006D5392" w:rsidRPr="00CE4A07" w14:paraId="24A43190" w14:textId="77777777" w:rsidTr="00A952C7">
        <w:tc>
          <w:tcPr>
            <w:tcW w:w="5394" w:type="dxa"/>
            <w:gridSpan w:val="2"/>
          </w:tcPr>
          <w:p w14:paraId="20589A7A" w14:textId="70E6E2F0" w:rsidR="006D5392" w:rsidRPr="00CE4A07" w:rsidRDefault="006D5392" w:rsidP="0036059E">
            <w:pPr>
              <w:spacing w:before="80" w:after="80"/>
              <w:rPr>
                <w:rFonts w:cs="Arial"/>
              </w:rPr>
            </w:pPr>
            <w:r w:rsidRPr="00CE4A07">
              <w:rPr>
                <w:rFonts w:cs="Arial"/>
              </w:rPr>
              <w:t>Check your own work</w:t>
            </w:r>
          </w:p>
        </w:tc>
        <w:tc>
          <w:tcPr>
            <w:tcW w:w="1334" w:type="dxa"/>
          </w:tcPr>
          <w:p w14:paraId="022AFD4F" w14:textId="77777777" w:rsidR="006D5392" w:rsidRPr="00CE4A07" w:rsidRDefault="006D5392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388" w:type="dxa"/>
          </w:tcPr>
          <w:p w14:paraId="46448203" w14:textId="77777777" w:rsidR="006D5392" w:rsidRPr="00CE4A07" w:rsidRDefault="006D5392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234" w:type="dxa"/>
          </w:tcPr>
          <w:p w14:paraId="4D3C7D6A" w14:textId="77777777" w:rsidR="006D5392" w:rsidRPr="00CE4A07" w:rsidRDefault="006D5392" w:rsidP="0036059E">
            <w:pPr>
              <w:spacing w:before="80" w:after="80"/>
              <w:rPr>
                <w:rFonts w:cs="Arial"/>
              </w:rPr>
            </w:pPr>
          </w:p>
        </w:tc>
      </w:tr>
      <w:tr w:rsidR="006D5392" w:rsidRPr="00CE4A07" w14:paraId="007D3D96" w14:textId="77777777" w:rsidTr="00A952C7">
        <w:tc>
          <w:tcPr>
            <w:tcW w:w="5394" w:type="dxa"/>
            <w:gridSpan w:val="2"/>
          </w:tcPr>
          <w:p w14:paraId="752617FC" w14:textId="0FF18448" w:rsidR="006D5392" w:rsidRPr="00CE4A07" w:rsidRDefault="006D5392" w:rsidP="0036059E">
            <w:pPr>
              <w:spacing w:before="80" w:after="80"/>
              <w:rPr>
                <w:rFonts w:cs="Arial"/>
              </w:rPr>
            </w:pPr>
            <w:r w:rsidRPr="00CE4A07">
              <w:rPr>
                <w:rFonts w:cs="Arial"/>
              </w:rPr>
              <w:t>Solv</w:t>
            </w:r>
            <w:r w:rsidR="00AA04ED" w:rsidRPr="00CE4A07">
              <w:rPr>
                <w:rFonts w:cs="Arial"/>
              </w:rPr>
              <w:t>e</w:t>
            </w:r>
            <w:r w:rsidRPr="00CE4A07">
              <w:rPr>
                <w:rFonts w:cs="Arial"/>
              </w:rPr>
              <w:t xml:space="preserve"> problems in a cooperative way</w:t>
            </w:r>
          </w:p>
        </w:tc>
        <w:tc>
          <w:tcPr>
            <w:tcW w:w="1334" w:type="dxa"/>
          </w:tcPr>
          <w:p w14:paraId="5173124F" w14:textId="77777777" w:rsidR="006D5392" w:rsidRPr="00CE4A07" w:rsidRDefault="006D5392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388" w:type="dxa"/>
          </w:tcPr>
          <w:p w14:paraId="469252F7" w14:textId="77777777" w:rsidR="006D5392" w:rsidRPr="00CE4A07" w:rsidRDefault="006D5392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234" w:type="dxa"/>
          </w:tcPr>
          <w:p w14:paraId="7685A7A4" w14:textId="77777777" w:rsidR="006D5392" w:rsidRPr="00CE4A07" w:rsidRDefault="006D5392" w:rsidP="0036059E">
            <w:pPr>
              <w:spacing w:before="80" w:after="80"/>
              <w:rPr>
                <w:rFonts w:cs="Arial"/>
              </w:rPr>
            </w:pPr>
          </w:p>
        </w:tc>
      </w:tr>
      <w:tr w:rsidR="0036059E" w:rsidRPr="00CE4A07" w14:paraId="2DF02779" w14:textId="77777777" w:rsidTr="0067122B">
        <w:trPr>
          <w:tblHeader/>
        </w:trPr>
        <w:tc>
          <w:tcPr>
            <w:tcW w:w="9350" w:type="dxa"/>
            <w:gridSpan w:val="5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BFBFBF" w:themeFill="background1" w:themeFillShade="BF"/>
            <w:vAlign w:val="center"/>
          </w:tcPr>
          <w:p w14:paraId="3C23368A" w14:textId="4033B98E" w:rsidR="0036059E" w:rsidRPr="00CE4A07" w:rsidRDefault="0036059E" w:rsidP="00CE4A07">
            <w:pPr>
              <w:spacing w:before="80" w:after="80"/>
              <w:rPr>
                <w:rFonts w:cs="Arial"/>
                <w:b/>
              </w:rPr>
            </w:pPr>
            <w:r w:rsidRPr="00CE4A07">
              <w:rPr>
                <w:rFonts w:cs="Arial"/>
                <w:b/>
              </w:rPr>
              <w:t>NUMERICAL SKILLS</w:t>
            </w:r>
          </w:p>
        </w:tc>
      </w:tr>
      <w:tr w:rsidR="006D5392" w:rsidRPr="00CE4A07" w14:paraId="5F13B38C" w14:textId="77777777" w:rsidTr="00A952C7">
        <w:tc>
          <w:tcPr>
            <w:tcW w:w="5387" w:type="dxa"/>
            <w:tcBorders>
              <w:top w:val="single" w:sz="4" w:space="0" w:color="808080" w:themeColor="background1" w:themeShade="80"/>
            </w:tcBorders>
          </w:tcPr>
          <w:p w14:paraId="7127108A" w14:textId="77777777" w:rsidR="006D5392" w:rsidRPr="00CE4A07" w:rsidRDefault="006D5392" w:rsidP="0036059E">
            <w:pPr>
              <w:spacing w:before="80" w:after="80"/>
              <w:rPr>
                <w:rFonts w:cs="Arial"/>
              </w:rPr>
            </w:pPr>
            <w:r w:rsidRPr="00CE4A07">
              <w:rPr>
                <w:rFonts w:cs="Arial"/>
              </w:rPr>
              <w:t>Compute, calculate, compare or record numbers</w:t>
            </w:r>
          </w:p>
        </w:tc>
        <w:tc>
          <w:tcPr>
            <w:tcW w:w="1341" w:type="dxa"/>
            <w:gridSpan w:val="2"/>
            <w:tcBorders>
              <w:top w:val="single" w:sz="4" w:space="0" w:color="808080" w:themeColor="background1" w:themeShade="80"/>
            </w:tcBorders>
          </w:tcPr>
          <w:p w14:paraId="02B27832" w14:textId="77777777" w:rsidR="006D5392" w:rsidRPr="00CE4A07" w:rsidRDefault="006D5392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388" w:type="dxa"/>
            <w:tcBorders>
              <w:top w:val="single" w:sz="4" w:space="0" w:color="808080" w:themeColor="background1" w:themeShade="80"/>
            </w:tcBorders>
          </w:tcPr>
          <w:p w14:paraId="13B9C599" w14:textId="77777777" w:rsidR="006D5392" w:rsidRPr="00CE4A07" w:rsidRDefault="006D5392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234" w:type="dxa"/>
            <w:tcBorders>
              <w:top w:val="single" w:sz="4" w:space="0" w:color="808080" w:themeColor="background1" w:themeShade="80"/>
            </w:tcBorders>
          </w:tcPr>
          <w:p w14:paraId="58DE313C" w14:textId="77777777" w:rsidR="006D5392" w:rsidRPr="00CE4A07" w:rsidRDefault="006D5392" w:rsidP="0036059E">
            <w:pPr>
              <w:spacing w:before="80" w:after="80"/>
              <w:rPr>
                <w:rFonts w:cs="Arial"/>
              </w:rPr>
            </w:pPr>
          </w:p>
        </w:tc>
      </w:tr>
      <w:tr w:rsidR="006D5392" w:rsidRPr="00CE4A07" w14:paraId="60BB1670" w14:textId="77777777" w:rsidTr="00A952C7">
        <w:tc>
          <w:tcPr>
            <w:tcW w:w="5387" w:type="dxa"/>
          </w:tcPr>
          <w:p w14:paraId="11DBD927" w14:textId="77777777" w:rsidR="006D5392" w:rsidRPr="00CE4A07" w:rsidRDefault="006D5392" w:rsidP="0036059E">
            <w:pPr>
              <w:spacing w:before="80" w:after="80"/>
              <w:rPr>
                <w:rFonts w:cs="Arial"/>
              </w:rPr>
            </w:pPr>
            <w:r w:rsidRPr="00CE4A07">
              <w:rPr>
                <w:rFonts w:cs="Arial"/>
              </w:rPr>
              <w:t>Forecast, appraise or estimate numerical information</w:t>
            </w:r>
          </w:p>
        </w:tc>
        <w:tc>
          <w:tcPr>
            <w:tcW w:w="1341" w:type="dxa"/>
            <w:gridSpan w:val="2"/>
          </w:tcPr>
          <w:p w14:paraId="3A267819" w14:textId="77777777" w:rsidR="006D5392" w:rsidRPr="00CE4A07" w:rsidRDefault="006D5392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388" w:type="dxa"/>
          </w:tcPr>
          <w:p w14:paraId="70DA2322" w14:textId="77777777" w:rsidR="006D5392" w:rsidRPr="00CE4A07" w:rsidRDefault="006D5392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234" w:type="dxa"/>
          </w:tcPr>
          <w:p w14:paraId="7B82B733" w14:textId="77777777" w:rsidR="006D5392" w:rsidRPr="00CE4A07" w:rsidRDefault="006D5392" w:rsidP="0036059E">
            <w:pPr>
              <w:spacing w:before="80" w:after="80"/>
              <w:rPr>
                <w:rFonts w:cs="Arial"/>
              </w:rPr>
            </w:pPr>
          </w:p>
        </w:tc>
      </w:tr>
      <w:tr w:rsidR="006D5392" w:rsidRPr="00CE4A07" w14:paraId="57181818" w14:textId="77777777" w:rsidTr="00A952C7">
        <w:tc>
          <w:tcPr>
            <w:tcW w:w="5387" w:type="dxa"/>
          </w:tcPr>
          <w:p w14:paraId="0458AAB9" w14:textId="7A7F140F" w:rsidR="006D5392" w:rsidRPr="00CE4A07" w:rsidRDefault="0003494C" w:rsidP="0036059E">
            <w:pPr>
              <w:spacing w:before="80" w:after="80"/>
              <w:rPr>
                <w:rFonts w:cs="Arial"/>
              </w:rPr>
            </w:pPr>
            <w:r w:rsidRPr="00CE4A07">
              <w:rPr>
                <w:rFonts w:cs="Arial"/>
              </w:rPr>
              <w:t>Solve math problems</w:t>
            </w:r>
          </w:p>
        </w:tc>
        <w:tc>
          <w:tcPr>
            <w:tcW w:w="1341" w:type="dxa"/>
            <w:gridSpan w:val="2"/>
          </w:tcPr>
          <w:p w14:paraId="589A1B20" w14:textId="77777777" w:rsidR="006D5392" w:rsidRPr="00CE4A07" w:rsidRDefault="006D5392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388" w:type="dxa"/>
          </w:tcPr>
          <w:p w14:paraId="2B0F8300" w14:textId="77777777" w:rsidR="006D5392" w:rsidRPr="00CE4A07" w:rsidRDefault="006D5392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234" w:type="dxa"/>
          </w:tcPr>
          <w:p w14:paraId="0D2171D1" w14:textId="77777777" w:rsidR="006D5392" w:rsidRPr="00CE4A07" w:rsidRDefault="006D5392" w:rsidP="0036059E">
            <w:pPr>
              <w:spacing w:before="80" w:after="80"/>
              <w:rPr>
                <w:rFonts w:cs="Arial"/>
              </w:rPr>
            </w:pPr>
          </w:p>
        </w:tc>
      </w:tr>
      <w:tr w:rsidR="006D5392" w:rsidRPr="00CE4A07" w14:paraId="2061088D" w14:textId="77777777" w:rsidTr="00A952C7">
        <w:tc>
          <w:tcPr>
            <w:tcW w:w="5387" w:type="dxa"/>
          </w:tcPr>
          <w:p w14:paraId="69CC900A" w14:textId="11089C9E" w:rsidR="006D5392" w:rsidRPr="00CE4A07" w:rsidRDefault="006D5392" w:rsidP="0036059E">
            <w:pPr>
              <w:spacing w:before="80" w:after="80"/>
              <w:rPr>
                <w:rFonts w:cs="Arial"/>
              </w:rPr>
            </w:pPr>
            <w:r w:rsidRPr="00CE4A07">
              <w:rPr>
                <w:rFonts w:cs="Arial"/>
              </w:rPr>
              <w:t>Estima</w:t>
            </w:r>
            <w:r w:rsidR="00764E7F" w:rsidRPr="00CE4A07">
              <w:rPr>
                <w:rFonts w:cs="Arial"/>
              </w:rPr>
              <w:t>te</w:t>
            </w:r>
            <w:r w:rsidRPr="00CE4A07">
              <w:rPr>
                <w:rFonts w:cs="Arial"/>
              </w:rPr>
              <w:t xml:space="preserve"> costs and/or time needed to complete a job</w:t>
            </w:r>
          </w:p>
        </w:tc>
        <w:tc>
          <w:tcPr>
            <w:tcW w:w="1341" w:type="dxa"/>
            <w:gridSpan w:val="2"/>
          </w:tcPr>
          <w:p w14:paraId="67BECF02" w14:textId="77777777" w:rsidR="006D5392" w:rsidRPr="00CE4A07" w:rsidRDefault="006D5392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388" w:type="dxa"/>
          </w:tcPr>
          <w:p w14:paraId="1E1877D7" w14:textId="77777777" w:rsidR="006D5392" w:rsidRPr="00CE4A07" w:rsidRDefault="006D5392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234" w:type="dxa"/>
          </w:tcPr>
          <w:p w14:paraId="2BBA2D1A" w14:textId="77777777" w:rsidR="006D5392" w:rsidRPr="00CE4A07" w:rsidRDefault="006D5392" w:rsidP="0036059E">
            <w:pPr>
              <w:spacing w:before="80" w:after="80"/>
              <w:rPr>
                <w:rFonts w:cs="Arial"/>
              </w:rPr>
            </w:pPr>
          </w:p>
        </w:tc>
      </w:tr>
      <w:tr w:rsidR="006D5392" w:rsidRPr="00CE4A07" w14:paraId="4BD02A3C" w14:textId="77777777" w:rsidTr="00A952C7">
        <w:tc>
          <w:tcPr>
            <w:tcW w:w="5387" w:type="dxa"/>
          </w:tcPr>
          <w:p w14:paraId="4591D55A" w14:textId="34A36934" w:rsidR="006D5392" w:rsidRPr="00CE4A07" w:rsidRDefault="006D5392" w:rsidP="0036059E">
            <w:pPr>
              <w:spacing w:before="80" w:after="80"/>
              <w:rPr>
                <w:rFonts w:cs="Arial"/>
              </w:rPr>
            </w:pPr>
            <w:r w:rsidRPr="00CE4A07">
              <w:rPr>
                <w:rFonts w:cs="Arial"/>
              </w:rPr>
              <w:t>Us</w:t>
            </w:r>
            <w:r w:rsidR="00764E7F" w:rsidRPr="00CE4A07">
              <w:rPr>
                <w:rFonts w:cs="Arial"/>
              </w:rPr>
              <w:t>e</w:t>
            </w:r>
            <w:r w:rsidRPr="00CE4A07">
              <w:rPr>
                <w:rFonts w:cs="Arial"/>
              </w:rPr>
              <w:t xml:space="preserve"> a </w:t>
            </w:r>
            <w:r w:rsidR="00764E7F" w:rsidRPr="00CE4A07">
              <w:rPr>
                <w:rFonts w:cs="Arial"/>
              </w:rPr>
              <w:t xml:space="preserve">computer </w:t>
            </w:r>
            <w:r w:rsidRPr="00CE4A07">
              <w:rPr>
                <w:rFonts w:cs="Arial"/>
              </w:rPr>
              <w:t xml:space="preserve">database program </w:t>
            </w:r>
          </w:p>
        </w:tc>
        <w:tc>
          <w:tcPr>
            <w:tcW w:w="1341" w:type="dxa"/>
            <w:gridSpan w:val="2"/>
          </w:tcPr>
          <w:p w14:paraId="06B2A628" w14:textId="77777777" w:rsidR="006D5392" w:rsidRPr="00CE4A07" w:rsidRDefault="006D5392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388" w:type="dxa"/>
          </w:tcPr>
          <w:p w14:paraId="0E9CF273" w14:textId="77777777" w:rsidR="006D5392" w:rsidRPr="00CE4A07" w:rsidRDefault="006D5392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234" w:type="dxa"/>
          </w:tcPr>
          <w:p w14:paraId="360DD5CF" w14:textId="77777777" w:rsidR="006D5392" w:rsidRPr="00CE4A07" w:rsidRDefault="006D5392" w:rsidP="0036059E">
            <w:pPr>
              <w:spacing w:before="80" w:after="80"/>
              <w:rPr>
                <w:rFonts w:cs="Arial"/>
              </w:rPr>
            </w:pPr>
          </w:p>
        </w:tc>
      </w:tr>
      <w:tr w:rsidR="006D5392" w:rsidRPr="00CE4A07" w14:paraId="40BC887D" w14:textId="77777777" w:rsidTr="00A952C7">
        <w:tc>
          <w:tcPr>
            <w:tcW w:w="5387" w:type="dxa"/>
          </w:tcPr>
          <w:p w14:paraId="0BF116F1" w14:textId="2908219D" w:rsidR="006D5392" w:rsidRPr="00CE4A07" w:rsidRDefault="006D5392" w:rsidP="0036059E">
            <w:pPr>
              <w:spacing w:before="80" w:after="80"/>
              <w:rPr>
                <w:rFonts w:cs="Arial"/>
              </w:rPr>
            </w:pPr>
            <w:r w:rsidRPr="00CE4A07">
              <w:rPr>
                <w:rFonts w:cs="Arial"/>
              </w:rPr>
              <w:t>Us</w:t>
            </w:r>
            <w:r w:rsidR="00764E7F" w:rsidRPr="00CE4A07">
              <w:rPr>
                <w:rFonts w:cs="Arial"/>
              </w:rPr>
              <w:t>e</w:t>
            </w:r>
            <w:r w:rsidRPr="00CE4A07">
              <w:rPr>
                <w:rFonts w:cs="Arial"/>
              </w:rPr>
              <w:t xml:space="preserve"> a </w:t>
            </w:r>
            <w:r w:rsidR="00764E7F" w:rsidRPr="00CE4A07">
              <w:rPr>
                <w:rFonts w:cs="Arial"/>
              </w:rPr>
              <w:t xml:space="preserve">computer </w:t>
            </w:r>
            <w:r w:rsidRPr="00CE4A07">
              <w:rPr>
                <w:rFonts w:cs="Arial"/>
              </w:rPr>
              <w:t xml:space="preserve">spreadsheet </w:t>
            </w:r>
            <w:r w:rsidR="00764E7F" w:rsidRPr="00CE4A07">
              <w:rPr>
                <w:rFonts w:cs="Arial"/>
              </w:rPr>
              <w:t>program</w:t>
            </w:r>
          </w:p>
        </w:tc>
        <w:tc>
          <w:tcPr>
            <w:tcW w:w="1341" w:type="dxa"/>
            <w:gridSpan w:val="2"/>
          </w:tcPr>
          <w:p w14:paraId="3B09D88B" w14:textId="77777777" w:rsidR="006D5392" w:rsidRPr="00CE4A07" w:rsidRDefault="006D5392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388" w:type="dxa"/>
          </w:tcPr>
          <w:p w14:paraId="03C520CB" w14:textId="77777777" w:rsidR="006D5392" w:rsidRPr="00CE4A07" w:rsidRDefault="006D5392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234" w:type="dxa"/>
          </w:tcPr>
          <w:p w14:paraId="3C87CC7C" w14:textId="77777777" w:rsidR="006D5392" w:rsidRPr="00CE4A07" w:rsidRDefault="006D5392" w:rsidP="0036059E">
            <w:pPr>
              <w:spacing w:before="80" w:after="80"/>
              <w:rPr>
                <w:rFonts w:cs="Arial"/>
              </w:rPr>
            </w:pPr>
          </w:p>
        </w:tc>
      </w:tr>
      <w:tr w:rsidR="006D5392" w:rsidRPr="00CE4A07" w14:paraId="3E68E027" w14:textId="77777777" w:rsidTr="00A952C7">
        <w:tc>
          <w:tcPr>
            <w:tcW w:w="5387" w:type="dxa"/>
          </w:tcPr>
          <w:p w14:paraId="1BCCFC47" w14:textId="3CA68F99" w:rsidR="006D5392" w:rsidRPr="00CE4A07" w:rsidRDefault="006D5392" w:rsidP="0036059E">
            <w:pPr>
              <w:spacing w:before="80" w:after="80"/>
              <w:rPr>
                <w:rFonts w:cs="Arial"/>
              </w:rPr>
            </w:pPr>
            <w:r w:rsidRPr="00CE4A07">
              <w:rPr>
                <w:rFonts w:cs="Arial"/>
              </w:rPr>
              <w:t>Creat</w:t>
            </w:r>
            <w:r w:rsidR="00764E7F" w:rsidRPr="00CE4A07">
              <w:rPr>
                <w:rFonts w:cs="Arial"/>
              </w:rPr>
              <w:t>e</w:t>
            </w:r>
            <w:r w:rsidRPr="00CE4A07">
              <w:rPr>
                <w:rFonts w:cs="Arial"/>
              </w:rPr>
              <w:t xml:space="preserve"> and manag</w:t>
            </w:r>
            <w:r w:rsidR="0036059E" w:rsidRPr="00CE4A07">
              <w:rPr>
                <w:rFonts w:cs="Arial"/>
              </w:rPr>
              <w:t>e</w:t>
            </w:r>
            <w:r w:rsidRPr="00CE4A07">
              <w:rPr>
                <w:rFonts w:cs="Arial"/>
              </w:rPr>
              <w:t xml:space="preserve"> a budget</w:t>
            </w:r>
          </w:p>
        </w:tc>
        <w:tc>
          <w:tcPr>
            <w:tcW w:w="1341" w:type="dxa"/>
            <w:gridSpan w:val="2"/>
          </w:tcPr>
          <w:p w14:paraId="21F6F39B" w14:textId="77777777" w:rsidR="006D5392" w:rsidRPr="00CE4A07" w:rsidRDefault="006D5392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388" w:type="dxa"/>
          </w:tcPr>
          <w:p w14:paraId="19EC438C" w14:textId="77777777" w:rsidR="006D5392" w:rsidRPr="00CE4A07" w:rsidRDefault="006D5392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234" w:type="dxa"/>
          </w:tcPr>
          <w:p w14:paraId="17E81B38" w14:textId="77777777" w:rsidR="006D5392" w:rsidRPr="00CE4A07" w:rsidRDefault="006D5392" w:rsidP="0036059E">
            <w:pPr>
              <w:spacing w:before="80" w:after="80"/>
              <w:rPr>
                <w:rFonts w:cs="Arial"/>
              </w:rPr>
            </w:pPr>
          </w:p>
        </w:tc>
      </w:tr>
      <w:tr w:rsidR="0036059E" w:rsidRPr="00CE4A07" w14:paraId="1B411CD5" w14:textId="77777777" w:rsidTr="0036059E">
        <w:trPr>
          <w:tblHeader/>
        </w:trPr>
        <w:tc>
          <w:tcPr>
            <w:tcW w:w="9350" w:type="dxa"/>
            <w:gridSpan w:val="5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BFBFBF" w:themeFill="background1" w:themeFillShade="BF"/>
            <w:vAlign w:val="center"/>
          </w:tcPr>
          <w:p w14:paraId="657D8416" w14:textId="0EC0A599" w:rsidR="0036059E" w:rsidRPr="00CE4A07" w:rsidRDefault="0036059E" w:rsidP="00CE4A07">
            <w:pPr>
              <w:spacing w:before="80" w:after="80"/>
              <w:rPr>
                <w:rFonts w:cs="Arial"/>
                <w:b/>
              </w:rPr>
            </w:pPr>
            <w:r w:rsidRPr="00CE4A07">
              <w:rPr>
                <w:rFonts w:cs="Arial"/>
                <w:b/>
              </w:rPr>
              <w:t>CREATIVE/ARTISTIC SKILLS</w:t>
            </w:r>
          </w:p>
        </w:tc>
      </w:tr>
      <w:tr w:rsidR="003241AB" w:rsidRPr="00CE4A07" w14:paraId="5B59BF74" w14:textId="77777777" w:rsidTr="00A952C7">
        <w:tc>
          <w:tcPr>
            <w:tcW w:w="5394" w:type="dxa"/>
            <w:gridSpan w:val="2"/>
            <w:tcBorders>
              <w:top w:val="single" w:sz="4" w:space="0" w:color="808080" w:themeColor="background1" w:themeShade="80"/>
            </w:tcBorders>
          </w:tcPr>
          <w:p w14:paraId="2BFBCCE1" w14:textId="502E4ABE" w:rsidR="003241AB" w:rsidRPr="00CE4A07" w:rsidRDefault="003241AB" w:rsidP="0036059E">
            <w:pPr>
              <w:spacing w:before="80" w:after="80"/>
              <w:rPr>
                <w:rFonts w:cs="Arial"/>
              </w:rPr>
            </w:pPr>
            <w:r w:rsidRPr="00CE4A07">
              <w:rPr>
                <w:rFonts w:cs="Arial"/>
              </w:rPr>
              <w:t xml:space="preserve">Perceive intuitively, sense, </w:t>
            </w:r>
            <w:r w:rsidR="0036059E" w:rsidRPr="00CE4A07">
              <w:rPr>
                <w:rFonts w:cs="Arial"/>
              </w:rPr>
              <w:t xml:space="preserve">or </w:t>
            </w:r>
            <w:r w:rsidRPr="00CE4A07">
              <w:rPr>
                <w:rFonts w:cs="Arial"/>
              </w:rPr>
              <w:t xml:space="preserve">show insight </w:t>
            </w:r>
          </w:p>
        </w:tc>
        <w:tc>
          <w:tcPr>
            <w:tcW w:w="1334" w:type="dxa"/>
            <w:tcBorders>
              <w:top w:val="single" w:sz="4" w:space="0" w:color="808080" w:themeColor="background1" w:themeShade="80"/>
            </w:tcBorders>
          </w:tcPr>
          <w:p w14:paraId="75EFA1BC" w14:textId="77777777" w:rsidR="003241AB" w:rsidRPr="00CE4A07" w:rsidRDefault="003241AB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388" w:type="dxa"/>
            <w:tcBorders>
              <w:top w:val="single" w:sz="4" w:space="0" w:color="808080" w:themeColor="background1" w:themeShade="80"/>
            </w:tcBorders>
          </w:tcPr>
          <w:p w14:paraId="051CACE0" w14:textId="77777777" w:rsidR="003241AB" w:rsidRPr="00CE4A07" w:rsidRDefault="003241AB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234" w:type="dxa"/>
            <w:tcBorders>
              <w:top w:val="single" w:sz="4" w:space="0" w:color="808080" w:themeColor="background1" w:themeShade="80"/>
            </w:tcBorders>
          </w:tcPr>
          <w:p w14:paraId="3820BF5A" w14:textId="77777777" w:rsidR="003241AB" w:rsidRPr="00CE4A07" w:rsidRDefault="003241AB" w:rsidP="0036059E">
            <w:pPr>
              <w:spacing w:before="80" w:after="80"/>
              <w:rPr>
                <w:rFonts w:cs="Arial"/>
              </w:rPr>
            </w:pPr>
          </w:p>
        </w:tc>
      </w:tr>
      <w:tr w:rsidR="003241AB" w:rsidRPr="00CE4A07" w14:paraId="0F5CDA52" w14:textId="77777777" w:rsidTr="00A952C7">
        <w:tc>
          <w:tcPr>
            <w:tcW w:w="5394" w:type="dxa"/>
            <w:gridSpan w:val="2"/>
          </w:tcPr>
          <w:p w14:paraId="1D12A43A" w14:textId="16A7F4F9" w:rsidR="003241AB" w:rsidRPr="00CE4A07" w:rsidRDefault="0036059E" w:rsidP="0036059E">
            <w:pPr>
              <w:spacing w:before="80" w:after="80"/>
              <w:rPr>
                <w:rFonts w:cs="Arial"/>
              </w:rPr>
            </w:pPr>
            <w:r w:rsidRPr="00CE4A07">
              <w:rPr>
                <w:rFonts w:cs="Arial"/>
              </w:rPr>
              <w:t>P</w:t>
            </w:r>
            <w:r w:rsidR="003241AB" w:rsidRPr="00CE4A07">
              <w:rPr>
                <w:rFonts w:cs="Arial"/>
              </w:rPr>
              <w:t>hotograph, decorate, paint or sculpt</w:t>
            </w:r>
          </w:p>
        </w:tc>
        <w:tc>
          <w:tcPr>
            <w:tcW w:w="1334" w:type="dxa"/>
          </w:tcPr>
          <w:p w14:paraId="6F330BCD" w14:textId="77777777" w:rsidR="003241AB" w:rsidRPr="00CE4A07" w:rsidRDefault="003241AB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388" w:type="dxa"/>
          </w:tcPr>
          <w:p w14:paraId="1458A34C" w14:textId="77777777" w:rsidR="003241AB" w:rsidRPr="00CE4A07" w:rsidRDefault="003241AB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234" w:type="dxa"/>
          </w:tcPr>
          <w:p w14:paraId="277D5CC6" w14:textId="77777777" w:rsidR="003241AB" w:rsidRPr="00CE4A07" w:rsidRDefault="003241AB" w:rsidP="0036059E">
            <w:pPr>
              <w:spacing w:before="80" w:after="80"/>
              <w:rPr>
                <w:rFonts w:cs="Arial"/>
              </w:rPr>
            </w:pPr>
          </w:p>
        </w:tc>
      </w:tr>
      <w:tr w:rsidR="003241AB" w:rsidRPr="00CE4A07" w14:paraId="2BD5868A" w14:textId="77777777" w:rsidTr="00A952C7">
        <w:tc>
          <w:tcPr>
            <w:tcW w:w="5394" w:type="dxa"/>
            <w:gridSpan w:val="2"/>
          </w:tcPr>
          <w:p w14:paraId="78302CB7" w14:textId="3BE1DB4A" w:rsidR="003241AB" w:rsidRPr="00CE4A07" w:rsidRDefault="003241AB" w:rsidP="0036059E">
            <w:pPr>
              <w:spacing w:before="80" w:after="80"/>
              <w:rPr>
                <w:rFonts w:cs="Arial"/>
              </w:rPr>
            </w:pPr>
            <w:r w:rsidRPr="00CE4A07">
              <w:rPr>
                <w:rFonts w:cs="Arial"/>
              </w:rPr>
              <w:lastRenderedPageBreak/>
              <w:t>Use creativity, visualize, imagine, or design</w:t>
            </w:r>
          </w:p>
        </w:tc>
        <w:tc>
          <w:tcPr>
            <w:tcW w:w="1334" w:type="dxa"/>
          </w:tcPr>
          <w:p w14:paraId="6B3059C5" w14:textId="77777777" w:rsidR="003241AB" w:rsidRPr="00CE4A07" w:rsidRDefault="003241AB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388" w:type="dxa"/>
          </w:tcPr>
          <w:p w14:paraId="38F0CCFC" w14:textId="77777777" w:rsidR="003241AB" w:rsidRPr="00CE4A07" w:rsidRDefault="003241AB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234" w:type="dxa"/>
          </w:tcPr>
          <w:p w14:paraId="08F4A11D" w14:textId="77777777" w:rsidR="003241AB" w:rsidRPr="00CE4A07" w:rsidRDefault="003241AB" w:rsidP="0036059E">
            <w:pPr>
              <w:spacing w:before="80" w:after="80"/>
              <w:rPr>
                <w:rFonts w:cs="Arial"/>
              </w:rPr>
            </w:pPr>
          </w:p>
        </w:tc>
      </w:tr>
      <w:tr w:rsidR="003241AB" w:rsidRPr="00CE4A07" w14:paraId="508840BD" w14:textId="77777777" w:rsidTr="00A952C7">
        <w:tc>
          <w:tcPr>
            <w:tcW w:w="5394" w:type="dxa"/>
            <w:gridSpan w:val="2"/>
          </w:tcPr>
          <w:p w14:paraId="39972E08" w14:textId="73C698EA" w:rsidR="003241AB" w:rsidRPr="00CE4A07" w:rsidRDefault="001E7C45" w:rsidP="0036059E">
            <w:pPr>
              <w:spacing w:before="80" w:after="80"/>
              <w:rPr>
                <w:rFonts w:cs="Arial"/>
              </w:rPr>
            </w:pPr>
            <w:r w:rsidRPr="00CE4A07">
              <w:rPr>
                <w:rFonts w:cs="Arial"/>
              </w:rPr>
              <w:t>Sing</w:t>
            </w:r>
            <w:r w:rsidR="003241AB" w:rsidRPr="00CE4A07">
              <w:rPr>
                <w:rFonts w:cs="Arial"/>
              </w:rPr>
              <w:t>, compose</w:t>
            </w:r>
            <w:r w:rsidR="00B7744A" w:rsidRPr="00CE4A07">
              <w:rPr>
                <w:rFonts w:cs="Arial"/>
              </w:rPr>
              <w:t xml:space="preserve"> music</w:t>
            </w:r>
            <w:r w:rsidR="003241AB" w:rsidRPr="00CE4A07">
              <w:rPr>
                <w:rFonts w:cs="Arial"/>
              </w:rPr>
              <w:t xml:space="preserve"> or play </w:t>
            </w:r>
            <w:r w:rsidR="00B7744A" w:rsidRPr="00CE4A07">
              <w:rPr>
                <w:rFonts w:cs="Arial"/>
              </w:rPr>
              <w:t xml:space="preserve">musical </w:t>
            </w:r>
            <w:r w:rsidR="003241AB" w:rsidRPr="00CE4A07">
              <w:rPr>
                <w:rFonts w:cs="Arial"/>
              </w:rPr>
              <w:t>instruments</w:t>
            </w:r>
          </w:p>
        </w:tc>
        <w:tc>
          <w:tcPr>
            <w:tcW w:w="1334" w:type="dxa"/>
          </w:tcPr>
          <w:p w14:paraId="77CDB0D6" w14:textId="77777777" w:rsidR="003241AB" w:rsidRPr="00CE4A07" w:rsidRDefault="003241AB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388" w:type="dxa"/>
          </w:tcPr>
          <w:p w14:paraId="2905E9F8" w14:textId="77777777" w:rsidR="003241AB" w:rsidRPr="00CE4A07" w:rsidRDefault="003241AB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234" w:type="dxa"/>
          </w:tcPr>
          <w:p w14:paraId="62ED9C0B" w14:textId="77777777" w:rsidR="003241AB" w:rsidRPr="00CE4A07" w:rsidRDefault="003241AB" w:rsidP="0036059E">
            <w:pPr>
              <w:spacing w:before="80" w:after="80"/>
              <w:rPr>
                <w:rFonts w:cs="Arial"/>
              </w:rPr>
            </w:pPr>
          </w:p>
        </w:tc>
      </w:tr>
      <w:tr w:rsidR="003241AB" w:rsidRPr="00CE4A07" w14:paraId="74849D04" w14:textId="77777777" w:rsidTr="00A952C7">
        <w:tc>
          <w:tcPr>
            <w:tcW w:w="5394" w:type="dxa"/>
            <w:gridSpan w:val="2"/>
          </w:tcPr>
          <w:p w14:paraId="16287E56" w14:textId="6B423D04" w:rsidR="003241AB" w:rsidRPr="00CE4A07" w:rsidRDefault="003241AB" w:rsidP="0036059E">
            <w:pPr>
              <w:spacing w:before="80" w:after="80"/>
              <w:rPr>
                <w:rFonts w:cs="Arial"/>
              </w:rPr>
            </w:pPr>
            <w:r w:rsidRPr="00CE4A07">
              <w:rPr>
                <w:rFonts w:cs="Arial"/>
              </w:rPr>
              <w:t>Present artistic ideas</w:t>
            </w:r>
          </w:p>
        </w:tc>
        <w:tc>
          <w:tcPr>
            <w:tcW w:w="1334" w:type="dxa"/>
          </w:tcPr>
          <w:p w14:paraId="2A835D65" w14:textId="77777777" w:rsidR="003241AB" w:rsidRPr="00CE4A07" w:rsidRDefault="003241AB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388" w:type="dxa"/>
          </w:tcPr>
          <w:p w14:paraId="0CA2AF5B" w14:textId="77777777" w:rsidR="003241AB" w:rsidRPr="00CE4A07" w:rsidRDefault="003241AB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234" w:type="dxa"/>
          </w:tcPr>
          <w:p w14:paraId="582DEA5B" w14:textId="77777777" w:rsidR="003241AB" w:rsidRPr="00CE4A07" w:rsidRDefault="003241AB" w:rsidP="0036059E">
            <w:pPr>
              <w:spacing w:before="80" w:after="80"/>
              <w:rPr>
                <w:rFonts w:cs="Arial"/>
              </w:rPr>
            </w:pPr>
          </w:p>
        </w:tc>
      </w:tr>
      <w:tr w:rsidR="003241AB" w:rsidRPr="00CE4A07" w14:paraId="60252810" w14:textId="77777777" w:rsidTr="00A952C7">
        <w:tc>
          <w:tcPr>
            <w:tcW w:w="5394" w:type="dxa"/>
            <w:gridSpan w:val="2"/>
          </w:tcPr>
          <w:p w14:paraId="1E889B3D" w14:textId="001445CA" w:rsidR="003241AB" w:rsidRPr="00CE4A07" w:rsidRDefault="003241AB" w:rsidP="0036059E">
            <w:pPr>
              <w:spacing w:before="80" w:after="80"/>
              <w:rPr>
                <w:rFonts w:cs="Arial"/>
              </w:rPr>
            </w:pPr>
            <w:r w:rsidRPr="00CE4A07">
              <w:rPr>
                <w:rFonts w:cs="Arial"/>
              </w:rPr>
              <w:t>Visualiz</w:t>
            </w:r>
            <w:r w:rsidR="001E7C45" w:rsidRPr="00CE4A07">
              <w:rPr>
                <w:rFonts w:cs="Arial"/>
              </w:rPr>
              <w:t>e</w:t>
            </w:r>
            <w:r w:rsidRPr="00CE4A07">
              <w:rPr>
                <w:rFonts w:cs="Arial"/>
              </w:rPr>
              <w:t xml:space="preserve"> shapes</w:t>
            </w:r>
            <w:r w:rsidR="001E7C45" w:rsidRPr="00CE4A07">
              <w:rPr>
                <w:rFonts w:cs="Arial"/>
              </w:rPr>
              <w:t xml:space="preserve"> or abstract ideas</w:t>
            </w:r>
          </w:p>
        </w:tc>
        <w:tc>
          <w:tcPr>
            <w:tcW w:w="1334" w:type="dxa"/>
          </w:tcPr>
          <w:p w14:paraId="79B84581" w14:textId="77777777" w:rsidR="003241AB" w:rsidRPr="00CE4A07" w:rsidRDefault="003241AB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388" w:type="dxa"/>
          </w:tcPr>
          <w:p w14:paraId="2D4F579B" w14:textId="77777777" w:rsidR="003241AB" w:rsidRPr="00CE4A07" w:rsidRDefault="003241AB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234" w:type="dxa"/>
          </w:tcPr>
          <w:p w14:paraId="57E0A4F5" w14:textId="77777777" w:rsidR="003241AB" w:rsidRPr="00CE4A07" w:rsidRDefault="003241AB" w:rsidP="0036059E">
            <w:pPr>
              <w:spacing w:before="80" w:after="80"/>
              <w:rPr>
                <w:rFonts w:cs="Arial"/>
              </w:rPr>
            </w:pPr>
          </w:p>
        </w:tc>
      </w:tr>
      <w:tr w:rsidR="003241AB" w:rsidRPr="00CE4A07" w14:paraId="740ED195" w14:textId="77777777" w:rsidTr="00A952C7">
        <w:tc>
          <w:tcPr>
            <w:tcW w:w="5394" w:type="dxa"/>
            <w:gridSpan w:val="2"/>
          </w:tcPr>
          <w:p w14:paraId="1C5DD206" w14:textId="77BBA343" w:rsidR="003241AB" w:rsidRPr="00CE4A07" w:rsidRDefault="003241AB" w:rsidP="0036059E">
            <w:pPr>
              <w:spacing w:before="80" w:after="80"/>
              <w:rPr>
                <w:rFonts w:cs="Arial"/>
              </w:rPr>
            </w:pPr>
            <w:r w:rsidRPr="00CE4A07">
              <w:rPr>
                <w:rFonts w:cs="Arial"/>
              </w:rPr>
              <w:t>Draw</w:t>
            </w:r>
            <w:r w:rsidR="001E7C45" w:rsidRPr="00CE4A07">
              <w:rPr>
                <w:rFonts w:cs="Arial"/>
              </w:rPr>
              <w:t xml:space="preserve"> or sketch objects</w:t>
            </w:r>
          </w:p>
        </w:tc>
        <w:tc>
          <w:tcPr>
            <w:tcW w:w="1334" w:type="dxa"/>
          </w:tcPr>
          <w:p w14:paraId="564EF6C3" w14:textId="77777777" w:rsidR="003241AB" w:rsidRPr="00CE4A07" w:rsidRDefault="003241AB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388" w:type="dxa"/>
          </w:tcPr>
          <w:p w14:paraId="2E5D74BA" w14:textId="77777777" w:rsidR="003241AB" w:rsidRPr="00CE4A07" w:rsidRDefault="003241AB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234" w:type="dxa"/>
          </w:tcPr>
          <w:p w14:paraId="5253CDE6" w14:textId="77777777" w:rsidR="003241AB" w:rsidRPr="00CE4A07" w:rsidRDefault="003241AB" w:rsidP="0036059E">
            <w:pPr>
              <w:spacing w:before="80" w:after="80"/>
              <w:rPr>
                <w:rFonts w:cs="Arial"/>
              </w:rPr>
            </w:pPr>
          </w:p>
        </w:tc>
      </w:tr>
      <w:tr w:rsidR="0036059E" w:rsidRPr="00CE4A07" w14:paraId="042FE946" w14:textId="77777777" w:rsidTr="00CA0830">
        <w:trPr>
          <w:tblHeader/>
        </w:trPr>
        <w:tc>
          <w:tcPr>
            <w:tcW w:w="9350" w:type="dxa"/>
            <w:gridSpan w:val="5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BFBFBF" w:themeFill="background1" w:themeFillShade="BF"/>
            <w:vAlign w:val="center"/>
          </w:tcPr>
          <w:p w14:paraId="20CD6F34" w14:textId="5ACFD02C" w:rsidR="0036059E" w:rsidRPr="00CE4A07" w:rsidRDefault="0036059E" w:rsidP="00CE4A07">
            <w:pPr>
              <w:spacing w:before="80" w:after="80"/>
              <w:rPr>
                <w:rFonts w:cs="Arial"/>
              </w:rPr>
            </w:pPr>
            <w:r w:rsidRPr="00CE4A07">
              <w:rPr>
                <w:rFonts w:cs="Arial"/>
                <w:b/>
              </w:rPr>
              <w:t>PEOPLE AND SOCIAL SKILLS</w:t>
            </w:r>
          </w:p>
        </w:tc>
      </w:tr>
      <w:tr w:rsidR="003241AB" w:rsidRPr="00CE4A07" w14:paraId="3EB3302F" w14:textId="77777777" w:rsidTr="00A952C7">
        <w:tc>
          <w:tcPr>
            <w:tcW w:w="5394" w:type="dxa"/>
            <w:gridSpan w:val="2"/>
            <w:tcBorders>
              <w:top w:val="single" w:sz="4" w:space="0" w:color="808080" w:themeColor="background1" w:themeShade="80"/>
            </w:tcBorders>
          </w:tcPr>
          <w:p w14:paraId="3D14CB91" w14:textId="24E54684" w:rsidR="003241AB" w:rsidRPr="00CE4A07" w:rsidRDefault="003241AB" w:rsidP="0036059E">
            <w:pPr>
              <w:spacing w:before="80" w:after="80"/>
              <w:rPr>
                <w:rFonts w:cs="Arial"/>
              </w:rPr>
            </w:pPr>
            <w:r w:rsidRPr="00CE4A07">
              <w:rPr>
                <w:rFonts w:cs="Arial"/>
              </w:rPr>
              <w:t>Care, treat, nurse or rehabilitate others</w:t>
            </w:r>
          </w:p>
        </w:tc>
        <w:tc>
          <w:tcPr>
            <w:tcW w:w="1334" w:type="dxa"/>
            <w:tcBorders>
              <w:top w:val="single" w:sz="4" w:space="0" w:color="808080" w:themeColor="background1" w:themeShade="80"/>
            </w:tcBorders>
          </w:tcPr>
          <w:p w14:paraId="61D248CC" w14:textId="77777777" w:rsidR="003241AB" w:rsidRPr="00CE4A07" w:rsidRDefault="003241AB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388" w:type="dxa"/>
            <w:tcBorders>
              <w:top w:val="single" w:sz="4" w:space="0" w:color="808080" w:themeColor="background1" w:themeShade="80"/>
            </w:tcBorders>
          </w:tcPr>
          <w:p w14:paraId="5B3FB31E" w14:textId="77777777" w:rsidR="003241AB" w:rsidRPr="00CE4A07" w:rsidRDefault="003241AB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234" w:type="dxa"/>
            <w:tcBorders>
              <w:top w:val="single" w:sz="4" w:space="0" w:color="808080" w:themeColor="background1" w:themeShade="80"/>
            </w:tcBorders>
          </w:tcPr>
          <w:p w14:paraId="35C76D27" w14:textId="77777777" w:rsidR="003241AB" w:rsidRPr="00CE4A07" w:rsidRDefault="003241AB" w:rsidP="0036059E">
            <w:pPr>
              <w:spacing w:before="80" w:after="80"/>
              <w:rPr>
                <w:rFonts w:cs="Arial"/>
              </w:rPr>
            </w:pPr>
          </w:p>
        </w:tc>
      </w:tr>
      <w:tr w:rsidR="003241AB" w:rsidRPr="00CE4A07" w14:paraId="410EB764" w14:textId="77777777" w:rsidTr="00A952C7">
        <w:tc>
          <w:tcPr>
            <w:tcW w:w="5394" w:type="dxa"/>
            <w:gridSpan w:val="2"/>
          </w:tcPr>
          <w:p w14:paraId="7B4C4BB2" w14:textId="0752E443" w:rsidR="003241AB" w:rsidRPr="00CE4A07" w:rsidRDefault="003241AB" w:rsidP="0036059E">
            <w:pPr>
              <w:spacing w:before="80" w:after="80"/>
              <w:rPr>
                <w:rFonts w:cs="Arial"/>
              </w:rPr>
            </w:pPr>
            <w:r w:rsidRPr="00CE4A07">
              <w:rPr>
                <w:rFonts w:cs="Arial"/>
              </w:rPr>
              <w:t xml:space="preserve">Counsel, empower, coach, </w:t>
            </w:r>
            <w:r w:rsidR="001E7C45" w:rsidRPr="00CE4A07">
              <w:rPr>
                <w:rFonts w:cs="Arial"/>
              </w:rPr>
              <w:t>or guide others</w:t>
            </w:r>
          </w:p>
        </w:tc>
        <w:tc>
          <w:tcPr>
            <w:tcW w:w="1334" w:type="dxa"/>
          </w:tcPr>
          <w:p w14:paraId="3900D696" w14:textId="77777777" w:rsidR="003241AB" w:rsidRPr="00CE4A07" w:rsidRDefault="003241AB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388" w:type="dxa"/>
          </w:tcPr>
          <w:p w14:paraId="70351A1F" w14:textId="77777777" w:rsidR="003241AB" w:rsidRPr="00CE4A07" w:rsidRDefault="003241AB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234" w:type="dxa"/>
          </w:tcPr>
          <w:p w14:paraId="40380B1A" w14:textId="77777777" w:rsidR="003241AB" w:rsidRPr="00CE4A07" w:rsidRDefault="003241AB" w:rsidP="0036059E">
            <w:pPr>
              <w:spacing w:before="80" w:after="80"/>
              <w:rPr>
                <w:rFonts w:cs="Arial"/>
              </w:rPr>
            </w:pPr>
          </w:p>
        </w:tc>
      </w:tr>
      <w:tr w:rsidR="003241AB" w:rsidRPr="00CE4A07" w14:paraId="33E41916" w14:textId="77777777" w:rsidTr="00A952C7">
        <w:tc>
          <w:tcPr>
            <w:tcW w:w="5394" w:type="dxa"/>
            <w:gridSpan w:val="2"/>
          </w:tcPr>
          <w:p w14:paraId="6C9E5416" w14:textId="120BA201" w:rsidR="003241AB" w:rsidRPr="00CE4A07" w:rsidRDefault="003241AB" w:rsidP="0036059E">
            <w:pPr>
              <w:spacing w:before="80" w:after="80"/>
              <w:rPr>
                <w:rFonts w:cs="Arial"/>
              </w:rPr>
            </w:pPr>
            <w:r w:rsidRPr="00CE4A07">
              <w:rPr>
                <w:rFonts w:cs="Arial"/>
              </w:rPr>
              <w:t>Host, comfort, make welcome or serve customers</w:t>
            </w:r>
          </w:p>
        </w:tc>
        <w:tc>
          <w:tcPr>
            <w:tcW w:w="1334" w:type="dxa"/>
          </w:tcPr>
          <w:p w14:paraId="110CCB41" w14:textId="77777777" w:rsidR="003241AB" w:rsidRPr="00CE4A07" w:rsidRDefault="003241AB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388" w:type="dxa"/>
          </w:tcPr>
          <w:p w14:paraId="32DE2873" w14:textId="77777777" w:rsidR="003241AB" w:rsidRPr="00CE4A07" w:rsidRDefault="003241AB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234" w:type="dxa"/>
          </w:tcPr>
          <w:p w14:paraId="0FC28139" w14:textId="77777777" w:rsidR="003241AB" w:rsidRPr="00CE4A07" w:rsidRDefault="003241AB" w:rsidP="0036059E">
            <w:pPr>
              <w:spacing w:before="80" w:after="80"/>
              <w:rPr>
                <w:rFonts w:cs="Arial"/>
              </w:rPr>
            </w:pPr>
          </w:p>
        </w:tc>
      </w:tr>
      <w:tr w:rsidR="003241AB" w:rsidRPr="00CE4A07" w14:paraId="69425222" w14:textId="77777777" w:rsidTr="00A952C7">
        <w:tc>
          <w:tcPr>
            <w:tcW w:w="5394" w:type="dxa"/>
            <w:gridSpan w:val="2"/>
          </w:tcPr>
          <w:p w14:paraId="50A32F5E" w14:textId="77777777" w:rsidR="003241AB" w:rsidRPr="00CE4A07" w:rsidRDefault="003241AB" w:rsidP="0036059E">
            <w:pPr>
              <w:spacing w:before="80" w:after="80"/>
              <w:rPr>
                <w:rFonts w:cs="Arial"/>
              </w:rPr>
            </w:pPr>
            <w:r w:rsidRPr="00CE4A07">
              <w:rPr>
                <w:rFonts w:cs="Arial"/>
              </w:rPr>
              <w:t>Plan social, recreational or other group events</w:t>
            </w:r>
          </w:p>
        </w:tc>
        <w:tc>
          <w:tcPr>
            <w:tcW w:w="1334" w:type="dxa"/>
          </w:tcPr>
          <w:p w14:paraId="1F5D02D7" w14:textId="77777777" w:rsidR="003241AB" w:rsidRPr="00CE4A07" w:rsidRDefault="003241AB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388" w:type="dxa"/>
          </w:tcPr>
          <w:p w14:paraId="4E42B5D7" w14:textId="77777777" w:rsidR="003241AB" w:rsidRPr="00CE4A07" w:rsidRDefault="003241AB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234" w:type="dxa"/>
          </w:tcPr>
          <w:p w14:paraId="7046DABC" w14:textId="77777777" w:rsidR="003241AB" w:rsidRPr="00CE4A07" w:rsidRDefault="003241AB" w:rsidP="0036059E">
            <w:pPr>
              <w:spacing w:before="80" w:after="80"/>
              <w:rPr>
                <w:rFonts w:cs="Arial"/>
              </w:rPr>
            </w:pPr>
          </w:p>
        </w:tc>
      </w:tr>
      <w:tr w:rsidR="003241AB" w:rsidRPr="00CE4A07" w14:paraId="2B8C00AE" w14:textId="77777777" w:rsidTr="00A952C7">
        <w:tc>
          <w:tcPr>
            <w:tcW w:w="5394" w:type="dxa"/>
            <w:gridSpan w:val="2"/>
          </w:tcPr>
          <w:p w14:paraId="3055DBA9" w14:textId="77777777" w:rsidR="003241AB" w:rsidRPr="00CE4A07" w:rsidRDefault="003241AB" w:rsidP="0036059E">
            <w:pPr>
              <w:spacing w:before="80" w:after="80"/>
              <w:rPr>
                <w:rFonts w:cs="Arial"/>
              </w:rPr>
            </w:pPr>
            <w:r w:rsidRPr="00CE4A07">
              <w:rPr>
                <w:rFonts w:cs="Arial"/>
              </w:rPr>
              <w:t>Problem-solve, mediate or network with people</w:t>
            </w:r>
          </w:p>
        </w:tc>
        <w:tc>
          <w:tcPr>
            <w:tcW w:w="1334" w:type="dxa"/>
          </w:tcPr>
          <w:p w14:paraId="68D8BF27" w14:textId="77777777" w:rsidR="003241AB" w:rsidRPr="00CE4A07" w:rsidRDefault="003241AB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388" w:type="dxa"/>
          </w:tcPr>
          <w:p w14:paraId="5E2A366C" w14:textId="77777777" w:rsidR="003241AB" w:rsidRPr="00CE4A07" w:rsidRDefault="003241AB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234" w:type="dxa"/>
          </w:tcPr>
          <w:p w14:paraId="1476C5B9" w14:textId="77777777" w:rsidR="003241AB" w:rsidRPr="00CE4A07" w:rsidRDefault="003241AB" w:rsidP="0036059E">
            <w:pPr>
              <w:spacing w:before="80" w:after="80"/>
              <w:rPr>
                <w:rFonts w:cs="Arial"/>
              </w:rPr>
            </w:pPr>
          </w:p>
        </w:tc>
      </w:tr>
      <w:tr w:rsidR="003241AB" w:rsidRPr="00CE4A07" w14:paraId="282EC847" w14:textId="77777777" w:rsidTr="00A952C7">
        <w:tc>
          <w:tcPr>
            <w:tcW w:w="5394" w:type="dxa"/>
            <w:gridSpan w:val="2"/>
          </w:tcPr>
          <w:p w14:paraId="3502EF13" w14:textId="77777777" w:rsidR="003241AB" w:rsidRPr="00CE4A07" w:rsidRDefault="003241AB" w:rsidP="0036059E">
            <w:pPr>
              <w:spacing w:before="80" w:after="80"/>
              <w:rPr>
                <w:rFonts w:cs="Arial"/>
              </w:rPr>
            </w:pPr>
            <w:r w:rsidRPr="00CE4A07">
              <w:rPr>
                <w:rFonts w:cs="Arial"/>
              </w:rPr>
              <w:t>Teach, train, instruct, inform or explain to groups</w:t>
            </w:r>
          </w:p>
        </w:tc>
        <w:tc>
          <w:tcPr>
            <w:tcW w:w="1334" w:type="dxa"/>
          </w:tcPr>
          <w:p w14:paraId="4C9A79E7" w14:textId="77777777" w:rsidR="003241AB" w:rsidRPr="00CE4A07" w:rsidRDefault="003241AB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388" w:type="dxa"/>
          </w:tcPr>
          <w:p w14:paraId="5D437021" w14:textId="77777777" w:rsidR="003241AB" w:rsidRPr="00CE4A07" w:rsidRDefault="003241AB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234" w:type="dxa"/>
          </w:tcPr>
          <w:p w14:paraId="7F317A53" w14:textId="77777777" w:rsidR="003241AB" w:rsidRPr="00CE4A07" w:rsidRDefault="003241AB" w:rsidP="0036059E">
            <w:pPr>
              <w:spacing w:before="80" w:after="80"/>
              <w:rPr>
                <w:rFonts w:cs="Arial"/>
              </w:rPr>
            </w:pPr>
          </w:p>
        </w:tc>
      </w:tr>
      <w:tr w:rsidR="003241AB" w:rsidRPr="00CE4A07" w14:paraId="010B0B9A" w14:textId="77777777" w:rsidTr="00A952C7">
        <w:tc>
          <w:tcPr>
            <w:tcW w:w="5394" w:type="dxa"/>
            <w:gridSpan w:val="2"/>
          </w:tcPr>
          <w:p w14:paraId="25C604AA" w14:textId="3EBA56CD" w:rsidR="003241AB" w:rsidRPr="00CE4A07" w:rsidRDefault="003241AB" w:rsidP="0036059E">
            <w:pPr>
              <w:spacing w:before="80" w:after="80"/>
              <w:rPr>
                <w:rFonts w:cs="Arial"/>
              </w:rPr>
            </w:pPr>
            <w:r w:rsidRPr="00CE4A07">
              <w:rPr>
                <w:rFonts w:cs="Arial"/>
              </w:rPr>
              <w:t>Car</w:t>
            </w:r>
            <w:r w:rsidR="00F03796" w:rsidRPr="00CE4A07">
              <w:rPr>
                <w:rFonts w:cs="Arial"/>
              </w:rPr>
              <w:t>e</w:t>
            </w:r>
            <w:r w:rsidRPr="00CE4A07">
              <w:rPr>
                <w:rFonts w:cs="Arial"/>
              </w:rPr>
              <w:t xml:space="preserve"> for children </w:t>
            </w:r>
            <w:r w:rsidR="001E7C45" w:rsidRPr="00CE4A07">
              <w:rPr>
                <w:rFonts w:cs="Arial"/>
              </w:rPr>
              <w:t>or the elderly</w:t>
            </w:r>
          </w:p>
        </w:tc>
        <w:tc>
          <w:tcPr>
            <w:tcW w:w="1334" w:type="dxa"/>
          </w:tcPr>
          <w:p w14:paraId="38ADC26D" w14:textId="77777777" w:rsidR="003241AB" w:rsidRPr="00CE4A07" w:rsidRDefault="003241AB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388" w:type="dxa"/>
          </w:tcPr>
          <w:p w14:paraId="7D08B32D" w14:textId="77777777" w:rsidR="003241AB" w:rsidRPr="00CE4A07" w:rsidRDefault="003241AB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234" w:type="dxa"/>
          </w:tcPr>
          <w:p w14:paraId="51CEAE8C" w14:textId="77777777" w:rsidR="003241AB" w:rsidRPr="00CE4A07" w:rsidRDefault="003241AB" w:rsidP="0036059E">
            <w:pPr>
              <w:spacing w:before="80" w:after="80"/>
              <w:rPr>
                <w:rFonts w:cs="Arial"/>
              </w:rPr>
            </w:pPr>
          </w:p>
        </w:tc>
      </w:tr>
      <w:tr w:rsidR="003241AB" w:rsidRPr="00CE4A07" w14:paraId="6A735319" w14:textId="77777777" w:rsidTr="00A952C7">
        <w:tc>
          <w:tcPr>
            <w:tcW w:w="5394" w:type="dxa"/>
            <w:gridSpan w:val="2"/>
          </w:tcPr>
          <w:p w14:paraId="27F5D1A7" w14:textId="66EF95A2" w:rsidR="003241AB" w:rsidRPr="00CE4A07" w:rsidRDefault="003241AB" w:rsidP="0036059E">
            <w:pPr>
              <w:spacing w:before="80" w:after="80"/>
              <w:rPr>
                <w:rFonts w:cs="Arial"/>
              </w:rPr>
            </w:pPr>
            <w:r w:rsidRPr="00CE4A07">
              <w:rPr>
                <w:rFonts w:cs="Arial"/>
              </w:rPr>
              <w:t>Calm people down</w:t>
            </w:r>
            <w:r w:rsidR="00F03796" w:rsidRPr="00CE4A07">
              <w:rPr>
                <w:rFonts w:cs="Arial"/>
              </w:rPr>
              <w:t xml:space="preserve"> when they’re upset</w:t>
            </w:r>
          </w:p>
        </w:tc>
        <w:tc>
          <w:tcPr>
            <w:tcW w:w="1334" w:type="dxa"/>
          </w:tcPr>
          <w:p w14:paraId="1C78B169" w14:textId="77777777" w:rsidR="003241AB" w:rsidRPr="00CE4A07" w:rsidRDefault="003241AB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388" w:type="dxa"/>
          </w:tcPr>
          <w:p w14:paraId="5D3AD665" w14:textId="77777777" w:rsidR="003241AB" w:rsidRPr="00CE4A07" w:rsidRDefault="003241AB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234" w:type="dxa"/>
          </w:tcPr>
          <w:p w14:paraId="353FC4F2" w14:textId="77777777" w:rsidR="003241AB" w:rsidRPr="00CE4A07" w:rsidRDefault="003241AB" w:rsidP="0036059E">
            <w:pPr>
              <w:spacing w:before="80" w:after="80"/>
              <w:rPr>
                <w:rFonts w:cs="Arial"/>
              </w:rPr>
            </w:pPr>
          </w:p>
        </w:tc>
      </w:tr>
      <w:tr w:rsidR="003241AB" w:rsidRPr="00CE4A07" w14:paraId="438714FF" w14:textId="77777777" w:rsidTr="00A952C7">
        <w:tc>
          <w:tcPr>
            <w:tcW w:w="5394" w:type="dxa"/>
            <w:gridSpan w:val="2"/>
          </w:tcPr>
          <w:p w14:paraId="6547E875" w14:textId="1BCA8939" w:rsidR="003241AB" w:rsidRPr="00CE4A07" w:rsidRDefault="003241AB" w:rsidP="0036059E">
            <w:pPr>
              <w:spacing w:before="80" w:after="80"/>
              <w:rPr>
                <w:rFonts w:cs="Arial"/>
              </w:rPr>
            </w:pPr>
            <w:r w:rsidRPr="00CE4A07">
              <w:rPr>
                <w:rFonts w:cs="Arial"/>
              </w:rPr>
              <w:t>Help people complete a task</w:t>
            </w:r>
          </w:p>
        </w:tc>
        <w:tc>
          <w:tcPr>
            <w:tcW w:w="1334" w:type="dxa"/>
          </w:tcPr>
          <w:p w14:paraId="12ADAC72" w14:textId="77777777" w:rsidR="003241AB" w:rsidRPr="00CE4A07" w:rsidRDefault="003241AB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388" w:type="dxa"/>
          </w:tcPr>
          <w:p w14:paraId="2BBD4005" w14:textId="77777777" w:rsidR="003241AB" w:rsidRPr="00CE4A07" w:rsidRDefault="003241AB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234" w:type="dxa"/>
          </w:tcPr>
          <w:p w14:paraId="164DD8E9" w14:textId="77777777" w:rsidR="003241AB" w:rsidRPr="00CE4A07" w:rsidRDefault="003241AB" w:rsidP="0036059E">
            <w:pPr>
              <w:spacing w:before="80" w:after="80"/>
              <w:rPr>
                <w:rFonts w:cs="Arial"/>
              </w:rPr>
            </w:pPr>
          </w:p>
        </w:tc>
      </w:tr>
      <w:tr w:rsidR="003241AB" w:rsidRPr="00CE4A07" w14:paraId="3FBE481C" w14:textId="77777777" w:rsidTr="00A952C7">
        <w:tc>
          <w:tcPr>
            <w:tcW w:w="5394" w:type="dxa"/>
            <w:gridSpan w:val="2"/>
          </w:tcPr>
          <w:p w14:paraId="303D56E0" w14:textId="7C42299C" w:rsidR="003241AB" w:rsidRPr="00CE4A07" w:rsidRDefault="001E7C45" w:rsidP="0036059E">
            <w:pPr>
              <w:spacing w:before="80" w:after="80"/>
              <w:rPr>
                <w:rFonts w:cs="Arial"/>
              </w:rPr>
            </w:pPr>
            <w:r w:rsidRPr="00CE4A07">
              <w:rPr>
                <w:rFonts w:cs="Arial"/>
              </w:rPr>
              <w:t>G</w:t>
            </w:r>
            <w:r w:rsidR="003241AB" w:rsidRPr="00CE4A07">
              <w:rPr>
                <w:rFonts w:cs="Arial"/>
              </w:rPr>
              <w:t>et along with different people/personalities</w:t>
            </w:r>
          </w:p>
        </w:tc>
        <w:tc>
          <w:tcPr>
            <w:tcW w:w="1334" w:type="dxa"/>
          </w:tcPr>
          <w:p w14:paraId="3C3A99DB" w14:textId="77777777" w:rsidR="003241AB" w:rsidRPr="00CE4A07" w:rsidRDefault="003241AB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388" w:type="dxa"/>
          </w:tcPr>
          <w:p w14:paraId="2F2D2F2A" w14:textId="77777777" w:rsidR="003241AB" w:rsidRPr="00CE4A07" w:rsidRDefault="003241AB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234" w:type="dxa"/>
          </w:tcPr>
          <w:p w14:paraId="73773878" w14:textId="77777777" w:rsidR="003241AB" w:rsidRPr="00CE4A07" w:rsidRDefault="003241AB" w:rsidP="0036059E">
            <w:pPr>
              <w:spacing w:before="80" w:after="80"/>
              <w:rPr>
                <w:rFonts w:cs="Arial"/>
              </w:rPr>
            </w:pPr>
          </w:p>
        </w:tc>
      </w:tr>
      <w:tr w:rsidR="003241AB" w:rsidRPr="00CE4A07" w14:paraId="5283E320" w14:textId="77777777" w:rsidTr="00A952C7">
        <w:tc>
          <w:tcPr>
            <w:tcW w:w="5394" w:type="dxa"/>
            <w:gridSpan w:val="2"/>
          </w:tcPr>
          <w:p w14:paraId="01E11F09" w14:textId="10E83DAC" w:rsidR="003241AB" w:rsidRPr="00CE4A07" w:rsidRDefault="003241AB" w:rsidP="0036059E">
            <w:pPr>
              <w:spacing w:before="80" w:after="80"/>
              <w:rPr>
                <w:rFonts w:cs="Arial"/>
              </w:rPr>
            </w:pPr>
            <w:r w:rsidRPr="00CE4A07">
              <w:rPr>
                <w:rFonts w:cs="Arial"/>
              </w:rPr>
              <w:t>Lead</w:t>
            </w:r>
            <w:r w:rsidR="001E7C45" w:rsidRPr="00CE4A07">
              <w:rPr>
                <w:rFonts w:cs="Arial"/>
              </w:rPr>
              <w:t xml:space="preserve"> social</w:t>
            </w:r>
            <w:r w:rsidRPr="00CE4A07">
              <w:rPr>
                <w:rFonts w:cs="Arial"/>
              </w:rPr>
              <w:t xml:space="preserve"> group activities</w:t>
            </w:r>
          </w:p>
        </w:tc>
        <w:tc>
          <w:tcPr>
            <w:tcW w:w="1334" w:type="dxa"/>
          </w:tcPr>
          <w:p w14:paraId="34704CF9" w14:textId="77777777" w:rsidR="003241AB" w:rsidRPr="00CE4A07" w:rsidRDefault="003241AB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388" w:type="dxa"/>
          </w:tcPr>
          <w:p w14:paraId="5345C8D8" w14:textId="77777777" w:rsidR="003241AB" w:rsidRPr="00CE4A07" w:rsidRDefault="003241AB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234" w:type="dxa"/>
          </w:tcPr>
          <w:p w14:paraId="3736F5E3" w14:textId="77777777" w:rsidR="003241AB" w:rsidRPr="00CE4A07" w:rsidRDefault="003241AB" w:rsidP="0036059E">
            <w:pPr>
              <w:spacing w:before="80" w:after="80"/>
              <w:rPr>
                <w:rFonts w:cs="Arial"/>
              </w:rPr>
            </w:pPr>
          </w:p>
        </w:tc>
      </w:tr>
      <w:tr w:rsidR="0036059E" w:rsidRPr="00CE4A07" w14:paraId="0B1417CD" w14:textId="77777777" w:rsidTr="0036059E">
        <w:trPr>
          <w:tblHeader/>
        </w:trPr>
        <w:tc>
          <w:tcPr>
            <w:tcW w:w="9350" w:type="dxa"/>
            <w:gridSpan w:val="5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BFBFBF" w:themeFill="background1" w:themeFillShade="BF"/>
            <w:vAlign w:val="center"/>
          </w:tcPr>
          <w:p w14:paraId="5087F6CE" w14:textId="4E467ED0" w:rsidR="0036059E" w:rsidRPr="00CE4A07" w:rsidRDefault="0036059E" w:rsidP="00E97D1D">
            <w:pPr>
              <w:spacing w:before="80" w:after="80"/>
              <w:jc w:val="center"/>
              <w:rPr>
                <w:rFonts w:cs="Arial"/>
                <w:b/>
              </w:rPr>
            </w:pPr>
            <w:r w:rsidRPr="00CE4A07">
              <w:rPr>
                <w:rFonts w:cs="Arial"/>
                <w:b/>
              </w:rPr>
              <w:t>CRITICAL THINKING &amp; INVESTIGATING SKILLS</w:t>
            </w:r>
          </w:p>
        </w:tc>
      </w:tr>
      <w:tr w:rsidR="003241AB" w:rsidRPr="00CE4A07" w14:paraId="742FEAC2" w14:textId="77777777" w:rsidTr="00A952C7">
        <w:tc>
          <w:tcPr>
            <w:tcW w:w="5394" w:type="dxa"/>
            <w:gridSpan w:val="2"/>
            <w:tcBorders>
              <w:top w:val="single" w:sz="4" w:space="0" w:color="808080" w:themeColor="background1" w:themeShade="80"/>
            </w:tcBorders>
          </w:tcPr>
          <w:p w14:paraId="1CE1DA95" w14:textId="4A4C14C7" w:rsidR="003241AB" w:rsidRPr="00CE4A07" w:rsidRDefault="003241AB" w:rsidP="0036059E">
            <w:pPr>
              <w:spacing w:before="80" w:after="80"/>
              <w:rPr>
                <w:rFonts w:cs="Arial"/>
              </w:rPr>
            </w:pPr>
            <w:r w:rsidRPr="00CE4A07">
              <w:rPr>
                <w:rFonts w:cs="Arial"/>
              </w:rPr>
              <w:t xml:space="preserve">Analyze, use logic, problem solve, </w:t>
            </w:r>
            <w:r w:rsidR="00F03796" w:rsidRPr="00CE4A07">
              <w:rPr>
                <w:rFonts w:cs="Arial"/>
              </w:rPr>
              <w:t xml:space="preserve">or </w:t>
            </w:r>
            <w:r w:rsidRPr="00CE4A07">
              <w:rPr>
                <w:rFonts w:cs="Arial"/>
              </w:rPr>
              <w:t>examine</w:t>
            </w:r>
          </w:p>
        </w:tc>
        <w:tc>
          <w:tcPr>
            <w:tcW w:w="1334" w:type="dxa"/>
            <w:tcBorders>
              <w:top w:val="single" w:sz="4" w:space="0" w:color="808080" w:themeColor="background1" w:themeShade="80"/>
            </w:tcBorders>
          </w:tcPr>
          <w:p w14:paraId="1F8B4811" w14:textId="77777777" w:rsidR="003241AB" w:rsidRPr="00CE4A07" w:rsidRDefault="003241AB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388" w:type="dxa"/>
            <w:tcBorders>
              <w:top w:val="single" w:sz="4" w:space="0" w:color="808080" w:themeColor="background1" w:themeShade="80"/>
            </w:tcBorders>
          </w:tcPr>
          <w:p w14:paraId="3D588805" w14:textId="77777777" w:rsidR="003241AB" w:rsidRPr="00CE4A07" w:rsidRDefault="003241AB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234" w:type="dxa"/>
            <w:tcBorders>
              <w:top w:val="single" w:sz="4" w:space="0" w:color="808080" w:themeColor="background1" w:themeShade="80"/>
            </w:tcBorders>
          </w:tcPr>
          <w:p w14:paraId="08670B7A" w14:textId="77777777" w:rsidR="003241AB" w:rsidRPr="00CE4A07" w:rsidRDefault="003241AB" w:rsidP="0036059E">
            <w:pPr>
              <w:spacing w:before="80" w:after="80"/>
              <w:rPr>
                <w:rFonts w:cs="Arial"/>
              </w:rPr>
            </w:pPr>
          </w:p>
        </w:tc>
      </w:tr>
      <w:tr w:rsidR="003241AB" w:rsidRPr="00CE4A07" w14:paraId="55676FC6" w14:textId="77777777" w:rsidTr="00A952C7">
        <w:tc>
          <w:tcPr>
            <w:tcW w:w="5394" w:type="dxa"/>
            <w:gridSpan w:val="2"/>
          </w:tcPr>
          <w:p w14:paraId="6D4E1174" w14:textId="63C5E6D7" w:rsidR="003241AB" w:rsidRPr="00CE4A07" w:rsidRDefault="003241AB" w:rsidP="0036059E">
            <w:pPr>
              <w:spacing w:before="80" w:after="80"/>
              <w:rPr>
                <w:rFonts w:cs="Arial"/>
              </w:rPr>
            </w:pPr>
            <w:r w:rsidRPr="00CE4A07">
              <w:rPr>
                <w:rFonts w:cs="Arial"/>
              </w:rPr>
              <w:t>Conceptualize, develop, hypothesize or discover</w:t>
            </w:r>
          </w:p>
        </w:tc>
        <w:tc>
          <w:tcPr>
            <w:tcW w:w="1334" w:type="dxa"/>
          </w:tcPr>
          <w:p w14:paraId="67008E71" w14:textId="77777777" w:rsidR="003241AB" w:rsidRPr="00CE4A07" w:rsidRDefault="003241AB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388" w:type="dxa"/>
          </w:tcPr>
          <w:p w14:paraId="1B657645" w14:textId="77777777" w:rsidR="003241AB" w:rsidRPr="00CE4A07" w:rsidRDefault="003241AB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234" w:type="dxa"/>
          </w:tcPr>
          <w:p w14:paraId="1E76FA27" w14:textId="77777777" w:rsidR="003241AB" w:rsidRPr="00CE4A07" w:rsidRDefault="003241AB" w:rsidP="0036059E">
            <w:pPr>
              <w:spacing w:before="80" w:after="80"/>
              <w:rPr>
                <w:rFonts w:cs="Arial"/>
              </w:rPr>
            </w:pPr>
          </w:p>
        </w:tc>
      </w:tr>
      <w:tr w:rsidR="003241AB" w:rsidRPr="00CE4A07" w14:paraId="40EA7C02" w14:textId="77777777" w:rsidTr="00A952C7">
        <w:tc>
          <w:tcPr>
            <w:tcW w:w="5394" w:type="dxa"/>
            <w:gridSpan w:val="2"/>
          </w:tcPr>
          <w:p w14:paraId="7C37F550" w14:textId="57B4A31F" w:rsidR="003241AB" w:rsidRPr="00CE4A07" w:rsidRDefault="003241AB" w:rsidP="0036059E">
            <w:pPr>
              <w:spacing w:before="80" w:after="80"/>
              <w:rPr>
                <w:rFonts w:cs="Arial"/>
              </w:rPr>
            </w:pPr>
            <w:r w:rsidRPr="00CE4A07">
              <w:rPr>
                <w:rFonts w:cs="Arial"/>
              </w:rPr>
              <w:t xml:space="preserve">Evaluate, assess, test, appraise, </w:t>
            </w:r>
            <w:r w:rsidR="00F03796" w:rsidRPr="00CE4A07">
              <w:rPr>
                <w:rFonts w:cs="Arial"/>
              </w:rPr>
              <w:t xml:space="preserve">or </w:t>
            </w:r>
            <w:r w:rsidRPr="00CE4A07">
              <w:rPr>
                <w:rFonts w:cs="Arial"/>
              </w:rPr>
              <w:t>diagnose</w:t>
            </w:r>
          </w:p>
        </w:tc>
        <w:tc>
          <w:tcPr>
            <w:tcW w:w="1334" w:type="dxa"/>
          </w:tcPr>
          <w:p w14:paraId="09CAFDF8" w14:textId="77777777" w:rsidR="003241AB" w:rsidRPr="00CE4A07" w:rsidRDefault="003241AB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388" w:type="dxa"/>
          </w:tcPr>
          <w:p w14:paraId="4B7DC8F8" w14:textId="77777777" w:rsidR="003241AB" w:rsidRPr="00CE4A07" w:rsidRDefault="003241AB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234" w:type="dxa"/>
          </w:tcPr>
          <w:p w14:paraId="33939C93" w14:textId="77777777" w:rsidR="003241AB" w:rsidRPr="00CE4A07" w:rsidRDefault="003241AB" w:rsidP="0036059E">
            <w:pPr>
              <w:spacing w:before="80" w:after="80"/>
              <w:rPr>
                <w:rFonts w:cs="Arial"/>
              </w:rPr>
            </w:pPr>
          </w:p>
        </w:tc>
      </w:tr>
      <w:tr w:rsidR="003241AB" w:rsidRPr="00CE4A07" w14:paraId="56C76CAF" w14:textId="77777777" w:rsidTr="00A952C7">
        <w:tc>
          <w:tcPr>
            <w:tcW w:w="5394" w:type="dxa"/>
            <w:gridSpan w:val="2"/>
          </w:tcPr>
          <w:p w14:paraId="7EA432F0" w14:textId="77777777" w:rsidR="003241AB" w:rsidRPr="00CE4A07" w:rsidRDefault="003241AB" w:rsidP="0036059E">
            <w:pPr>
              <w:spacing w:before="80" w:after="80"/>
              <w:rPr>
                <w:rFonts w:cs="Arial"/>
              </w:rPr>
            </w:pPr>
            <w:r w:rsidRPr="00CE4A07">
              <w:rPr>
                <w:rFonts w:cs="Arial"/>
              </w:rPr>
              <w:t>Observe, reflect, study or notice</w:t>
            </w:r>
          </w:p>
        </w:tc>
        <w:tc>
          <w:tcPr>
            <w:tcW w:w="1334" w:type="dxa"/>
          </w:tcPr>
          <w:p w14:paraId="7C4315B3" w14:textId="77777777" w:rsidR="003241AB" w:rsidRPr="00CE4A07" w:rsidRDefault="003241AB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388" w:type="dxa"/>
          </w:tcPr>
          <w:p w14:paraId="34A45F40" w14:textId="77777777" w:rsidR="003241AB" w:rsidRPr="00CE4A07" w:rsidRDefault="003241AB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234" w:type="dxa"/>
          </w:tcPr>
          <w:p w14:paraId="20E6F165" w14:textId="77777777" w:rsidR="003241AB" w:rsidRPr="00CE4A07" w:rsidRDefault="003241AB" w:rsidP="0036059E">
            <w:pPr>
              <w:spacing w:before="80" w:after="80"/>
              <w:rPr>
                <w:rFonts w:cs="Arial"/>
              </w:rPr>
            </w:pPr>
          </w:p>
        </w:tc>
      </w:tr>
      <w:tr w:rsidR="003241AB" w:rsidRPr="00CE4A07" w14:paraId="5DBB88EE" w14:textId="77777777" w:rsidTr="00A952C7">
        <w:tc>
          <w:tcPr>
            <w:tcW w:w="5394" w:type="dxa"/>
            <w:gridSpan w:val="2"/>
          </w:tcPr>
          <w:p w14:paraId="3BA149DE" w14:textId="77777777" w:rsidR="003241AB" w:rsidRPr="00CE4A07" w:rsidRDefault="003241AB" w:rsidP="0036059E">
            <w:pPr>
              <w:spacing w:before="80" w:after="80"/>
              <w:rPr>
                <w:rFonts w:cs="Arial"/>
              </w:rPr>
            </w:pPr>
            <w:r w:rsidRPr="00CE4A07">
              <w:rPr>
                <w:rFonts w:cs="Arial"/>
              </w:rPr>
              <w:t>Research, investigate, read or interview</w:t>
            </w:r>
          </w:p>
        </w:tc>
        <w:tc>
          <w:tcPr>
            <w:tcW w:w="1334" w:type="dxa"/>
          </w:tcPr>
          <w:p w14:paraId="359BB0C0" w14:textId="77777777" w:rsidR="003241AB" w:rsidRPr="00CE4A07" w:rsidRDefault="003241AB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388" w:type="dxa"/>
          </w:tcPr>
          <w:p w14:paraId="30D88D31" w14:textId="77777777" w:rsidR="003241AB" w:rsidRPr="00CE4A07" w:rsidRDefault="003241AB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234" w:type="dxa"/>
          </w:tcPr>
          <w:p w14:paraId="7EAD69AA" w14:textId="77777777" w:rsidR="003241AB" w:rsidRPr="00CE4A07" w:rsidRDefault="003241AB" w:rsidP="0036059E">
            <w:pPr>
              <w:spacing w:before="80" w:after="80"/>
              <w:rPr>
                <w:rFonts w:cs="Arial"/>
              </w:rPr>
            </w:pPr>
          </w:p>
        </w:tc>
      </w:tr>
      <w:tr w:rsidR="003241AB" w:rsidRPr="00CE4A07" w14:paraId="4F2EC7C6" w14:textId="77777777" w:rsidTr="00A952C7">
        <w:tc>
          <w:tcPr>
            <w:tcW w:w="5394" w:type="dxa"/>
            <w:gridSpan w:val="2"/>
          </w:tcPr>
          <w:p w14:paraId="7E80FB22" w14:textId="77777777" w:rsidR="003241AB" w:rsidRPr="00CE4A07" w:rsidRDefault="003241AB" w:rsidP="0036059E">
            <w:pPr>
              <w:spacing w:before="80" w:after="80"/>
              <w:rPr>
                <w:rFonts w:cs="Arial"/>
              </w:rPr>
            </w:pPr>
            <w:r w:rsidRPr="00CE4A07">
              <w:rPr>
                <w:rFonts w:cs="Arial"/>
              </w:rPr>
              <w:t>Synthesize, integrate, unify or conceptualize ideas</w:t>
            </w:r>
          </w:p>
        </w:tc>
        <w:tc>
          <w:tcPr>
            <w:tcW w:w="1334" w:type="dxa"/>
          </w:tcPr>
          <w:p w14:paraId="352F3E0A" w14:textId="77777777" w:rsidR="003241AB" w:rsidRPr="00CE4A07" w:rsidRDefault="003241AB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388" w:type="dxa"/>
          </w:tcPr>
          <w:p w14:paraId="706BD4AE" w14:textId="77777777" w:rsidR="003241AB" w:rsidRPr="00CE4A07" w:rsidRDefault="003241AB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234" w:type="dxa"/>
          </w:tcPr>
          <w:p w14:paraId="73CB0940" w14:textId="77777777" w:rsidR="003241AB" w:rsidRPr="00CE4A07" w:rsidRDefault="003241AB" w:rsidP="0036059E">
            <w:pPr>
              <w:spacing w:before="80" w:after="80"/>
              <w:rPr>
                <w:rFonts w:cs="Arial"/>
              </w:rPr>
            </w:pPr>
          </w:p>
        </w:tc>
      </w:tr>
      <w:tr w:rsidR="0036059E" w:rsidRPr="00CE4A07" w14:paraId="494E7371" w14:textId="77777777" w:rsidTr="00575BEB">
        <w:trPr>
          <w:tblHeader/>
        </w:trPr>
        <w:tc>
          <w:tcPr>
            <w:tcW w:w="9350" w:type="dxa"/>
            <w:gridSpan w:val="5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BFBFBF" w:themeFill="background1" w:themeFillShade="BF"/>
            <w:vAlign w:val="center"/>
          </w:tcPr>
          <w:p w14:paraId="27CEF309" w14:textId="18345082" w:rsidR="0036059E" w:rsidRPr="00CE4A07" w:rsidRDefault="0036059E" w:rsidP="0036059E">
            <w:pPr>
              <w:spacing w:before="80" w:after="80"/>
              <w:jc w:val="center"/>
              <w:rPr>
                <w:rFonts w:cs="Arial"/>
                <w:b/>
              </w:rPr>
            </w:pPr>
            <w:r w:rsidRPr="00CE4A07">
              <w:rPr>
                <w:rFonts w:cs="Arial"/>
                <w:b/>
              </w:rPr>
              <w:t>BUSINESS SKLLS</w:t>
            </w:r>
          </w:p>
        </w:tc>
      </w:tr>
      <w:tr w:rsidR="00A952C7" w:rsidRPr="00CE4A07" w14:paraId="040CE9CB" w14:textId="77777777" w:rsidTr="00A952C7">
        <w:tc>
          <w:tcPr>
            <w:tcW w:w="5394" w:type="dxa"/>
            <w:gridSpan w:val="2"/>
          </w:tcPr>
          <w:p w14:paraId="652660D7" w14:textId="6102689D" w:rsidR="00A952C7" w:rsidRPr="00CE4A07" w:rsidRDefault="00A952C7" w:rsidP="0036059E">
            <w:pPr>
              <w:spacing w:before="80" w:after="80"/>
              <w:rPr>
                <w:rFonts w:cs="Arial"/>
              </w:rPr>
            </w:pPr>
            <w:r w:rsidRPr="00CE4A07">
              <w:rPr>
                <w:rFonts w:cs="Arial"/>
              </w:rPr>
              <w:t>Use technology</w:t>
            </w:r>
          </w:p>
        </w:tc>
        <w:tc>
          <w:tcPr>
            <w:tcW w:w="1334" w:type="dxa"/>
          </w:tcPr>
          <w:p w14:paraId="0C5DF399" w14:textId="77777777" w:rsidR="00A952C7" w:rsidRPr="00CE4A07" w:rsidRDefault="00A952C7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388" w:type="dxa"/>
          </w:tcPr>
          <w:p w14:paraId="0B56DFBF" w14:textId="77777777" w:rsidR="00A952C7" w:rsidRPr="00CE4A07" w:rsidRDefault="00A952C7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234" w:type="dxa"/>
          </w:tcPr>
          <w:p w14:paraId="1ED2477B" w14:textId="77777777" w:rsidR="00A952C7" w:rsidRPr="00CE4A07" w:rsidRDefault="00A952C7" w:rsidP="0036059E">
            <w:pPr>
              <w:spacing w:before="80" w:after="80"/>
              <w:rPr>
                <w:rFonts w:cs="Arial"/>
              </w:rPr>
            </w:pPr>
          </w:p>
        </w:tc>
      </w:tr>
      <w:tr w:rsidR="003241AB" w:rsidRPr="00CE4A07" w14:paraId="542FDADB" w14:textId="77777777" w:rsidTr="00A952C7">
        <w:tc>
          <w:tcPr>
            <w:tcW w:w="5394" w:type="dxa"/>
            <w:gridSpan w:val="2"/>
          </w:tcPr>
          <w:p w14:paraId="49B14829" w14:textId="130D165E" w:rsidR="003241AB" w:rsidRPr="00CE4A07" w:rsidRDefault="00E97D1D" w:rsidP="0036059E">
            <w:pPr>
              <w:spacing w:before="80" w:after="80"/>
              <w:rPr>
                <w:rFonts w:cs="Arial"/>
              </w:rPr>
            </w:pPr>
            <w:r w:rsidRPr="00CE4A07">
              <w:rPr>
                <w:rFonts w:cs="Arial"/>
              </w:rPr>
              <w:t>Manage a</w:t>
            </w:r>
            <w:r w:rsidR="003241AB" w:rsidRPr="00CE4A07">
              <w:rPr>
                <w:rFonts w:cs="Arial"/>
              </w:rPr>
              <w:t xml:space="preserve"> budget</w:t>
            </w:r>
            <w:r w:rsidRPr="00CE4A07">
              <w:rPr>
                <w:rFonts w:cs="Arial"/>
              </w:rPr>
              <w:t xml:space="preserve"> or account for financial data</w:t>
            </w:r>
          </w:p>
        </w:tc>
        <w:tc>
          <w:tcPr>
            <w:tcW w:w="1334" w:type="dxa"/>
          </w:tcPr>
          <w:p w14:paraId="312A2BC1" w14:textId="77777777" w:rsidR="003241AB" w:rsidRPr="00CE4A07" w:rsidRDefault="003241AB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388" w:type="dxa"/>
          </w:tcPr>
          <w:p w14:paraId="39DD634E" w14:textId="77777777" w:rsidR="003241AB" w:rsidRPr="00CE4A07" w:rsidRDefault="003241AB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234" w:type="dxa"/>
          </w:tcPr>
          <w:p w14:paraId="7D377927" w14:textId="77777777" w:rsidR="003241AB" w:rsidRPr="00CE4A07" w:rsidRDefault="003241AB" w:rsidP="0036059E">
            <w:pPr>
              <w:spacing w:before="80" w:after="80"/>
              <w:rPr>
                <w:rFonts w:cs="Arial"/>
              </w:rPr>
            </w:pPr>
          </w:p>
        </w:tc>
      </w:tr>
      <w:tr w:rsidR="003241AB" w:rsidRPr="00CE4A07" w14:paraId="3FD47F46" w14:textId="77777777" w:rsidTr="00B7744A">
        <w:tc>
          <w:tcPr>
            <w:tcW w:w="5394" w:type="dxa"/>
            <w:gridSpan w:val="2"/>
          </w:tcPr>
          <w:p w14:paraId="74B3A53B" w14:textId="0AD7BA54" w:rsidR="003241AB" w:rsidRPr="00CE4A07" w:rsidRDefault="003241AB" w:rsidP="0036059E">
            <w:pPr>
              <w:spacing w:before="80" w:after="80"/>
              <w:rPr>
                <w:rFonts w:cs="Arial"/>
              </w:rPr>
            </w:pPr>
            <w:r w:rsidRPr="00CE4A07">
              <w:rPr>
                <w:rFonts w:cs="Arial"/>
              </w:rPr>
              <w:t>Attend to detail, copy, inspect or transcribe</w:t>
            </w:r>
            <w:r w:rsidR="00F03796" w:rsidRPr="00CE4A07">
              <w:rPr>
                <w:rFonts w:cs="Arial"/>
              </w:rPr>
              <w:t xml:space="preserve"> notes</w:t>
            </w:r>
          </w:p>
        </w:tc>
        <w:tc>
          <w:tcPr>
            <w:tcW w:w="1334" w:type="dxa"/>
          </w:tcPr>
          <w:p w14:paraId="2AD6AD83" w14:textId="77777777" w:rsidR="003241AB" w:rsidRPr="00CE4A07" w:rsidRDefault="003241AB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388" w:type="dxa"/>
          </w:tcPr>
          <w:p w14:paraId="08CB55C8" w14:textId="77777777" w:rsidR="003241AB" w:rsidRPr="00CE4A07" w:rsidRDefault="003241AB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234" w:type="dxa"/>
          </w:tcPr>
          <w:p w14:paraId="7BA68F4D" w14:textId="77777777" w:rsidR="003241AB" w:rsidRPr="00CE4A07" w:rsidRDefault="003241AB" w:rsidP="0036059E">
            <w:pPr>
              <w:spacing w:before="80" w:after="80"/>
              <w:rPr>
                <w:rFonts w:cs="Arial"/>
              </w:rPr>
            </w:pPr>
          </w:p>
        </w:tc>
      </w:tr>
      <w:tr w:rsidR="003241AB" w:rsidRPr="00CE4A07" w14:paraId="32BB0984" w14:textId="77777777" w:rsidTr="00B7744A">
        <w:tc>
          <w:tcPr>
            <w:tcW w:w="5394" w:type="dxa"/>
            <w:gridSpan w:val="2"/>
          </w:tcPr>
          <w:p w14:paraId="305418F3" w14:textId="1564B08C" w:rsidR="003241AB" w:rsidRPr="00CE4A07" w:rsidRDefault="003241AB" w:rsidP="0036059E">
            <w:pPr>
              <w:spacing w:before="80" w:after="80"/>
              <w:rPr>
                <w:rFonts w:cs="Arial"/>
              </w:rPr>
            </w:pPr>
            <w:r w:rsidRPr="00CE4A07">
              <w:rPr>
                <w:rFonts w:cs="Arial"/>
              </w:rPr>
              <w:lastRenderedPageBreak/>
              <w:t>Manag</w:t>
            </w:r>
            <w:r w:rsidR="00F03796" w:rsidRPr="00CE4A07">
              <w:rPr>
                <w:rFonts w:cs="Arial"/>
              </w:rPr>
              <w:t>e</w:t>
            </w:r>
            <w:r w:rsidRPr="00CE4A07">
              <w:rPr>
                <w:rFonts w:cs="Arial"/>
              </w:rPr>
              <w:t xml:space="preserve"> money and bills</w:t>
            </w:r>
            <w:r w:rsidR="00F03796" w:rsidRPr="00CE4A07">
              <w:rPr>
                <w:rFonts w:cs="Arial"/>
              </w:rPr>
              <w:t xml:space="preserve"> or close out a cash register</w:t>
            </w:r>
          </w:p>
        </w:tc>
        <w:tc>
          <w:tcPr>
            <w:tcW w:w="1334" w:type="dxa"/>
          </w:tcPr>
          <w:p w14:paraId="254DDF0C" w14:textId="77777777" w:rsidR="003241AB" w:rsidRPr="00CE4A07" w:rsidRDefault="003241AB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388" w:type="dxa"/>
          </w:tcPr>
          <w:p w14:paraId="37728EC0" w14:textId="77777777" w:rsidR="003241AB" w:rsidRPr="00CE4A07" w:rsidRDefault="003241AB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234" w:type="dxa"/>
          </w:tcPr>
          <w:p w14:paraId="40DB28DA" w14:textId="77777777" w:rsidR="003241AB" w:rsidRPr="00CE4A07" w:rsidRDefault="003241AB" w:rsidP="0036059E">
            <w:pPr>
              <w:spacing w:before="80" w:after="80"/>
              <w:rPr>
                <w:rFonts w:cs="Arial"/>
              </w:rPr>
            </w:pPr>
          </w:p>
        </w:tc>
      </w:tr>
      <w:tr w:rsidR="003241AB" w:rsidRPr="00CE4A07" w14:paraId="0C74399C" w14:textId="77777777" w:rsidTr="00B7744A">
        <w:tc>
          <w:tcPr>
            <w:tcW w:w="5394" w:type="dxa"/>
            <w:gridSpan w:val="2"/>
          </w:tcPr>
          <w:p w14:paraId="4C68CA05" w14:textId="0590EE70" w:rsidR="003241AB" w:rsidRPr="00CE4A07" w:rsidRDefault="003241AB" w:rsidP="0036059E">
            <w:pPr>
              <w:spacing w:before="80" w:after="80"/>
              <w:rPr>
                <w:rFonts w:cs="Arial"/>
              </w:rPr>
            </w:pPr>
            <w:r w:rsidRPr="00CE4A07">
              <w:rPr>
                <w:rFonts w:cs="Arial"/>
              </w:rPr>
              <w:t>Organiz</w:t>
            </w:r>
            <w:r w:rsidR="00F03796" w:rsidRPr="00CE4A07">
              <w:rPr>
                <w:rFonts w:cs="Arial"/>
              </w:rPr>
              <w:t>e</w:t>
            </w:r>
            <w:r w:rsidRPr="00CE4A07">
              <w:rPr>
                <w:rFonts w:cs="Arial"/>
              </w:rPr>
              <w:t>, fil</w:t>
            </w:r>
            <w:r w:rsidR="00F03796" w:rsidRPr="00CE4A07">
              <w:rPr>
                <w:rFonts w:cs="Arial"/>
              </w:rPr>
              <w:t>e</w:t>
            </w:r>
            <w:r w:rsidRPr="00CE4A07">
              <w:rPr>
                <w:rFonts w:cs="Arial"/>
              </w:rPr>
              <w:t>, updat</w:t>
            </w:r>
            <w:r w:rsidR="00F03796" w:rsidRPr="00CE4A07">
              <w:rPr>
                <w:rFonts w:cs="Arial"/>
              </w:rPr>
              <w:t>e</w:t>
            </w:r>
            <w:r w:rsidRPr="00CE4A07">
              <w:rPr>
                <w:rFonts w:cs="Arial"/>
              </w:rPr>
              <w:t>,</w:t>
            </w:r>
            <w:r w:rsidR="00F03796" w:rsidRPr="00CE4A07">
              <w:rPr>
                <w:rFonts w:cs="Arial"/>
              </w:rPr>
              <w:t xml:space="preserve"> or</w:t>
            </w:r>
            <w:r w:rsidRPr="00CE4A07">
              <w:rPr>
                <w:rFonts w:cs="Arial"/>
              </w:rPr>
              <w:t xml:space="preserve"> categoriz</w:t>
            </w:r>
            <w:r w:rsidR="00F03796" w:rsidRPr="00CE4A07">
              <w:rPr>
                <w:rFonts w:cs="Arial"/>
              </w:rPr>
              <w:t>e</w:t>
            </w:r>
            <w:r w:rsidRPr="00CE4A07">
              <w:rPr>
                <w:rFonts w:cs="Arial"/>
              </w:rPr>
              <w:t xml:space="preserve"> information</w:t>
            </w:r>
          </w:p>
        </w:tc>
        <w:tc>
          <w:tcPr>
            <w:tcW w:w="1334" w:type="dxa"/>
          </w:tcPr>
          <w:p w14:paraId="6B1AFD14" w14:textId="77777777" w:rsidR="003241AB" w:rsidRPr="00CE4A07" w:rsidRDefault="003241AB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388" w:type="dxa"/>
          </w:tcPr>
          <w:p w14:paraId="056BCB40" w14:textId="77777777" w:rsidR="003241AB" w:rsidRPr="00CE4A07" w:rsidRDefault="003241AB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234" w:type="dxa"/>
          </w:tcPr>
          <w:p w14:paraId="136107C8" w14:textId="77777777" w:rsidR="003241AB" w:rsidRPr="00CE4A07" w:rsidRDefault="003241AB" w:rsidP="0036059E">
            <w:pPr>
              <w:spacing w:before="80" w:after="80"/>
              <w:rPr>
                <w:rFonts w:cs="Arial"/>
              </w:rPr>
            </w:pPr>
          </w:p>
        </w:tc>
      </w:tr>
      <w:tr w:rsidR="003241AB" w:rsidRPr="00CE4A07" w14:paraId="2DBD7744" w14:textId="77777777" w:rsidTr="00B7744A">
        <w:tc>
          <w:tcPr>
            <w:tcW w:w="5394" w:type="dxa"/>
            <w:gridSpan w:val="2"/>
          </w:tcPr>
          <w:p w14:paraId="61D2C0C1" w14:textId="44D1D104" w:rsidR="003241AB" w:rsidRPr="00CE4A07" w:rsidRDefault="003241AB" w:rsidP="0036059E">
            <w:pPr>
              <w:spacing w:before="80" w:after="80"/>
              <w:rPr>
                <w:rFonts w:cs="Arial"/>
              </w:rPr>
            </w:pPr>
            <w:r w:rsidRPr="00CE4A07">
              <w:rPr>
                <w:rFonts w:cs="Arial"/>
              </w:rPr>
              <w:t>Writ</w:t>
            </w:r>
            <w:r w:rsidR="00F03796" w:rsidRPr="00CE4A07">
              <w:rPr>
                <w:rFonts w:cs="Arial"/>
              </w:rPr>
              <w:t>e</w:t>
            </w:r>
            <w:r w:rsidRPr="00CE4A07">
              <w:rPr>
                <w:rFonts w:cs="Arial"/>
              </w:rPr>
              <w:t xml:space="preserve"> busines</w:t>
            </w:r>
            <w:bookmarkStart w:id="0" w:name="_GoBack"/>
            <w:bookmarkEnd w:id="0"/>
            <w:r w:rsidRPr="00CE4A07">
              <w:rPr>
                <w:rFonts w:cs="Arial"/>
              </w:rPr>
              <w:t>s documents</w:t>
            </w:r>
          </w:p>
        </w:tc>
        <w:tc>
          <w:tcPr>
            <w:tcW w:w="1334" w:type="dxa"/>
          </w:tcPr>
          <w:p w14:paraId="6D3996F5" w14:textId="77777777" w:rsidR="003241AB" w:rsidRPr="00CE4A07" w:rsidRDefault="003241AB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388" w:type="dxa"/>
          </w:tcPr>
          <w:p w14:paraId="556135F4" w14:textId="77777777" w:rsidR="003241AB" w:rsidRPr="00CE4A07" w:rsidRDefault="003241AB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234" w:type="dxa"/>
          </w:tcPr>
          <w:p w14:paraId="0D5FC2B6" w14:textId="77777777" w:rsidR="003241AB" w:rsidRPr="00CE4A07" w:rsidRDefault="003241AB" w:rsidP="0036059E">
            <w:pPr>
              <w:spacing w:before="80" w:after="80"/>
              <w:rPr>
                <w:rFonts w:cs="Arial"/>
              </w:rPr>
            </w:pPr>
          </w:p>
        </w:tc>
      </w:tr>
      <w:tr w:rsidR="003241AB" w:rsidRPr="00CE4A07" w14:paraId="5B894702" w14:textId="77777777" w:rsidTr="00B7744A">
        <w:tc>
          <w:tcPr>
            <w:tcW w:w="5394" w:type="dxa"/>
            <w:gridSpan w:val="2"/>
          </w:tcPr>
          <w:p w14:paraId="5895398D" w14:textId="4F33569B" w:rsidR="003241AB" w:rsidRPr="00CE4A07" w:rsidRDefault="003241AB" w:rsidP="0036059E">
            <w:pPr>
              <w:spacing w:before="80" w:after="80"/>
              <w:rPr>
                <w:rFonts w:cs="Arial"/>
              </w:rPr>
            </w:pPr>
            <w:r w:rsidRPr="00CE4A07">
              <w:rPr>
                <w:rFonts w:cs="Arial"/>
              </w:rPr>
              <w:t>Coordinat</w:t>
            </w:r>
            <w:r w:rsidR="00F03796" w:rsidRPr="00CE4A07">
              <w:rPr>
                <w:rFonts w:cs="Arial"/>
              </w:rPr>
              <w:t>e</w:t>
            </w:r>
            <w:r w:rsidRPr="00CE4A07">
              <w:rPr>
                <w:rFonts w:cs="Arial"/>
              </w:rPr>
              <w:t xml:space="preserve"> events</w:t>
            </w:r>
          </w:p>
        </w:tc>
        <w:tc>
          <w:tcPr>
            <w:tcW w:w="1334" w:type="dxa"/>
          </w:tcPr>
          <w:p w14:paraId="6FCDCBDC" w14:textId="77777777" w:rsidR="003241AB" w:rsidRPr="00CE4A07" w:rsidRDefault="003241AB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388" w:type="dxa"/>
          </w:tcPr>
          <w:p w14:paraId="45129781" w14:textId="77777777" w:rsidR="003241AB" w:rsidRPr="00CE4A07" w:rsidRDefault="003241AB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234" w:type="dxa"/>
          </w:tcPr>
          <w:p w14:paraId="754B0EF2" w14:textId="77777777" w:rsidR="003241AB" w:rsidRPr="00CE4A07" w:rsidRDefault="003241AB" w:rsidP="0036059E">
            <w:pPr>
              <w:spacing w:before="80" w:after="80"/>
              <w:rPr>
                <w:rFonts w:cs="Arial"/>
              </w:rPr>
            </w:pPr>
          </w:p>
        </w:tc>
      </w:tr>
      <w:tr w:rsidR="00E97D1D" w:rsidRPr="00CE4A07" w14:paraId="4613F418" w14:textId="77777777" w:rsidTr="005D7D1A">
        <w:trPr>
          <w:tblHeader/>
        </w:trPr>
        <w:tc>
          <w:tcPr>
            <w:tcW w:w="9350" w:type="dxa"/>
            <w:gridSpan w:val="5"/>
            <w:tcBorders>
              <w:top w:val="single" w:sz="4" w:space="0" w:color="808080" w:themeColor="background1" w:themeShade="80"/>
              <w:left w:val="single" w:sz="4" w:space="0" w:color="808080" w:themeColor="background1" w:themeShade="80"/>
              <w:bottom w:val="single" w:sz="4" w:space="0" w:color="808080" w:themeColor="background1" w:themeShade="80"/>
              <w:right w:val="single" w:sz="4" w:space="0" w:color="808080" w:themeColor="background1" w:themeShade="80"/>
            </w:tcBorders>
            <w:shd w:val="clear" w:color="auto" w:fill="BFBFBF" w:themeFill="background1" w:themeFillShade="BF"/>
            <w:vAlign w:val="center"/>
          </w:tcPr>
          <w:p w14:paraId="1452C31D" w14:textId="2E493BD7" w:rsidR="00E97D1D" w:rsidRPr="00CE4A07" w:rsidRDefault="00E97D1D" w:rsidP="00CE4A07">
            <w:pPr>
              <w:spacing w:before="80" w:after="80"/>
              <w:rPr>
                <w:rFonts w:cs="Arial"/>
                <w:b/>
              </w:rPr>
            </w:pPr>
            <w:r w:rsidRPr="00CE4A07">
              <w:rPr>
                <w:rFonts w:cs="Arial"/>
                <w:b/>
              </w:rPr>
              <w:t>ADDITIONAL SKILLS</w:t>
            </w:r>
          </w:p>
        </w:tc>
      </w:tr>
      <w:tr w:rsidR="003241AB" w:rsidRPr="00CE4A07" w14:paraId="6298E986" w14:textId="77777777" w:rsidTr="00B7744A">
        <w:tc>
          <w:tcPr>
            <w:tcW w:w="5394" w:type="dxa"/>
            <w:gridSpan w:val="2"/>
            <w:tcBorders>
              <w:top w:val="single" w:sz="4" w:space="0" w:color="808080" w:themeColor="background1" w:themeShade="80"/>
            </w:tcBorders>
          </w:tcPr>
          <w:p w14:paraId="06881E47" w14:textId="77777777" w:rsidR="003241AB" w:rsidRPr="00CE4A07" w:rsidRDefault="003241AB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334" w:type="dxa"/>
            <w:tcBorders>
              <w:top w:val="single" w:sz="4" w:space="0" w:color="808080" w:themeColor="background1" w:themeShade="80"/>
            </w:tcBorders>
          </w:tcPr>
          <w:p w14:paraId="2EFE504D" w14:textId="77777777" w:rsidR="003241AB" w:rsidRPr="00CE4A07" w:rsidRDefault="003241AB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388" w:type="dxa"/>
            <w:tcBorders>
              <w:top w:val="single" w:sz="4" w:space="0" w:color="808080" w:themeColor="background1" w:themeShade="80"/>
            </w:tcBorders>
          </w:tcPr>
          <w:p w14:paraId="6D5B70E3" w14:textId="77777777" w:rsidR="003241AB" w:rsidRPr="00CE4A07" w:rsidRDefault="003241AB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234" w:type="dxa"/>
            <w:tcBorders>
              <w:top w:val="single" w:sz="4" w:space="0" w:color="808080" w:themeColor="background1" w:themeShade="80"/>
            </w:tcBorders>
          </w:tcPr>
          <w:p w14:paraId="6806A947" w14:textId="77777777" w:rsidR="003241AB" w:rsidRPr="00CE4A07" w:rsidRDefault="003241AB" w:rsidP="0036059E">
            <w:pPr>
              <w:spacing w:before="80" w:after="80"/>
              <w:rPr>
                <w:rFonts w:cs="Arial"/>
              </w:rPr>
            </w:pPr>
          </w:p>
        </w:tc>
      </w:tr>
      <w:tr w:rsidR="003241AB" w:rsidRPr="00CE4A07" w14:paraId="1C30D3D7" w14:textId="77777777" w:rsidTr="00B7744A">
        <w:tc>
          <w:tcPr>
            <w:tcW w:w="5394" w:type="dxa"/>
            <w:gridSpan w:val="2"/>
          </w:tcPr>
          <w:p w14:paraId="1F43A6A1" w14:textId="77777777" w:rsidR="003241AB" w:rsidRPr="00CE4A07" w:rsidRDefault="003241AB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334" w:type="dxa"/>
          </w:tcPr>
          <w:p w14:paraId="015C2604" w14:textId="77777777" w:rsidR="003241AB" w:rsidRPr="00CE4A07" w:rsidRDefault="003241AB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388" w:type="dxa"/>
          </w:tcPr>
          <w:p w14:paraId="472B0B6B" w14:textId="77777777" w:rsidR="003241AB" w:rsidRPr="00CE4A07" w:rsidRDefault="003241AB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234" w:type="dxa"/>
          </w:tcPr>
          <w:p w14:paraId="5961E8E7" w14:textId="77777777" w:rsidR="003241AB" w:rsidRPr="00CE4A07" w:rsidRDefault="003241AB" w:rsidP="0036059E">
            <w:pPr>
              <w:spacing w:before="80" w:after="80"/>
              <w:rPr>
                <w:rFonts w:cs="Arial"/>
              </w:rPr>
            </w:pPr>
          </w:p>
        </w:tc>
      </w:tr>
      <w:tr w:rsidR="00E97D1D" w:rsidRPr="00CE4A07" w14:paraId="35D793AE" w14:textId="77777777" w:rsidTr="00B7744A">
        <w:tc>
          <w:tcPr>
            <w:tcW w:w="5394" w:type="dxa"/>
            <w:gridSpan w:val="2"/>
          </w:tcPr>
          <w:p w14:paraId="2ED26356" w14:textId="77777777" w:rsidR="00E97D1D" w:rsidRPr="00CE4A07" w:rsidRDefault="00E97D1D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334" w:type="dxa"/>
          </w:tcPr>
          <w:p w14:paraId="58399AD4" w14:textId="77777777" w:rsidR="00E97D1D" w:rsidRPr="00CE4A07" w:rsidRDefault="00E97D1D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388" w:type="dxa"/>
          </w:tcPr>
          <w:p w14:paraId="34F5A6E2" w14:textId="77777777" w:rsidR="00E97D1D" w:rsidRPr="00CE4A07" w:rsidRDefault="00E97D1D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234" w:type="dxa"/>
          </w:tcPr>
          <w:p w14:paraId="4F100D35" w14:textId="77777777" w:rsidR="00E97D1D" w:rsidRPr="00CE4A07" w:rsidRDefault="00E97D1D" w:rsidP="0036059E">
            <w:pPr>
              <w:spacing w:before="80" w:after="80"/>
              <w:rPr>
                <w:rFonts w:cs="Arial"/>
              </w:rPr>
            </w:pPr>
          </w:p>
        </w:tc>
      </w:tr>
      <w:tr w:rsidR="00B7744A" w:rsidRPr="00CE4A07" w14:paraId="12100DC2" w14:textId="77777777" w:rsidTr="00B7744A">
        <w:tc>
          <w:tcPr>
            <w:tcW w:w="5394" w:type="dxa"/>
            <w:gridSpan w:val="2"/>
          </w:tcPr>
          <w:p w14:paraId="165DAB04" w14:textId="77777777" w:rsidR="00B7744A" w:rsidRPr="00CE4A07" w:rsidRDefault="00B7744A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334" w:type="dxa"/>
          </w:tcPr>
          <w:p w14:paraId="2276743F" w14:textId="77777777" w:rsidR="00B7744A" w:rsidRPr="00CE4A07" w:rsidRDefault="00B7744A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388" w:type="dxa"/>
          </w:tcPr>
          <w:p w14:paraId="35566CC7" w14:textId="77777777" w:rsidR="00B7744A" w:rsidRPr="00CE4A07" w:rsidRDefault="00B7744A" w:rsidP="0036059E">
            <w:pPr>
              <w:spacing w:before="80" w:after="80"/>
              <w:rPr>
                <w:rFonts w:cs="Arial"/>
              </w:rPr>
            </w:pPr>
          </w:p>
        </w:tc>
        <w:tc>
          <w:tcPr>
            <w:tcW w:w="1234" w:type="dxa"/>
          </w:tcPr>
          <w:p w14:paraId="4F97EA9B" w14:textId="77777777" w:rsidR="00B7744A" w:rsidRPr="00CE4A07" w:rsidRDefault="00B7744A" w:rsidP="0036059E">
            <w:pPr>
              <w:spacing w:before="80" w:after="80"/>
              <w:rPr>
                <w:rFonts w:cs="Arial"/>
              </w:rPr>
            </w:pPr>
          </w:p>
        </w:tc>
      </w:tr>
    </w:tbl>
    <w:p w14:paraId="34F22B3C" w14:textId="4D77CCA0" w:rsidR="00831C3D" w:rsidRPr="00CE4A07" w:rsidRDefault="00831C3D" w:rsidP="00CE4A07">
      <w:pPr>
        <w:pStyle w:val="Heading2"/>
        <w:spacing w:before="240" w:after="120"/>
        <w:rPr>
          <w:rFonts w:ascii="Arial" w:hAnsi="Arial" w:cs="Arial"/>
          <w:b/>
          <w:color w:val="222A35" w:themeColor="text2" w:themeShade="80"/>
          <w:sz w:val="28"/>
        </w:rPr>
      </w:pPr>
      <w:r w:rsidRPr="00CE4A07">
        <w:rPr>
          <w:rFonts w:ascii="Arial" w:hAnsi="Arial" w:cs="Arial"/>
          <w:b/>
          <w:color w:val="222A35" w:themeColor="text2" w:themeShade="80"/>
          <w:sz w:val="28"/>
        </w:rPr>
        <w:t>Review each of the columns and look at the skills you have marked to answer the following questions:</w:t>
      </w:r>
    </w:p>
    <w:p w14:paraId="0B8C60D9" w14:textId="26015D0E" w:rsidR="00831C3D" w:rsidRPr="00CE4A07" w:rsidRDefault="00831C3D" w:rsidP="00CE4A07">
      <w:pPr>
        <w:spacing w:before="120" w:after="120" w:line="240" w:lineRule="auto"/>
        <w:rPr>
          <w:rFonts w:cs="Arial"/>
          <w:b/>
        </w:rPr>
      </w:pPr>
      <w:r w:rsidRPr="00CE4A07">
        <w:rPr>
          <w:rFonts w:cs="Arial"/>
          <w:b/>
        </w:rPr>
        <w:t>1. Which 5-7 skills do you feel are strongest</w:t>
      </w:r>
      <w:r w:rsidR="005E2F3C" w:rsidRPr="00CE4A07">
        <w:rPr>
          <w:rFonts w:cs="Arial"/>
          <w:b/>
        </w:rPr>
        <w:t xml:space="preserve"> for you</w:t>
      </w:r>
      <w:r w:rsidRPr="00CE4A07">
        <w:rPr>
          <w:rFonts w:cs="Arial"/>
          <w:b/>
        </w:rPr>
        <w:t xml:space="preserve">?  What makes them your top skills? How have these skills benefited you in the past? </w:t>
      </w:r>
    </w:p>
    <w:sdt>
      <w:sdtPr>
        <w:rPr>
          <w:rFonts w:cs="Arial"/>
        </w:rPr>
        <w:id w:val="2249985"/>
        <w:placeholder>
          <w:docPart w:val="DefaultPlaceholder_-1854013440"/>
        </w:placeholder>
        <w:showingPlcHdr/>
      </w:sdtPr>
      <w:sdtContent>
        <w:p w14:paraId="0FE2C29D" w14:textId="34B2E11B" w:rsidR="00656F1F" w:rsidRPr="00CE4A07" w:rsidRDefault="00CE4A07" w:rsidP="00CE4A07">
          <w:pPr>
            <w:spacing w:before="120" w:after="120" w:line="240" w:lineRule="auto"/>
            <w:rPr>
              <w:rFonts w:cs="Arial"/>
            </w:rPr>
          </w:pPr>
          <w:r w:rsidRPr="00AC5C1C">
            <w:rPr>
              <w:rStyle w:val="PlaceholderText"/>
            </w:rPr>
            <w:t>Click or tap here to enter text.</w:t>
          </w:r>
        </w:p>
      </w:sdtContent>
    </w:sdt>
    <w:p w14:paraId="784093CC" w14:textId="55421811" w:rsidR="00831C3D" w:rsidRPr="00CE4A07" w:rsidRDefault="00831C3D" w:rsidP="00CE4A07">
      <w:pPr>
        <w:spacing w:before="120" w:after="120" w:line="240" w:lineRule="auto"/>
        <w:rPr>
          <w:rFonts w:cs="Arial"/>
          <w:b/>
        </w:rPr>
      </w:pPr>
      <w:r w:rsidRPr="00CE4A07">
        <w:rPr>
          <w:rFonts w:cs="Arial"/>
          <w:b/>
        </w:rPr>
        <w:t>2. Which 2-3 skills do you enjoy using the most? Why?</w:t>
      </w:r>
    </w:p>
    <w:sdt>
      <w:sdtPr>
        <w:rPr>
          <w:rFonts w:cs="Arial"/>
        </w:rPr>
        <w:id w:val="146408800"/>
        <w:placeholder>
          <w:docPart w:val="DefaultPlaceholder_-1854013440"/>
        </w:placeholder>
        <w:showingPlcHdr/>
      </w:sdtPr>
      <w:sdtContent>
        <w:p w14:paraId="7AF2B730" w14:textId="6EF444D3" w:rsidR="00656F1F" w:rsidRPr="00CE4A07" w:rsidRDefault="00CE4A07" w:rsidP="00CE4A07">
          <w:pPr>
            <w:spacing w:before="120" w:after="120" w:line="240" w:lineRule="auto"/>
            <w:rPr>
              <w:rFonts w:cs="Arial"/>
            </w:rPr>
          </w:pPr>
          <w:r w:rsidRPr="00AC5C1C">
            <w:rPr>
              <w:rStyle w:val="PlaceholderText"/>
            </w:rPr>
            <w:t>Click or tap here to enter text.</w:t>
          </w:r>
        </w:p>
      </w:sdtContent>
    </w:sdt>
    <w:p w14:paraId="13B19E94" w14:textId="2F3C982C" w:rsidR="00831C3D" w:rsidRPr="00CE4A07" w:rsidRDefault="00831C3D" w:rsidP="00CE4A07">
      <w:pPr>
        <w:spacing w:before="120" w:after="120" w:line="240" w:lineRule="auto"/>
        <w:rPr>
          <w:rFonts w:cs="Arial"/>
          <w:b/>
        </w:rPr>
      </w:pPr>
      <w:r w:rsidRPr="00CE4A07">
        <w:rPr>
          <w:rFonts w:cs="Arial"/>
          <w:b/>
        </w:rPr>
        <w:t xml:space="preserve">3. Which 2-3 skills are you most motivated to develop? How could you begin to do this during this academic year? </w:t>
      </w:r>
    </w:p>
    <w:sdt>
      <w:sdtPr>
        <w:rPr>
          <w:rFonts w:cs="Arial"/>
        </w:rPr>
        <w:id w:val="-1238090913"/>
        <w:placeholder>
          <w:docPart w:val="DefaultPlaceholder_-1854013440"/>
        </w:placeholder>
        <w:showingPlcHdr/>
      </w:sdtPr>
      <w:sdtContent>
        <w:p w14:paraId="0B17B510" w14:textId="0163DBCF" w:rsidR="00831C3D" w:rsidRPr="00CE4A07" w:rsidRDefault="00CE4A07" w:rsidP="00CE4A07">
          <w:pPr>
            <w:spacing w:before="120" w:after="120" w:line="240" w:lineRule="auto"/>
            <w:rPr>
              <w:rFonts w:cs="Arial"/>
            </w:rPr>
          </w:pPr>
          <w:r w:rsidRPr="00AC5C1C">
            <w:rPr>
              <w:rStyle w:val="PlaceholderText"/>
            </w:rPr>
            <w:t>Click or tap here to enter text.</w:t>
          </w:r>
        </w:p>
      </w:sdtContent>
    </w:sdt>
    <w:sectPr w:rsidR="00831C3D" w:rsidRPr="00CE4A07" w:rsidSect="004D643B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C7EA61" w14:textId="77777777" w:rsidR="00082187" w:rsidRDefault="00082187" w:rsidP="00C67032">
      <w:pPr>
        <w:spacing w:after="0" w:line="240" w:lineRule="auto"/>
      </w:pPr>
      <w:r>
        <w:separator/>
      </w:r>
    </w:p>
  </w:endnote>
  <w:endnote w:type="continuationSeparator" w:id="0">
    <w:p w14:paraId="7EFFC451" w14:textId="77777777" w:rsidR="00082187" w:rsidRDefault="00082187" w:rsidP="00C670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to">
    <w:altName w:val="Calibri"/>
    <w:panose1 w:val="020F0502020204030203"/>
    <w:charset w:val="00"/>
    <w:family w:val="swiss"/>
    <w:pitch w:val="variable"/>
    <w:sig w:usb0="A00000AF" w:usb1="5000604B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461877721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3D37ED28" w14:textId="77777777" w:rsidR="00481D90" w:rsidRPr="004D643B" w:rsidRDefault="00481D90">
            <w:pPr>
              <w:pStyle w:val="Footer"/>
              <w:jc w:val="center"/>
            </w:pPr>
            <w:r w:rsidRPr="004D643B">
              <w:t xml:space="preserve">Page </w:t>
            </w:r>
            <w:r w:rsidRPr="004D643B">
              <w:rPr>
                <w:b/>
                <w:bCs/>
              </w:rPr>
              <w:fldChar w:fldCharType="begin"/>
            </w:r>
            <w:r w:rsidRPr="004D643B">
              <w:rPr>
                <w:b/>
                <w:bCs/>
              </w:rPr>
              <w:instrText xml:space="preserve"> PAGE </w:instrText>
            </w:r>
            <w:r w:rsidRPr="004D643B">
              <w:rPr>
                <w:b/>
                <w:bCs/>
              </w:rPr>
              <w:fldChar w:fldCharType="separate"/>
            </w:r>
            <w:r w:rsidR="008E4129">
              <w:rPr>
                <w:b/>
                <w:bCs/>
                <w:noProof/>
              </w:rPr>
              <w:t>2</w:t>
            </w:r>
            <w:r w:rsidRPr="004D643B">
              <w:rPr>
                <w:b/>
                <w:bCs/>
              </w:rPr>
              <w:fldChar w:fldCharType="end"/>
            </w:r>
            <w:r w:rsidRPr="004D643B">
              <w:t xml:space="preserve"> of </w:t>
            </w:r>
            <w:r w:rsidRPr="004D643B">
              <w:rPr>
                <w:b/>
                <w:bCs/>
              </w:rPr>
              <w:fldChar w:fldCharType="begin"/>
            </w:r>
            <w:r w:rsidRPr="004D643B">
              <w:rPr>
                <w:b/>
                <w:bCs/>
              </w:rPr>
              <w:instrText xml:space="preserve"> NUMPAGES  </w:instrText>
            </w:r>
            <w:r w:rsidRPr="004D643B">
              <w:rPr>
                <w:b/>
                <w:bCs/>
              </w:rPr>
              <w:fldChar w:fldCharType="separate"/>
            </w:r>
            <w:r w:rsidR="008E4129">
              <w:rPr>
                <w:b/>
                <w:bCs/>
                <w:noProof/>
              </w:rPr>
              <w:t>7</w:t>
            </w:r>
            <w:r w:rsidRPr="004D643B">
              <w:rPr>
                <w:b/>
                <w:bCs/>
              </w:rPr>
              <w:fldChar w:fldCharType="end"/>
            </w:r>
          </w:p>
        </w:sdtContent>
      </w:sdt>
    </w:sdtContent>
  </w:sdt>
  <w:p w14:paraId="2591DE91" w14:textId="77777777" w:rsidR="00481D90" w:rsidRDefault="00481D9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EAA716" w14:textId="77777777" w:rsidR="00082187" w:rsidRDefault="00082187" w:rsidP="00C67032">
      <w:pPr>
        <w:spacing w:after="0" w:line="240" w:lineRule="auto"/>
      </w:pPr>
      <w:r>
        <w:separator/>
      </w:r>
    </w:p>
  </w:footnote>
  <w:footnote w:type="continuationSeparator" w:id="0">
    <w:p w14:paraId="1FA84F54" w14:textId="77777777" w:rsidR="00082187" w:rsidRDefault="00082187" w:rsidP="00C6703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294E8E"/>
    <w:multiLevelType w:val="hybridMultilevel"/>
    <w:tmpl w:val="112E76FA"/>
    <w:lvl w:ilvl="0" w:tplc="BF6881AC">
      <w:start w:val="5"/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ED5F33"/>
    <w:multiLevelType w:val="hybridMultilevel"/>
    <w:tmpl w:val="1180CB2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5E4D23"/>
    <w:multiLevelType w:val="hybridMultilevel"/>
    <w:tmpl w:val="FCB8D8E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0D59AC"/>
    <w:multiLevelType w:val="hybridMultilevel"/>
    <w:tmpl w:val="EB6C158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1D1F34"/>
    <w:multiLevelType w:val="hybridMultilevel"/>
    <w:tmpl w:val="86A2904A"/>
    <w:lvl w:ilvl="0" w:tplc="10090015">
      <w:start w:val="1"/>
      <w:numFmt w:val="upperLetter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B71F5F"/>
    <w:multiLevelType w:val="hybridMultilevel"/>
    <w:tmpl w:val="7BDAF3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1050D7"/>
    <w:multiLevelType w:val="hybridMultilevel"/>
    <w:tmpl w:val="380A2F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5B72B2"/>
    <w:multiLevelType w:val="hybridMultilevel"/>
    <w:tmpl w:val="8FDEBC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CBC1AA8"/>
    <w:multiLevelType w:val="hybridMultilevel"/>
    <w:tmpl w:val="C608CF34"/>
    <w:lvl w:ilvl="0" w:tplc="A6708C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0C8437F"/>
    <w:multiLevelType w:val="hybridMultilevel"/>
    <w:tmpl w:val="ED660D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9F12F2"/>
    <w:multiLevelType w:val="hybridMultilevel"/>
    <w:tmpl w:val="071AD63A"/>
    <w:lvl w:ilvl="0" w:tplc="10090015">
      <w:start w:val="1"/>
      <w:numFmt w:val="upperLetter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BFE31E7"/>
    <w:multiLevelType w:val="hybridMultilevel"/>
    <w:tmpl w:val="ACA4B6F8"/>
    <w:lvl w:ilvl="0" w:tplc="E7A6584A">
      <w:start w:val="1"/>
      <w:numFmt w:val="decimal"/>
      <w:pStyle w:val="ListParagraph"/>
      <w:lvlText w:val="%1."/>
      <w:lvlJc w:val="left"/>
      <w:pPr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0A40B57"/>
    <w:multiLevelType w:val="hybridMultilevel"/>
    <w:tmpl w:val="86A2904A"/>
    <w:lvl w:ilvl="0" w:tplc="10090015">
      <w:start w:val="1"/>
      <w:numFmt w:val="upperLetter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1"/>
  </w:num>
  <w:num w:numId="3">
    <w:abstractNumId w:val="3"/>
  </w:num>
  <w:num w:numId="4">
    <w:abstractNumId w:val="0"/>
  </w:num>
  <w:num w:numId="5">
    <w:abstractNumId w:val="11"/>
    <w:lvlOverride w:ilvl="0">
      <w:startOverride w:val="1"/>
    </w:lvlOverride>
  </w:num>
  <w:num w:numId="6">
    <w:abstractNumId w:val="1"/>
  </w:num>
  <w:num w:numId="7">
    <w:abstractNumId w:val="11"/>
    <w:lvlOverride w:ilvl="0">
      <w:startOverride w:val="1"/>
    </w:lvlOverride>
  </w:num>
  <w:num w:numId="8">
    <w:abstractNumId w:val="11"/>
    <w:lvlOverride w:ilvl="0">
      <w:startOverride w:val="1"/>
    </w:lvlOverride>
  </w:num>
  <w:num w:numId="9">
    <w:abstractNumId w:val="8"/>
  </w:num>
  <w:num w:numId="10">
    <w:abstractNumId w:val="5"/>
  </w:num>
  <w:num w:numId="11">
    <w:abstractNumId w:val="9"/>
  </w:num>
  <w:num w:numId="12">
    <w:abstractNumId w:val="7"/>
  </w:num>
  <w:num w:numId="13">
    <w:abstractNumId w:val="10"/>
  </w:num>
  <w:num w:numId="14">
    <w:abstractNumId w:val="12"/>
  </w:num>
  <w:num w:numId="15">
    <w:abstractNumId w:val="6"/>
  </w:num>
  <w:num w:numId="1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zszA3MLC0MDWxMLFQ0lEKTi0uzszPAykwrQUAWQgvXywAAAA="/>
  </w:docVars>
  <w:rsids>
    <w:rsidRoot w:val="00726A81"/>
    <w:rsid w:val="000005B0"/>
    <w:rsid w:val="0003494C"/>
    <w:rsid w:val="00082187"/>
    <w:rsid w:val="00105823"/>
    <w:rsid w:val="0014552E"/>
    <w:rsid w:val="001531E4"/>
    <w:rsid w:val="001E7C45"/>
    <w:rsid w:val="00264497"/>
    <w:rsid w:val="002D4467"/>
    <w:rsid w:val="002D4C7E"/>
    <w:rsid w:val="00323AB8"/>
    <w:rsid w:val="003241AB"/>
    <w:rsid w:val="0036059E"/>
    <w:rsid w:val="0043198E"/>
    <w:rsid w:val="004601D9"/>
    <w:rsid w:val="00480777"/>
    <w:rsid w:val="00481D90"/>
    <w:rsid w:val="004D643B"/>
    <w:rsid w:val="0050006D"/>
    <w:rsid w:val="00581D97"/>
    <w:rsid w:val="005D3717"/>
    <w:rsid w:val="005E2F3C"/>
    <w:rsid w:val="00617987"/>
    <w:rsid w:val="00656F1F"/>
    <w:rsid w:val="00687FD8"/>
    <w:rsid w:val="006C1A73"/>
    <w:rsid w:val="006D48DB"/>
    <w:rsid w:val="006D5392"/>
    <w:rsid w:val="00726A81"/>
    <w:rsid w:val="00764E7F"/>
    <w:rsid w:val="00785FDB"/>
    <w:rsid w:val="007B0362"/>
    <w:rsid w:val="007C0DF4"/>
    <w:rsid w:val="007D3F46"/>
    <w:rsid w:val="0080645B"/>
    <w:rsid w:val="008065A7"/>
    <w:rsid w:val="00831C3D"/>
    <w:rsid w:val="00836AC9"/>
    <w:rsid w:val="008403DB"/>
    <w:rsid w:val="008A2122"/>
    <w:rsid w:val="008E4129"/>
    <w:rsid w:val="008F367A"/>
    <w:rsid w:val="009A720D"/>
    <w:rsid w:val="00A25580"/>
    <w:rsid w:val="00A42B3B"/>
    <w:rsid w:val="00A952C7"/>
    <w:rsid w:val="00AA04ED"/>
    <w:rsid w:val="00B345C9"/>
    <w:rsid w:val="00B7744A"/>
    <w:rsid w:val="00C1017B"/>
    <w:rsid w:val="00C474CD"/>
    <w:rsid w:val="00C57499"/>
    <w:rsid w:val="00C67032"/>
    <w:rsid w:val="00CE4A07"/>
    <w:rsid w:val="00CE6359"/>
    <w:rsid w:val="00D31168"/>
    <w:rsid w:val="00D47F92"/>
    <w:rsid w:val="00E527B6"/>
    <w:rsid w:val="00E8496D"/>
    <w:rsid w:val="00E90E74"/>
    <w:rsid w:val="00E97D1D"/>
    <w:rsid w:val="00EA5B8B"/>
    <w:rsid w:val="00EF3159"/>
    <w:rsid w:val="00F03796"/>
    <w:rsid w:val="00F47E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446CA3"/>
  <w15:chartTrackingRefBased/>
  <w15:docId w15:val="{313CF755-A07B-4896-8BA3-F150A76208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241AB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CE4A07"/>
    <w:pPr>
      <w:keepNext/>
      <w:keepLines/>
      <w:spacing w:after="240" w:line="240" w:lineRule="auto"/>
      <w:outlineLvl w:val="0"/>
    </w:pPr>
    <w:rPr>
      <w:rFonts w:eastAsiaTheme="majorEastAsia" w:cs="Arial"/>
      <w:color w:val="222A35" w:themeColor="text2" w:themeShade="80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E4A0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0645B"/>
    <w:pPr>
      <w:numPr>
        <w:numId w:val="2"/>
      </w:numPr>
      <w:spacing w:before="120" w:after="120" w:line="240" w:lineRule="auto"/>
      <w:contextualSpacing/>
    </w:pPr>
  </w:style>
  <w:style w:type="character" w:styleId="Hyperlink">
    <w:name w:val="Hyperlink"/>
    <w:basedOn w:val="DefaultParagraphFont"/>
    <w:uiPriority w:val="99"/>
    <w:unhideWhenUsed/>
    <w:qFormat/>
    <w:rsid w:val="00726A8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26A81"/>
    <w:rPr>
      <w:color w:val="808080"/>
      <w:shd w:val="clear" w:color="auto" w:fill="E6E6E6"/>
    </w:rPr>
  </w:style>
  <w:style w:type="character" w:customStyle="1" w:styleId="Heading1Char">
    <w:name w:val="Heading 1 Char"/>
    <w:basedOn w:val="DefaultParagraphFont"/>
    <w:link w:val="Heading1"/>
    <w:uiPriority w:val="9"/>
    <w:rsid w:val="00CE4A07"/>
    <w:rPr>
      <w:rFonts w:ascii="Arial" w:eastAsiaTheme="majorEastAsia" w:hAnsi="Arial" w:cs="Arial"/>
      <w:color w:val="222A35" w:themeColor="text2" w:themeShade="80"/>
      <w:sz w:val="40"/>
      <w:szCs w:val="40"/>
    </w:rPr>
  </w:style>
  <w:style w:type="character" w:styleId="Strong">
    <w:name w:val="Strong"/>
    <w:basedOn w:val="DefaultParagraphFont"/>
    <w:uiPriority w:val="22"/>
    <w:qFormat/>
    <w:rsid w:val="0080645B"/>
    <w:rPr>
      <w:rFonts w:ascii="Arial" w:hAnsi="Arial" w:cs="Arial"/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315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3159"/>
    <w:rPr>
      <w:rFonts w:ascii="Segoe UI" w:hAnsi="Segoe UI" w:cs="Segoe UI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B345C9"/>
    <w:rPr>
      <w:rFonts w:ascii="Lato" w:hAnsi="Lato"/>
      <w:i/>
      <w:iCs/>
    </w:rPr>
  </w:style>
  <w:style w:type="character" w:styleId="PlaceholderText">
    <w:name w:val="Placeholder Text"/>
    <w:basedOn w:val="DefaultParagraphFont"/>
    <w:uiPriority w:val="99"/>
    <w:semiHidden/>
    <w:rsid w:val="00B345C9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C670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7032"/>
  </w:style>
  <w:style w:type="paragraph" w:styleId="Footer">
    <w:name w:val="footer"/>
    <w:basedOn w:val="Normal"/>
    <w:link w:val="FooterChar"/>
    <w:uiPriority w:val="99"/>
    <w:unhideWhenUsed/>
    <w:rsid w:val="00C670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7032"/>
  </w:style>
  <w:style w:type="table" w:styleId="TableGridLight">
    <w:name w:val="Grid Table Light"/>
    <w:basedOn w:val="TableNormal"/>
    <w:uiPriority w:val="40"/>
    <w:rsid w:val="004D643B"/>
    <w:pPr>
      <w:spacing w:after="0" w:line="240" w:lineRule="auto"/>
    </w:pPr>
    <w:rPr>
      <w:lang w:val="en-US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Grid">
    <w:name w:val="Table Grid"/>
    <w:basedOn w:val="TableNormal"/>
    <w:uiPriority w:val="59"/>
    <w:rsid w:val="006D5392"/>
    <w:pPr>
      <w:spacing w:after="0" w:line="240" w:lineRule="auto"/>
    </w:pPr>
    <w:rPr>
      <w:rFonts w:eastAsiaTheme="minorEastAsia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785FD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5FD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5FDB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FD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5FDB"/>
    <w:rPr>
      <w:rFonts w:ascii="Arial" w:hAnsi="Arial"/>
      <w:b/>
      <w:bCs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CE4A0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CE4A0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68FEEE-D4CB-4A99-9C56-6E291CC00479}"/>
      </w:docPartPr>
      <w:docPartBody>
        <w:p w:rsidR="00000000" w:rsidRDefault="00AB180F">
          <w:r w:rsidRPr="00AC5C1C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to">
    <w:altName w:val="Calibri"/>
    <w:panose1 w:val="020F0502020204030203"/>
    <w:charset w:val="00"/>
    <w:family w:val="swiss"/>
    <w:pitch w:val="variable"/>
    <w:sig w:usb0="A00000AF" w:usb1="5000604B" w:usb2="00000000" w:usb3="00000000" w:csb0="00000093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B180F"/>
    <w:rsid w:val="00AB18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B180F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9C5178-6B51-40A5-AE4A-75298A3A77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4</Pages>
  <Words>727</Words>
  <Characters>4148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nis York</dc:creator>
  <cp:keywords/>
  <dc:description/>
  <cp:lastModifiedBy>Dennis York</cp:lastModifiedBy>
  <cp:revision>16</cp:revision>
  <cp:lastPrinted>2018-06-13T17:21:00Z</cp:lastPrinted>
  <dcterms:created xsi:type="dcterms:W3CDTF">2018-06-13T17:41:00Z</dcterms:created>
  <dcterms:modified xsi:type="dcterms:W3CDTF">2018-12-14T16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